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7E06E" w14:textId="77777777" w:rsidR="00116F40" w:rsidRPr="00116F40" w:rsidRDefault="00116F40" w:rsidP="00F41265">
      <w:pPr>
        <w:jc w:val="center"/>
      </w:pPr>
      <w:r w:rsidRPr="00116F40">
        <w:t>ДУХОВНАЯ ОБРАЗОВАТЕЛЬНАЯ РЕЛИГИОЗНАЯ ОРГАНИЗАЦИЯ ВЫСШЕГО ОБРАЗОВАНИЯ РУССКОЙ ПРАВОСЛАВНОЙ ЦЕРКВИ</w:t>
      </w:r>
    </w:p>
    <w:p w14:paraId="2149968F" w14:textId="77777777" w:rsidR="00116F40" w:rsidRPr="00116F40" w:rsidRDefault="00116F40" w:rsidP="00F41265">
      <w:pPr>
        <w:jc w:val="center"/>
      </w:pPr>
      <w:r w:rsidRPr="00116F40">
        <w:t>ПРАВОСЛАВНЫЙ СВЯТО-ТИХОНОВСКИЙ БОГОСЛОВСКИЙ ИНСТИТУТ</w:t>
      </w:r>
    </w:p>
    <w:p w14:paraId="1F21A113" w14:textId="77777777" w:rsidR="00116F40" w:rsidRPr="00116F40" w:rsidRDefault="00116F40" w:rsidP="00F41265">
      <w:pPr>
        <w:jc w:val="center"/>
      </w:pPr>
      <w:r w:rsidRPr="00116F40">
        <w:t>КАФЕДРА ПАСТЫРСКОГО И НРАВСТВЕННОГО БОГОСЛОВИЯ</w:t>
      </w:r>
    </w:p>
    <w:p w14:paraId="682D276C" w14:textId="77777777" w:rsidR="00116F40" w:rsidRPr="00116F40" w:rsidRDefault="00116F40" w:rsidP="00F41265">
      <w:pPr>
        <w:jc w:val="center"/>
      </w:pPr>
    </w:p>
    <w:p w14:paraId="274E4C0D" w14:textId="77777777" w:rsidR="00116F40" w:rsidRPr="00116F40" w:rsidRDefault="00116F40" w:rsidP="00F41265">
      <w:pPr>
        <w:jc w:val="center"/>
      </w:pPr>
    </w:p>
    <w:p w14:paraId="01C86532" w14:textId="77777777" w:rsidR="00116F40" w:rsidRPr="00116F40" w:rsidRDefault="00116F40" w:rsidP="00F41265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A129BE" w:rsidRPr="00116F40" w14:paraId="4C932151" w14:textId="77777777" w:rsidTr="00C41994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A129BE" w:rsidRPr="00C70E21" w14:paraId="7FA7F342" w14:textId="77777777" w:rsidTr="008E1D15">
              <w:tc>
                <w:tcPr>
                  <w:tcW w:w="4785" w:type="dxa"/>
                </w:tcPr>
                <w:p w14:paraId="09B7648E" w14:textId="77777777" w:rsidR="00A129BE" w:rsidRPr="00C70E21" w:rsidRDefault="00A129BE" w:rsidP="00A129BE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C70E21">
                    <w:rPr>
                      <w:color w:val="000000"/>
                    </w:rPr>
                    <w:t>Принята</w:t>
                  </w:r>
                </w:p>
                <w:p w14:paraId="5B99629E" w14:textId="77777777" w:rsidR="00A129BE" w:rsidRPr="00C70E21" w:rsidRDefault="00A129BE" w:rsidP="00A129B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70E21">
                    <w:rPr>
                      <w:color w:val="000000"/>
                    </w:rPr>
                    <w:t>на заседании кафедры</w:t>
                  </w:r>
                </w:p>
                <w:p w14:paraId="266928BB" w14:textId="77777777" w:rsidR="00A129BE" w:rsidRPr="00C70E21" w:rsidRDefault="00A129BE" w:rsidP="00A129B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70E21">
                    <w:rPr>
                      <w:color w:val="000000"/>
                    </w:rPr>
                    <w:t xml:space="preserve"> «__</w:t>
                  </w:r>
                  <w:proofErr w:type="gramStart"/>
                  <w:r w:rsidRPr="00C70E21">
                    <w:rPr>
                      <w:color w:val="000000"/>
                    </w:rPr>
                    <w:t>_»_</w:t>
                  </w:r>
                  <w:proofErr w:type="gramEnd"/>
                  <w:r w:rsidRPr="00C70E21">
                    <w:rPr>
                      <w:color w:val="000000"/>
                    </w:rPr>
                    <w:t>______20__ года,</w:t>
                  </w:r>
                </w:p>
                <w:p w14:paraId="2B4C65E7" w14:textId="77777777" w:rsidR="00A129BE" w:rsidRPr="00C70E21" w:rsidRDefault="00A129BE" w:rsidP="00A129BE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C70E21">
                    <w:rPr>
                      <w:color w:val="000000"/>
                    </w:rPr>
                    <w:t>протокол № ________.</w:t>
                  </w:r>
                </w:p>
                <w:p w14:paraId="2CEE0BD6" w14:textId="77777777" w:rsidR="00A129BE" w:rsidRPr="00C70E21" w:rsidRDefault="00A129BE" w:rsidP="00A129BE">
                  <w:pPr>
                    <w:spacing w:after="0"/>
                    <w:rPr>
                      <w:color w:val="000000"/>
                    </w:rPr>
                  </w:pPr>
                </w:p>
                <w:p w14:paraId="5D7C1D66" w14:textId="03193763" w:rsidR="00A129BE" w:rsidRPr="00C70E21" w:rsidRDefault="003103EA" w:rsidP="00A129BE">
                  <w:pPr>
                    <w:spacing w:after="0"/>
                  </w:pPr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7D80A91E" w14:textId="77777777" w:rsidR="00A129BE" w:rsidRPr="00C70E21" w:rsidRDefault="00A129BE" w:rsidP="00A129BE">
                  <w:pPr>
                    <w:jc w:val="right"/>
                    <w:rPr>
                      <w:i/>
                    </w:rPr>
                  </w:pPr>
                  <w:r w:rsidRPr="00C70E21">
                    <w:rPr>
                      <w:i/>
                    </w:rPr>
                    <w:t>УТВЕРЖДАЮ</w:t>
                  </w:r>
                </w:p>
                <w:p w14:paraId="4BE4E6A6" w14:textId="77777777" w:rsidR="00A129BE" w:rsidRPr="00C70E21" w:rsidRDefault="00A129BE" w:rsidP="00A129BE">
                  <w:pPr>
                    <w:jc w:val="right"/>
                    <w:rPr>
                      <w:i/>
                    </w:rPr>
                  </w:pPr>
                  <w:r w:rsidRPr="00C70E21">
                    <w:rPr>
                      <w:i/>
                    </w:rPr>
                    <w:t>Проректор по учебной работе ПСТБИ</w:t>
                  </w:r>
                </w:p>
                <w:p w14:paraId="277146CC" w14:textId="77777777" w:rsidR="00A129BE" w:rsidRPr="00C70E21" w:rsidRDefault="00A129BE" w:rsidP="00A129BE">
                  <w:pPr>
                    <w:jc w:val="right"/>
                    <w:rPr>
                      <w:i/>
                    </w:rPr>
                  </w:pPr>
                  <w:r w:rsidRPr="00C70E21">
                    <w:rPr>
                      <w:i/>
                    </w:rPr>
                    <w:t>_____________ / прот. Николай Емельянов /</w:t>
                  </w:r>
                </w:p>
                <w:p w14:paraId="3FB5C771" w14:textId="77777777" w:rsidR="00A129BE" w:rsidRPr="00C70E21" w:rsidRDefault="00A129BE" w:rsidP="00A129BE">
                  <w:pPr>
                    <w:jc w:val="right"/>
                    <w:rPr>
                      <w:i/>
                    </w:rPr>
                  </w:pPr>
                  <w:r w:rsidRPr="00C70E21">
                    <w:rPr>
                      <w:i/>
                    </w:rPr>
                    <w:t>«_____» _________________ 20__ г.</w:t>
                  </w:r>
                </w:p>
                <w:p w14:paraId="3BB110E5" w14:textId="77777777" w:rsidR="00A129BE" w:rsidRPr="00C70E21" w:rsidRDefault="00A129BE" w:rsidP="00A129BE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12E1E8AD" w14:textId="77777777" w:rsidR="00A129BE" w:rsidRPr="00C70E21" w:rsidRDefault="00A129BE" w:rsidP="00A129BE">
                  <w:pPr>
                    <w:pStyle w:val="3"/>
                    <w:keepLines/>
                    <w:ind w:left="72"/>
                    <w:rPr>
                      <w:bCs/>
                      <w:i/>
                      <w:iCs/>
                    </w:rPr>
                  </w:pPr>
                </w:p>
              </w:tc>
            </w:tr>
          </w:tbl>
          <w:p w14:paraId="227058DC" w14:textId="77777777" w:rsidR="00A129BE" w:rsidRPr="00116F40" w:rsidRDefault="00A129BE" w:rsidP="00A129BE">
            <w:pPr>
              <w:jc w:val="center"/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A129BE" w:rsidRPr="00C70E21" w14:paraId="4E900F19" w14:textId="77777777" w:rsidTr="008E1D15">
              <w:tc>
                <w:tcPr>
                  <w:tcW w:w="4785" w:type="dxa"/>
                </w:tcPr>
                <w:p w14:paraId="18F0BEE8" w14:textId="77777777" w:rsidR="00A129BE" w:rsidRPr="00C70E21" w:rsidRDefault="00A129BE" w:rsidP="00A129BE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C70E21">
                    <w:rPr>
                      <w:color w:val="000000"/>
                    </w:rPr>
                    <w:t>Принята</w:t>
                  </w:r>
                </w:p>
                <w:p w14:paraId="66D877FC" w14:textId="77777777" w:rsidR="00A129BE" w:rsidRPr="00C70E21" w:rsidRDefault="00A129BE" w:rsidP="00A129B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70E21">
                    <w:rPr>
                      <w:color w:val="000000"/>
                    </w:rPr>
                    <w:t>на заседании кафедры</w:t>
                  </w:r>
                </w:p>
                <w:p w14:paraId="197FF71C" w14:textId="77777777" w:rsidR="00A129BE" w:rsidRPr="00C70E21" w:rsidRDefault="00A129BE" w:rsidP="00A129B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70E21">
                    <w:rPr>
                      <w:color w:val="000000"/>
                    </w:rPr>
                    <w:t xml:space="preserve"> «__</w:t>
                  </w:r>
                  <w:proofErr w:type="gramStart"/>
                  <w:r w:rsidRPr="00C70E21">
                    <w:rPr>
                      <w:color w:val="000000"/>
                    </w:rPr>
                    <w:t>_»_</w:t>
                  </w:r>
                  <w:proofErr w:type="gramEnd"/>
                  <w:r w:rsidRPr="00C70E21">
                    <w:rPr>
                      <w:color w:val="000000"/>
                    </w:rPr>
                    <w:t>______20__ года,</w:t>
                  </w:r>
                </w:p>
                <w:p w14:paraId="5D37AA9D" w14:textId="77777777" w:rsidR="00A129BE" w:rsidRPr="00C70E21" w:rsidRDefault="00A129BE" w:rsidP="00A129BE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C70E21">
                    <w:rPr>
                      <w:color w:val="000000"/>
                    </w:rPr>
                    <w:t>протокол № ________.</w:t>
                  </w:r>
                </w:p>
                <w:p w14:paraId="3B9920C7" w14:textId="77777777" w:rsidR="00A129BE" w:rsidRPr="00C70E21" w:rsidRDefault="00A129BE" w:rsidP="00A129BE">
                  <w:pPr>
                    <w:spacing w:after="0"/>
                    <w:rPr>
                      <w:color w:val="000000"/>
                    </w:rPr>
                  </w:pPr>
                </w:p>
                <w:p w14:paraId="7C8B40AA" w14:textId="77777777" w:rsidR="00A129BE" w:rsidRPr="00C70E21" w:rsidRDefault="00A129BE" w:rsidP="00A129BE">
                  <w:pPr>
                    <w:spacing w:after="0"/>
                    <w:rPr>
                      <w:color w:val="000000"/>
                    </w:rPr>
                  </w:pPr>
                  <w:r w:rsidRPr="00C70E21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053CB9D0" w14:textId="77777777" w:rsidR="00A129BE" w:rsidRPr="00C70E21" w:rsidRDefault="00A129BE" w:rsidP="00A129BE">
                  <w:pPr>
                    <w:spacing w:after="0"/>
                  </w:pPr>
                  <w:r w:rsidRPr="00C70E21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05B12460" w14:textId="77777777" w:rsidR="00A129BE" w:rsidRPr="00C70E21" w:rsidRDefault="00A129BE" w:rsidP="00A129BE">
                  <w:pPr>
                    <w:jc w:val="right"/>
                    <w:rPr>
                      <w:i/>
                    </w:rPr>
                  </w:pPr>
                  <w:r w:rsidRPr="00C70E21">
                    <w:rPr>
                      <w:i/>
                    </w:rPr>
                    <w:t>УТВЕРЖДАЮ</w:t>
                  </w:r>
                </w:p>
                <w:p w14:paraId="77CD391C" w14:textId="77777777" w:rsidR="00A129BE" w:rsidRPr="00C70E21" w:rsidRDefault="00A129BE" w:rsidP="00A129BE">
                  <w:pPr>
                    <w:jc w:val="right"/>
                    <w:rPr>
                      <w:i/>
                    </w:rPr>
                  </w:pPr>
                  <w:r w:rsidRPr="00C70E21">
                    <w:rPr>
                      <w:i/>
                    </w:rPr>
                    <w:t>Проректор по учебной работе ПСТБИ</w:t>
                  </w:r>
                </w:p>
                <w:p w14:paraId="1714D6E5" w14:textId="77777777" w:rsidR="00A129BE" w:rsidRPr="00C70E21" w:rsidRDefault="00A129BE" w:rsidP="00A129BE">
                  <w:pPr>
                    <w:jc w:val="right"/>
                    <w:rPr>
                      <w:i/>
                    </w:rPr>
                  </w:pPr>
                  <w:r w:rsidRPr="00C70E21">
                    <w:rPr>
                      <w:i/>
                    </w:rPr>
                    <w:t>_____________ / прот. Николай Емельянов /</w:t>
                  </w:r>
                </w:p>
                <w:p w14:paraId="1584BC14" w14:textId="77777777" w:rsidR="00A129BE" w:rsidRPr="00C70E21" w:rsidRDefault="00A129BE" w:rsidP="00A129BE">
                  <w:pPr>
                    <w:jc w:val="right"/>
                    <w:rPr>
                      <w:i/>
                    </w:rPr>
                  </w:pPr>
                  <w:r w:rsidRPr="00C70E21">
                    <w:rPr>
                      <w:i/>
                    </w:rPr>
                    <w:t>«_____» _________________ 20__ г.</w:t>
                  </w:r>
                </w:p>
                <w:p w14:paraId="202FF72D" w14:textId="77777777" w:rsidR="00A129BE" w:rsidRPr="00C70E21" w:rsidRDefault="00A129BE" w:rsidP="00A129BE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6B2A3DC1" w14:textId="77777777" w:rsidR="00A129BE" w:rsidRPr="00C70E21" w:rsidRDefault="00A129BE" w:rsidP="00A129BE">
                  <w:pPr>
                    <w:pStyle w:val="3"/>
                    <w:keepLines/>
                    <w:ind w:left="72"/>
                    <w:rPr>
                      <w:bCs/>
                      <w:i/>
                      <w:iCs/>
                    </w:rPr>
                  </w:pPr>
                </w:p>
              </w:tc>
            </w:tr>
          </w:tbl>
          <w:p w14:paraId="7766E954" w14:textId="77777777" w:rsidR="00A129BE" w:rsidRPr="00116F40" w:rsidRDefault="00A129BE" w:rsidP="00A129BE">
            <w:pPr>
              <w:jc w:val="center"/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A129BE" w:rsidRPr="00C70E21" w14:paraId="461303F2" w14:textId="77777777" w:rsidTr="008E1D15">
              <w:tc>
                <w:tcPr>
                  <w:tcW w:w="4785" w:type="dxa"/>
                </w:tcPr>
                <w:p w14:paraId="204CC18C" w14:textId="77777777" w:rsidR="00A129BE" w:rsidRPr="00C70E21" w:rsidRDefault="00A129BE" w:rsidP="00A129BE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C70E21">
                    <w:rPr>
                      <w:color w:val="000000"/>
                    </w:rPr>
                    <w:t>Принята</w:t>
                  </w:r>
                </w:p>
                <w:p w14:paraId="3BA9ED5A" w14:textId="77777777" w:rsidR="00A129BE" w:rsidRPr="00C70E21" w:rsidRDefault="00A129BE" w:rsidP="00A129B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70E21">
                    <w:rPr>
                      <w:color w:val="000000"/>
                    </w:rPr>
                    <w:t>на заседании кафедры</w:t>
                  </w:r>
                </w:p>
                <w:p w14:paraId="01037934" w14:textId="77777777" w:rsidR="00A129BE" w:rsidRPr="00C70E21" w:rsidRDefault="00A129BE" w:rsidP="00A129B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70E21">
                    <w:rPr>
                      <w:color w:val="000000"/>
                    </w:rPr>
                    <w:t xml:space="preserve"> «__</w:t>
                  </w:r>
                  <w:proofErr w:type="gramStart"/>
                  <w:r w:rsidRPr="00C70E21">
                    <w:rPr>
                      <w:color w:val="000000"/>
                    </w:rPr>
                    <w:t>_»_</w:t>
                  </w:r>
                  <w:proofErr w:type="gramEnd"/>
                  <w:r w:rsidRPr="00C70E21">
                    <w:rPr>
                      <w:color w:val="000000"/>
                    </w:rPr>
                    <w:t>______20__ года,</w:t>
                  </w:r>
                </w:p>
                <w:p w14:paraId="7D4D7BC1" w14:textId="77777777" w:rsidR="00A129BE" w:rsidRPr="00C70E21" w:rsidRDefault="00A129BE" w:rsidP="00A129BE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C70E21">
                    <w:rPr>
                      <w:color w:val="000000"/>
                    </w:rPr>
                    <w:t>протокол № ________.</w:t>
                  </w:r>
                </w:p>
                <w:p w14:paraId="2091A057" w14:textId="77777777" w:rsidR="00A129BE" w:rsidRPr="00C70E21" w:rsidRDefault="00A129BE" w:rsidP="00A129BE">
                  <w:pPr>
                    <w:spacing w:after="0"/>
                    <w:rPr>
                      <w:color w:val="000000"/>
                    </w:rPr>
                  </w:pPr>
                </w:p>
                <w:p w14:paraId="0DC0E6FA" w14:textId="77777777" w:rsidR="00A129BE" w:rsidRPr="00C70E21" w:rsidRDefault="00A129BE" w:rsidP="00A129BE">
                  <w:pPr>
                    <w:spacing w:after="0"/>
                    <w:rPr>
                      <w:color w:val="000000"/>
                    </w:rPr>
                  </w:pPr>
                  <w:r w:rsidRPr="00C70E21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3C69AF3B" w14:textId="77777777" w:rsidR="00A129BE" w:rsidRPr="00C70E21" w:rsidRDefault="00A129BE" w:rsidP="00A129BE">
                  <w:pPr>
                    <w:spacing w:after="0"/>
                  </w:pPr>
                  <w:r w:rsidRPr="00C70E21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3D743CEE" w14:textId="77777777" w:rsidR="00A129BE" w:rsidRPr="00C70E21" w:rsidRDefault="00A129BE" w:rsidP="00A129BE">
                  <w:pPr>
                    <w:jc w:val="right"/>
                    <w:rPr>
                      <w:i/>
                    </w:rPr>
                  </w:pPr>
                  <w:r w:rsidRPr="00C70E21">
                    <w:rPr>
                      <w:i/>
                    </w:rPr>
                    <w:t>УТВЕРЖДАЮ</w:t>
                  </w:r>
                </w:p>
                <w:p w14:paraId="2F524FC7" w14:textId="77777777" w:rsidR="00A129BE" w:rsidRPr="00C70E21" w:rsidRDefault="00A129BE" w:rsidP="00A129BE">
                  <w:pPr>
                    <w:jc w:val="right"/>
                    <w:rPr>
                      <w:i/>
                    </w:rPr>
                  </w:pPr>
                  <w:r w:rsidRPr="00C70E21">
                    <w:rPr>
                      <w:i/>
                    </w:rPr>
                    <w:t>Проректор по учебной работе ПСТБИ</w:t>
                  </w:r>
                </w:p>
                <w:p w14:paraId="03CB4C8E" w14:textId="77777777" w:rsidR="00A129BE" w:rsidRPr="00C70E21" w:rsidRDefault="00A129BE" w:rsidP="00A129BE">
                  <w:pPr>
                    <w:jc w:val="right"/>
                    <w:rPr>
                      <w:i/>
                    </w:rPr>
                  </w:pPr>
                  <w:r w:rsidRPr="00C70E21">
                    <w:rPr>
                      <w:i/>
                    </w:rPr>
                    <w:t>_____________ / прот. Николай Емельянов /</w:t>
                  </w:r>
                </w:p>
                <w:p w14:paraId="29448D19" w14:textId="77777777" w:rsidR="00A129BE" w:rsidRPr="00C70E21" w:rsidRDefault="00A129BE" w:rsidP="00A129BE">
                  <w:pPr>
                    <w:jc w:val="right"/>
                    <w:rPr>
                      <w:i/>
                    </w:rPr>
                  </w:pPr>
                  <w:r w:rsidRPr="00C70E21">
                    <w:rPr>
                      <w:i/>
                    </w:rPr>
                    <w:t>«_____» _________________ 20__ г.</w:t>
                  </w:r>
                </w:p>
                <w:p w14:paraId="45E5C3AF" w14:textId="77777777" w:rsidR="00A129BE" w:rsidRPr="00C70E21" w:rsidRDefault="00A129BE" w:rsidP="00A129BE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1A90F4FB" w14:textId="77777777" w:rsidR="00A129BE" w:rsidRPr="00C70E21" w:rsidRDefault="00A129BE" w:rsidP="00A129BE">
                  <w:pPr>
                    <w:pStyle w:val="3"/>
                    <w:keepLines/>
                    <w:ind w:left="72"/>
                    <w:rPr>
                      <w:bCs/>
                      <w:i/>
                      <w:iCs/>
                    </w:rPr>
                  </w:pPr>
                </w:p>
              </w:tc>
            </w:tr>
          </w:tbl>
          <w:p w14:paraId="42122145" w14:textId="77777777" w:rsidR="00A129BE" w:rsidRPr="00116F40" w:rsidRDefault="00A129BE" w:rsidP="00A129BE">
            <w:pPr>
              <w:jc w:val="center"/>
            </w:pPr>
          </w:p>
        </w:tc>
      </w:tr>
    </w:tbl>
    <w:p w14:paraId="082A6267" w14:textId="77777777" w:rsidR="00116F40" w:rsidRPr="00116F40" w:rsidRDefault="00116F40" w:rsidP="00A129BE"/>
    <w:p w14:paraId="5D0DBF11" w14:textId="77777777" w:rsidR="00116F40" w:rsidRPr="00116F40" w:rsidRDefault="00116F40" w:rsidP="00F41265">
      <w:pPr>
        <w:jc w:val="center"/>
      </w:pPr>
    </w:p>
    <w:p w14:paraId="7367CB1C" w14:textId="77777777" w:rsidR="00116F40" w:rsidRPr="00116F40" w:rsidRDefault="00116F40" w:rsidP="00F41265">
      <w:pPr>
        <w:jc w:val="center"/>
      </w:pPr>
      <w:r w:rsidRPr="00116F40">
        <w:t>РАБОЧАЯ ПРОГРАММА ДИСЦИПЛИНЫ</w:t>
      </w:r>
    </w:p>
    <w:p w14:paraId="6FE7EC80" w14:textId="77777777" w:rsidR="00116F40" w:rsidRPr="00116F40" w:rsidRDefault="00F41265" w:rsidP="00F41265">
      <w:pPr>
        <w:jc w:val="center"/>
        <w:rPr>
          <w:b/>
        </w:rPr>
      </w:pPr>
      <w:r>
        <w:rPr>
          <w:b/>
        </w:rPr>
        <w:t>ИСТОРИЯ И ТЕОРИЯ ХРИСТИАНСКОГО ИСКУССТВА</w:t>
      </w:r>
    </w:p>
    <w:p w14:paraId="2F68EA1B" w14:textId="77777777" w:rsidR="00116F40" w:rsidRPr="00116F40" w:rsidRDefault="00116F40" w:rsidP="00F41265">
      <w:pPr>
        <w:jc w:val="center"/>
      </w:pPr>
    </w:p>
    <w:p w14:paraId="66E9CE2C" w14:textId="77777777" w:rsidR="00116F40" w:rsidRPr="00116F40" w:rsidRDefault="00116F40" w:rsidP="00F41265">
      <w:pPr>
        <w:jc w:val="center"/>
      </w:pPr>
    </w:p>
    <w:p w14:paraId="329748F3" w14:textId="77777777" w:rsidR="00116F40" w:rsidRPr="00116F40" w:rsidRDefault="00116F40" w:rsidP="00F41265">
      <w:pPr>
        <w:jc w:val="center"/>
        <w:rPr>
          <w:i/>
        </w:rPr>
      </w:pPr>
      <w:r w:rsidRPr="00116F40">
        <w:rPr>
          <w:i/>
        </w:rPr>
        <w:t xml:space="preserve">Основная образовательная программа: </w:t>
      </w:r>
      <w:r w:rsidRPr="00116F40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70D65962" w14:textId="77777777" w:rsidR="00116F40" w:rsidRPr="00116F40" w:rsidRDefault="00116F40" w:rsidP="00F41265">
      <w:pPr>
        <w:jc w:val="center"/>
        <w:rPr>
          <w:i/>
        </w:rPr>
      </w:pPr>
      <w:r w:rsidRPr="00116F40">
        <w:rPr>
          <w:i/>
        </w:rPr>
        <w:t xml:space="preserve">Квалификация выпускника: </w:t>
      </w:r>
      <w:r w:rsidRPr="00116F40">
        <w:rPr>
          <w:b/>
          <w:i/>
        </w:rPr>
        <w:t>бакалавр богословия</w:t>
      </w:r>
    </w:p>
    <w:p w14:paraId="6A2FECE6" w14:textId="77777777" w:rsidR="00116F40" w:rsidRPr="00116F40" w:rsidRDefault="00116F40" w:rsidP="00F41265">
      <w:pPr>
        <w:jc w:val="center"/>
        <w:rPr>
          <w:i/>
        </w:rPr>
      </w:pPr>
      <w:r w:rsidRPr="00116F40">
        <w:rPr>
          <w:i/>
        </w:rPr>
        <w:t>Форма обучения:</w:t>
      </w:r>
      <w:r w:rsidRPr="00116F40">
        <w:rPr>
          <w:b/>
          <w:i/>
        </w:rPr>
        <w:t xml:space="preserve"> очная</w:t>
      </w:r>
    </w:p>
    <w:p w14:paraId="4BA02DC3" w14:textId="77777777" w:rsidR="00116F40" w:rsidRPr="00116F40" w:rsidRDefault="00116F40" w:rsidP="00F41265">
      <w:pPr>
        <w:jc w:val="center"/>
      </w:pPr>
    </w:p>
    <w:p w14:paraId="5B08757E" w14:textId="77777777" w:rsidR="00116F40" w:rsidRPr="00116F40" w:rsidRDefault="00116F40" w:rsidP="00F41265">
      <w:pPr>
        <w:jc w:val="center"/>
      </w:pPr>
    </w:p>
    <w:p w14:paraId="6E9052F0" w14:textId="77777777" w:rsidR="00116F40" w:rsidRPr="00116F40" w:rsidRDefault="00116F40" w:rsidP="00F41265">
      <w:pPr>
        <w:jc w:val="center"/>
      </w:pPr>
    </w:p>
    <w:p w14:paraId="31CABE2B" w14:textId="77777777" w:rsidR="00116F40" w:rsidRPr="00116F40" w:rsidRDefault="00116F40" w:rsidP="00F41265">
      <w:pPr>
        <w:jc w:val="center"/>
      </w:pPr>
    </w:p>
    <w:p w14:paraId="49EE5090" w14:textId="77777777" w:rsidR="00116F40" w:rsidRPr="00116F40" w:rsidRDefault="00116F40" w:rsidP="00F41265">
      <w:pPr>
        <w:jc w:val="center"/>
      </w:pPr>
    </w:p>
    <w:p w14:paraId="56956F17" w14:textId="77777777" w:rsidR="00116F40" w:rsidRPr="00116F40" w:rsidRDefault="00116F40" w:rsidP="00F41265">
      <w:pPr>
        <w:jc w:val="center"/>
      </w:pPr>
    </w:p>
    <w:p w14:paraId="3DD3A9D6" w14:textId="77777777" w:rsidR="00116F40" w:rsidRPr="00116F40" w:rsidRDefault="00116F40" w:rsidP="00F41265">
      <w:pPr>
        <w:jc w:val="center"/>
      </w:pPr>
    </w:p>
    <w:p w14:paraId="7C274078" w14:textId="77777777" w:rsidR="00116F40" w:rsidRPr="00116F40" w:rsidRDefault="00116F40" w:rsidP="00F41265">
      <w:pPr>
        <w:jc w:val="center"/>
      </w:pPr>
    </w:p>
    <w:p w14:paraId="08E1319C" w14:textId="5E6E3EC9" w:rsidR="00116F40" w:rsidRPr="00116F40" w:rsidRDefault="00116F40" w:rsidP="00EA6261">
      <w:pPr>
        <w:jc w:val="center"/>
      </w:pPr>
      <w:r w:rsidRPr="00116F40">
        <w:t>Москва, 20</w:t>
      </w:r>
      <w:r w:rsidR="00EA6261">
        <w:t>2</w:t>
      </w:r>
      <w:r w:rsidR="00A129BE">
        <w:rPr>
          <w:lang w:val="en-US"/>
        </w:rPr>
        <w:t>1</w:t>
      </w:r>
      <w:r w:rsidRPr="00116F40">
        <w:t xml:space="preserve"> г.</w:t>
      </w:r>
    </w:p>
    <w:p w14:paraId="4238E472" w14:textId="77777777" w:rsidR="003E720F" w:rsidRPr="00F41265" w:rsidRDefault="003E720F" w:rsidP="00F41265">
      <w:pPr>
        <w:widowControl w:val="0"/>
        <w:jc w:val="center"/>
      </w:pPr>
    </w:p>
    <w:bookmarkStart w:id="0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553539992"/>
      </w:sdtPr>
      <w:sdtEndPr/>
      <w:sdtContent>
        <w:p w14:paraId="1BA0BACA" w14:textId="77777777" w:rsidR="00A64FE1" w:rsidRPr="00F41265" w:rsidRDefault="00A64FE1" w:rsidP="00F41265">
          <w:pPr>
            <w:pStyle w:val="affff1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F41265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14:paraId="002A94E7" w14:textId="77777777" w:rsidR="00EA6261" w:rsidRDefault="00195462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F41265">
            <w:fldChar w:fldCharType="begin"/>
          </w:r>
          <w:r w:rsidR="00A64FE1" w:rsidRPr="00F41265">
            <w:instrText xml:space="preserve"> TOC \o "1-3" \h \z \u </w:instrText>
          </w:r>
          <w:r w:rsidRPr="00F41265">
            <w:fldChar w:fldCharType="separate"/>
          </w:r>
          <w:hyperlink w:anchor="_Toc54893145" w:history="1">
            <w:r w:rsidR="00EA6261" w:rsidRPr="00BE6CE9">
              <w:rPr>
                <w:rStyle w:val="af4"/>
                <w:noProof/>
              </w:rPr>
              <w:t>Цель освоения дисциплины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45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F178AB">
              <w:rPr>
                <w:noProof/>
                <w:webHidden/>
              </w:rPr>
              <w:t>3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14:paraId="7C9F1A43" w14:textId="77777777" w:rsidR="00EA6261" w:rsidRDefault="00E51294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46" w:history="1">
            <w:r w:rsidR="00EA6261" w:rsidRPr="00BE6CE9">
              <w:rPr>
                <w:rStyle w:val="af4"/>
                <w:noProof/>
              </w:rPr>
              <w:t>Место дисциплины в структуре образовательной программы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46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F178AB">
              <w:rPr>
                <w:noProof/>
                <w:webHidden/>
              </w:rPr>
              <w:t>3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14:paraId="7EBF6CF4" w14:textId="77777777" w:rsidR="00EA6261" w:rsidRDefault="00E51294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47" w:history="1">
            <w:r w:rsidR="00EA6261" w:rsidRPr="00BE6CE9">
              <w:rPr>
                <w:rStyle w:val="af4"/>
                <w:noProof/>
              </w:rPr>
              <w:t>Перечень планируемых результатов обучения по дисциплине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47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F178AB">
              <w:rPr>
                <w:noProof/>
                <w:webHidden/>
              </w:rPr>
              <w:t>3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14:paraId="10C3DB88" w14:textId="77777777" w:rsidR="00EA6261" w:rsidRDefault="00E51294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48" w:history="1">
            <w:r w:rsidR="00EA6261" w:rsidRPr="00BE6CE9">
              <w:rPr>
                <w:rStyle w:val="af4"/>
                <w:noProof/>
              </w:rPr>
              <w:t>Компетенция, формируемая дисциплиной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48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F178AB">
              <w:rPr>
                <w:noProof/>
                <w:webHidden/>
              </w:rPr>
              <w:t>3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14:paraId="44C9B2DE" w14:textId="77777777" w:rsidR="00EA6261" w:rsidRDefault="00E51294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49" w:history="1">
            <w:r w:rsidR="00EA6261" w:rsidRPr="00BE6CE9">
              <w:rPr>
                <w:rStyle w:val="af4"/>
                <w:noProof/>
              </w:rPr>
              <w:t>Этапы освоения компетенции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49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F178AB">
              <w:rPr>
                <w:noProof/>
                <w:webHidden/>
              </w:rPr>
              <w:t>3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14:paraId="08DFCCE9" w14:textId="77777777" w:rsidR="00EA6261" w:rsidRDefault="00E51294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0" w:history="1">
            <w:r w:rsidR="00EA6261" w:rsidRPr="00BE6CE9">
              <w:rPr>
                <w:rStyle w:val="af4"/>
                <w:noProof/>
              </w:rPr>
              <w:t>Знания, умения, навыки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50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F178AB">
              <w:rPr>
                <w:noProof/>
                <w:webHidden/>
              </w:rPr>
              <w:t>4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14:paraId="0CC4CD75" w14:textId="77777777" w:rsidR="00EA6261" w:rsidRDefault="00E51294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1" w:history="1">
            <w:r w:rsidR="00EA6261" w:rsidRPr="00BE6CE9">
              <w:rPr>
                <w:rStyle w:val="af4"/>
                <w:noProof/>
              </w:rPr>
              <w:t>Объём дисциплины и трудоемкость по видам учебных занятий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51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F178AB">
              <w:rPr>
                <w:noProof/>
                <w:webHidden/>
              </w:rPr>
              <w:t>5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14:paraId="750AA791" w14:textId="77777777" w:rsidR="00EA6261" w:rsidRDefault="00E51294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2" w:history="1">
            <w:r w:rsidR="00EA6261" w:rsidRPr="00BE6CE9">
              <w:rPr>
                <w:rStyle w:val="af4"/>
                <w:noProof/>
              </w:rPr>
              <w:t>Содержание дисциплины, структурированное по темам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52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F178AB">
              <w:rPr>
                <w:noProof/>
                <w:webHidden/>
              </w:rPr>
              <w:t>5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14:paraId="34CB4A01" w14:textId="77777777" w:rsidR="00EA6261" w:rsidRDefault="00E51294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3" w:history="1">
            <w:r w:rsidR="00EA6261" w:rsidRPr="00BE6CE9">
              <w:rPr>
                <w:rStyle w:val="af4"/>
                <w:noProof/>
              </w:rPr>
              <w:t>Учебно-методическое обеспечение самостоятельной работы обучающихся</w:t>
            </w:r>
            <w:r w:rsidR="00EA6261" w:rsidRPr="00BE6CE9">
              <w:rPr>
                <w:rStyle w:val="af4"/>
                <w:i/>
                <w:noProof/>
              </w:rPr>
              <w:t xml:space="preserve"> </w:t>
            </w:r>
            <w:r w:rsidR="00EA6261" w:rsidRPr="00BE6CE9">
              <w:rPr>
                <w:rStyle w:val="af4"/>
                <w:noProof/>
              </w:rPr>
              <w:t>по дисциплине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53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F178AB">
              <w:rPr>
                <w:noProof/>
                <w:webHidden/>
              </w:rPr>
              <w:t>7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14:paraId="75E2EA97" w14:textId="77777777" w:rsidR="00EA6261" w:rsidRDefault="00E51294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4" w:history="1">
            <w:r w:rsidR="00EA6261" w:rsidRPr="00BE6CE9">
              <w:rPr>
                <w:rStyle w:val="af4"/>
                <w:noProof/>
              </w:rPr>
              <w:t>Фонд оценочных средств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54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F178AB">
              <w:rPr>
                <w:noProof/>
                <w:webHidden/>
              </w:rPr>
              <w:t>7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14:paraId="1D4EA815" w14:textId="77777777" w:rsidR="00EA6261" w:rsidRDefault="00E51294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5" w:history="1">
            <w:r w:rsidR="00EA6261" w:rsidRPr="00BE6CE9">
              <w:rPr>
                <w:rStyle w:val="af4"/>
                <w:noProof/>
              </w:rPr>
              <w:t>Информация о фонде оценочных средств и контролируемой компетенции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55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F178AB">
              <w:rPr>
                <w:noProof/>
                <w:webHidden/>
              </w:rPr>
              <w:t>7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14:paraId="6D92DF9B" w14:textId="77777777" w:rsidR="00EA6261" w:rsidRDefault="00E51294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6" w:history="1">
            <w:r w:rsidR="00EA6261" w:rsidRPr="00BE6CE9">
              <w:rPr>
                <w:rStyle w:val="af4"/>
                <w:noProof/>
              </w:rPr>
              <w:t>Показатели оценивания основного этапа освоения компетенции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56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F178AB">
              <w:rPr>
                <w:noProof/>
                <w:webHidden/>
              </w:rPr>
              <w:t>7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14:paraId="36991D11" w14:textId="77777777" w:rsidR="00EA6261" w:rsidRDefault="00E51294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7" w:history="1">
            <w:r w:rsidR="00EA6261" w:rsidRPr="00BE6CE9">
              <w:rPr>
                <w:rStyle w:val="af4"/>
                <w:noProof/>
              </w:rPr>
              <w:t>Вопросы для проведения промежуточной аттестации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57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F178AB">
              <w:rPr>
                <w:noProof/>
                <w:webHidden/>
              </w:rPr>
              <w:t>7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14:paraId="2AFCF469" w14:textId="77777777" w:rsidR="00EA6261" w:rsidRDefault="00E51294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8" w:history="1">
            <w:r w:rsidR="00EA6261" w:rsidRPr="00BE6CE9">
              <w:rPr>
                <w:rStyle w:val="af4"/>
                <w:noProof/>
              </w:rPr>
              <w:t>Критерии оценивания основного этапа освоения компетенции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58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F178AB">
              <w:rPr>
                <w:noProof/>
                <w:webHidden/>
              </w:rPr>
              <w:t>8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14:paraId="453934D0" w14:textId="77777777" w:rsidR="00EA6261" w:rsidRDefault="00E51294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9" w:history="1">
            <w:r w:rsidR="00EA6261" w:rsidRPr="00BE6CE9">
              <w:rPr>
                <w:rStyle w:val="af4"/>
                <w:noProof/>
              </w:rPr>
              <w:t>Критерии оценивания устных опросов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59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F178AB">
              <w:rPr>
                <w:noProof/>
                <w:webHidden/>
              </w:rPr>
              <w:t>9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14:paraId="3EABF325" w14:textId="77777777" w:rsidR="00EA6261" w:rsidRDefault="00E51294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0" w:history="1">
            <w:r w:rsidR="00EA6261" w:rsidRPr="00BE6CE9">
              <w:rPr>
                <w:rStyle w:val="af4"/>
                <w:noProof/>
              </w:rPr>
              <w:t>Описание шкал оценивания основного этапа освоения компетенции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60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F178AB">
              <w:rPr>
                <w:noProof/>
                <w:webHidden/>
              </w:rPr>
              <w:t>9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14:paraId="659B9547" w14:textId="77777777" w:rsidR="00EA6261" w:rsidRDefault="00E51294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1" w:history="1">
            <w:r w:rsidR="00EA6261" w:rsidRPr="00BE6CE9">
              <w:rPr>
                <w:rStyle w:val="af4"/>
                <w:noProof/>
              </w:rPr>
              <w:t>Средства оценивания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61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F178AB">
              <w:rPr>
                <w:noProof/>
                <w:webHidden/>
              </w:rPr>
              <w:t>10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14:paraId="1CBA9F89" w14:textId="77777777" w:rsidR="00EA6261" w:rsidRDefault="00E51294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2" w:history="1">
            <w:r w:rsidR="00EA6261" w:rsidRPr="00BE6CE9">
              <w:rPr>
                <w:rStyle w:val="af4"/>
                <w:noProof/>
              </w:rPr>
              <w:t>Литература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62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F178AB">
              <w:rPr>
                <w:noProof/>
                <w:webHidden/>
              </w:rPr>
              <w:t>10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14:paraId="3E86FCF9" w14:textId="77777777" w:rsidR="00EA6261" w:rsidRDefault="00E51294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3" w:history="1">
            <w:r w:rsidR="00EA6261" w:rsidRPr="00BE6CE9">
              <w:rPr>
                <w:rStyle w:val="af4"/>
                <w:noProof/>
              </w:rPr>
              <w:t>а) Основная литература.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63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F178AB">
              <w:rPr>
                <w:noProof/>
                <w:webHidden/>
              </w:rPr>
              <w:t>10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14:paraId="5BA3AAC1" w14:textId="77777777" w:rsidR="00EA6261" w:rsidRDefault="00E51294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4" w:history="1">
            <w:r w:rsidR="00EA6261" w:rsidRPr="00BE6CE9">
              <w:rPr>
                <w:rStyle w:val="af4"/>
                <w:noProof/>
              </w:rPr>
              <w:t>б) Дополнительна литература: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64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F178AB">
              <w:rPr>
                <w:noProof/>
                <w:webHidden/>
              </w:rPr>
              <w:t>10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14:paraId="30DAA733" w14:textId="77777777" w:rsidR="00EA6261" w:rsidRDefault="00E51294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5" w:history="1">
            <w:r w:rsidR="00EA6261" w:rsidRPr="00BE6CE9">
              <w:rPr>
                <w:rStyle w:val="af4"/>
                <w:noProof/>
              </w:rPr>
              <w:t>Интернет-ресурсы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65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F178AB">
              <w:rPr>
                <w:noProof/>
                <w:webHidden/>
              </w:rPr>
              <w:t>10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14:paraId="4F4D1762" w14:textId="77777777" w:rsidR="00EA6261" w:rsidRDefault="00E51294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6" w:history="1">
            <w:r w:rsidR="00EA6261" w:rsidRPr="00BE6CE9">
              <w:rPr>
                <w:rStyle w:val="af4"/>
                <w:noProof/>
              </w:rPr>
              <w:t>Методические указания для освоения дисциплины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66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F178AB">
              <w:rPr>
                <w:noProof/>
                <w:webHidden/>
              </w:rPr>
              <w:t>11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14:paraId="5B86EBDB" w14:textId="77777777" w:rsidR="00EA6261" w:rsidRDefault="00E51294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7" w:history="1">
            <w:r w:rsidR="00EA6261" w:rsidRPr="00BE6CE9">
              <w:rPr>
                <w:rStyle w:val="af4"/>
                <w:noProof/>
              </w:rPr>
              <w:t>Материально-техническая база  для осуществления образовательного процесса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67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F178AB">
              <w:rPr>
                <w:noProof/>
                <w:webHidden/>
              </w:rPr>
              <w:t>11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14:paraId="621327EB" w14:textId="77777777" w:rsidR="00A64FE1" w:rsidRPr="00F41265" w:rsidRDefault="00195462" w:rsidP="00F41265">
          <w:r w:rsidRPr="00F41265">
            <w:rPr>
              <w:b/>
              <w:bCs/>
            </w:rPr>
            <w:fldChar w:fldCharType="end"/>
          </w:r>
        </w:p>
      </w:sdtContent>
    </w:sdt>
    <w:p w14:paraId="13EF49C6" w14:textId="77777777" w:rsidR="00A64FE1" w:rsidRPr="00F41265" w:rsidRDefault="00A64FE1" w:rsidP="00F41265">
      <w:pPr>
        <w:pStyle w:val="10"/>
        <w:spacing w:before="0" w:after="120"/>
        <w:rPr>
          <w:sz w:val="24"/>
        </w:rPr>
      </w:pPr>
    </w:p>
    <w:p w14:paraId="5DEDFDE1" w14:textId="77777777" w:rsidR="00A64FE1" w:rsidRPr="00F41265" w:rsidRDefault="00A64FE1" w:rsidP="00F41265"/>
    <w:p w14:paraId="0E318F7C" w14:textId="77777777" w:rsidR="00C4222F" w:rsidRPr="00F41265" w:rsidRDefault="00C4222F" w:rsidP="00F41265"/>
    <w:p w14:paraId="1E5A4D5C" w14:textId="77777777" w:rsidR="00C4222F" w:rsidRPr="00F41265" w:rsidRDefault="00C4222F" w:rsidP="00F41265"/>
    <w:p w14:paraId="09567693" w14:textId="77777777" w:rsidR="00C4222F" w:rsidRPr="00F41265" w:rsidRDefault="00C4222F" w:rsidP="00F41265"/>
    <w:p w14:paraId="550FA910" w14:textId="77777777" w:rsidR="00C4222F" w:rsidRDefault="00C4222F" w:rsidP="00F41265"/>
    <w:p w14:paraId="54D5A57A" w14:textId="77777777" w:rsidR="00EA6261" w:rsidRPr="00F41265" w:rsidRDefault="00EA6261" w:rsidP="00F41265"/>
    <w:p w14:paraId="233A0AEB" w14:textId="77777777" w:rsidR="00CF6087" w:rsidRPr="00F41265" w:rsidRDefault="00CF6087" w:rsidP="00F41265">
      <w:pPr>
        <w:pStyle w:val="10"/>
        <w:spacing w:before="0" w:after="120"/>
        <w:rPr>
          <w:sz w:val="24"/>
        </w:rPr>
      </w:pPr>
      <w:bookmarkStart w:id="1" w:name="_Toc54893145"/>
      <w:r w:rsidRPr="00F41265">
        <w:rPr>
          <w:sz w:val="24"/>
        </w:rPr>
        <w:t>Цел</w:t>
      </w:r>
      <w:r w:rsidR="0066533E" w:rsidRPr="00F41265">
        <w:rPr>
          <w:sz w:val="24"/>
        </w:rPr>
        <w:t>ь</w:t>
      </w:r>
      <w:r w:rsidRPr="00F41265">
        <w:rPr>
          <w:sz w:val="24"/>
        </w:rPr>
        <w:t xml:space="preserve"> освоения дисциплины</w:t>
      </w:r>
      <w:bookmarkEnd w:id="0"/>
      <w:bookmarkEnd w:id="1"/>
    </w:p>
    <w:p w14:paraId="04C1ABCC" w14:textId="77777777" w:rsidR="00657BFD" w:rsidRPr="00F41265" w:rsidRDefault="00657BFD" w:rsidP="00F41265">
      <w:pPr>
        <w:pStyle w:val="affff3"/>
        <w:spacing w:after="120" w:line="276" w:lineRule="auto"/>
        <w:jc w:val="both"/>
        <w:rPr>
          <w:sz w:val="24"/>
          <w:szCs w:val="24"/>
        </w:rPr>
      </w:pPr>
      <w:bookmarkStart w:id="2" w:name="_Toc467599945"/>
      <w:bookmarkStart w:id="3" w:name="_Toc468272471"/>
      <w:bookmarkStart w:id="4" w:name="_Toc468274072"/>
      <w:bookmarkStart w:id="5" w:name="_Toc468278248"/>
      <w:bookmarkStart w:id="6" w:name="_Toc468280915"/>
      <w:r w:rsidRPr="00F41265">
        <w:rPr>
          <w:sz w:val="24"/>
          <w:szCs w:val="24"/>
        </w:rPr>
        <w:t>«История и теория христианского искусства» – дисциплина, принятая в высших учебных заведениях Православной Церкви в Европе и Америке. В последние десятилетия «История и теория христианского искусства» стал</w:t>
      </w:r>
      <w:r w:rsidR="008056C1">
        <w:rPr>
          <w:sz w:val="24"/>
          <w:szCs w:val="24"/>
        </w:rPr>
        <w:t>а</w:t>
      </w:r>
      <w:r w:rsidRPr="00F41265">
        <w:rPr>
          <w:sz w:val="24"/>
          <w:szCs w:val="24"/>
        </w:rPr>
        <w:t xml:space="preserve"> преподаваться в духовных школах Русской Православной Церкви, в том числе в Православном Свято-</w:t>
      </w:r>
      <w:proofErr w:type="spellStart"/>
      <w:r w:rsidRPr="00F41265">
        <w:rPr>
          <w:sz w:val="24"/>
          <w:szCs w:val="24"/>
        </w:rPr>
        <w:t>Тихоновском</w:t>
      </w:r>
      <w:proofErr w:type="spellEnd"/>
      <w:r w:rsidRPr="00F41265">
        <w:rPr>
          <w:sz w:val="24"/>
          <w:szCs w:val="24"/>
        </w:rPr>
        <w:t xml:space="preserve"> Гуманитарном Университете.</w:t>
      </w:r>
    </w:p>
    <w:p w14:paraId="14E85D18" w14:textId="77777777" w:rsidR="00657BFD" w:rsidRPr="00F41265" w:rsidRDefault="00EA6261" w:rsidP="00F41265">
      <w:pPr>
        <w:pStyle w:val="38"/>
        <w:spacing w:after="12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Цель</w:t>
      </w:r>
      <w:r w:rsidR="00657BFD" w:rsidRPr="00F41265">
        <w:rPr>
          <w:sz w:val="24"/>
          <w:szCs w:val="24"/>
        </w:rPr>
        <w:t xml:space="preserve"> дисциплины «История и теория христианского искусства» – обучить основам богословия иконы и, более широко, церковного искусства. Икона является своеобразным видом искусства, в котором сочетаются образ, символ и знак. </w:t>
      </w:r>
    </w:p>
    <w:p w14:paraId="31482D19" w14:textId="77777777" w:rsidR="00657BFD" w:rsidRPr="00F41265" w:rsidRDefault="00EA6261" w:rsidP="00F41265">
      <w:pPr>
        <w:pStyle w:val="affff3"/>
        <w:spacing w:after="12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Предметом</w:t>
      </w:r>
      <w:r w:rsidR="00657BFD" w:rsidRPr="00F41265">
        <w:rPr>
          <w:sz w:val="24"/>
          <w:szCs w:val="24"/>
        </w:rPr>
        <w:t xml:space="preserve"> дисциплины «История и теория христианского искусства» является изучение искусства, сложившегося в рамках Православной Церкви и существующего в течение двух тысяч лет в странах православного региона (Греция, Балканы, Россия, Грузия и др.). </w:t>
      </w:r>
    </w:p>
    <w:p w14:paraId="38F6E795" w14:textId="77777777" w:rsidR="00657BFD" w:rsidRPr="00F41265" w:rsidRDefault="00657BFD" w:rsidP="00F41265">
      <w:pPr>
        <w:pStyle w:val="affff3"/>
        <w:spacing w:after="120" w:line="276" w:lineRule="auto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Под иконой понимаются священные изображения, употребляемые в православной богослужебной жизни. В узком смысле иконой называются отдельные священные переносные изображения, употребляемые в Церкви. В более широком смысле к искусству иконы относится изобразительное искусство Церкви, включая храмовые росписи и миниатюру. Как вид искусства, икона соприкасается с архитектурой, живописью, миниатюрой, прикладным искусством, скульптурой, сохраняя при этом свое своеобразие и принципиальное отличие от других видов искусства. Высшие достижения искусства иконы занимают почетное место в мировой культуре.</w:t>
      </w:r>
    </w:p>
    <w:p w14:paraId="731F0E40" w14:textId="77777777" w:rsidR="0066533E" w:rsidRPr="00F41265" w:rsidRDefault="0066533E" w:rsidP="00F41265">
      <w:pPr>
        <w:pStyle w:val="affff3"/>
        <w:spacing w:after="120" w:line="276" w:lineRule="auto"/>
        <w:jc w:val="both"/>
        <w:rPr>
          <w:sz w:val="24"/>
          <w:szCs w:val="24"/>
        </w:rPr>
      </w:pPr>
    </w:p>
    <w:p w14:paraId="0972A643" w14:textId="77777777" w:rsidR="00CF6087" w:rsidRPr="00F41265" w:rsidRDefault="00CF6087" w:rsidP="00F41265">
      <w:pPr>
        <w:pStyle w:val="10"/>
        <w:spacing w:before="0" w:after="120"/>
        <w:rPr>
          <w:sz w:val="24"/>
        </w:rPr>
      </w:pPr>
      <w:bookmarkStart w:id="7" w:name="_Toc54893146"/>
      <w:r w:rsidRPr="00F41265">
        <w:rPr>
          <w:sz w:val="24"/>
        </w:rPr>
        <w:t>Место дисциплины в структуре образовательной программы</w:t>
      </w:r>
      <w:bookmarkEnd w:id="2"/>
      <w:bookmarkEnd w:id="3"/>
      <w:bookmarkEnd w:id="4"/>
      <w:bookmarkEnd w:id="5"/>
      <w:bookmarkEnd w:id="6"/>
      <w:bookmarkEnd w:id="7"/>
    </w:p>
    <w:p w14:paraId="0E61194E" w14:textId="77777777" w:rsidR="00CF6087" w:rsidRPr="00F41265" w:rsidRDefault="00300521" w:rsidP="00F41265">
      <w:pPr>
        <w:jc w:val="both"/>
      </w:pPr>
      <w:r w:rsidRPr="00F41265">
        <w:t>Дисциплина находится в вариативной</w:t>
      </w:r>
      <w:r w:rsidR="00CF6087" w:rsidRPr="00F41265">
        <w:t xml:space="preserve"> части образ</w:t>
      </w:r>
      <w:r w:rsidR="000D3583" w:rsidRPr="00F41265">
        <w:t xml:space="preserve">овательной программы и является </w:t>
      </w:r>
      <w:r w:rsidR="00CF6087" w:rsidRPr="00F41265">
        <w:t xml:space="preserve">обязательной к освоению. </w:t>
      </w:r>
      <w:r w:rsidR="00657BFD" w:rsidRPr="00F41265">
        <w:t xml:space="preserve">Как собственно церковная дисциплина, «История и теория христианского искусства» тесно соприкасается с догматикой, </w:t>
      </w:r>
      <w:proofErr w:type="spellStart"/>
      <w:r w:rsidR="00657BFD" w:rsidRPr="00F41265">
        <w:t>литургикой</w:t>
      </w:r>
      <w:proofErr w:type="spellEnd"/>
      <w:r w:rsidR="00657BFD" w:rsidRPr="00F41265">
        <w:t xml:space="preserve">, </w:t>
      </w:r>
      <w:proofErr w:type="spellStart"/>
      <w:r w:rsidR="00657BFD" w:rsidRPr="00F41265">
        <w:t>каноникой</w:t>
      </w:r>
      <w:proofErr w:type="spellEnd"/>
      <w:r w:rsidR="00657BFD" w:rsidRPr="00F41265">
        <w:t>, историей Церкви.</w:t>
      </w:r>
    </w:p>
    <w:p w14:paraId="3E148B52" w14:textId="77777777" w:rsidR="0066533E" w:rsidRPr="00F41265" w:rsidRDefault="0066533E" w:rsidP="00F41265">
      <w:pPr>
        <w:jc w:val="both"/>
      </w:pPr>
    </w:p>
    <w:p w14:paraId="3531954B" w14:textId="77777777" w:rsidR="00CF6087" w:rsidRPr="00F41265" w:rsidRDefault="00CF6087" w:rsidP="00F41265">
      <w:pPr>
        <w:pStyle w:val="10"/>
        <w:spacing w:before="0" w:after="120"/>
        <w:rPr>
          <w:sz w:val="24"/>
        </w:rPr>
      </w:pPr>
      <w:bookmarkStart w:id="8" w:name="_Toc467596867"/>
      <w:bookmarkStart w:id="9" w:name="_Toc467599946"/>
      <w:bookmarkStart w:id="10" w:name="_Toc468272472"/>
      <w:bookmarkStart w:id="11" w:name="_Toc468274073"/>
      <w:bookmarkStart w:id="12" w:name="_Toc468278249"/>
      <w:bookmarkStart w:id="13" w:name="_Toc468280916"/>
      <w:bookmarkStart w:id="14" w:name="_Toc54893147"/>
      <w:r w:rsidRPr="00F41265">
        <w:rPr>
          <w:sz w:val="24"/>
        </w:rPr>
        <w:t>Перечень планируемых результатов обучения по дисциплине</w:t>
      </w:r>
      <w:bookmarkEnd w:id="8"/>
      <w:bookmarkEnd w:id="9"/>
      <w:bookmarkEnd w:id="10"/>
      <w:bookmarkEnd w:id="11"/>
      <w:bookmarkEnd w:id="12"/>
      <w:bookmarkEnd w:id="13"/>
      <w:bookmarkEnd w:id="14"/>
    </w:p>
    <w:p w14:paraId="4A39232E" w14:textId="77777777" w:rsidR="00A92E8F" w:rsidRPr="00F41265" w:rsidRDefault="00A92E8F" w:rsidP="00F41265">
      <w:pPr>
        <w:pStyle w:val="2"/>
      </w:pPr>
      <w:bookmarkStart w:id="15" w:name="_Toc54893148"/>
      <w:r w:rsidRPr="00F41265">
        <w:t>Компетенция, формируемая дисциплиной</w:t>
      </w:r>
      <w:bookmarkEnd w:id="15"/>
    </w:p>
    <w:p w14:paraId="0D0779C0" w14:textId="77777777" w:rsidR="00CF6087" w:rsidRPr="00F41265" w:rsidRDefault="00CF6087" w:rsidP="00F41265">
      <w:pPr>
        <w:jc w:val="both"/>
      </w:pPr>
      <w:r w:rsidRPr="00F41265">
        <w:t xml:space="preserve">Дисциплина призвана сформировать у обучающихся </w:t>
      </w:r>
      <w:r w:rsidR="00657BFD" w:rsidRPr="00F41265">
        <w:t>профессиональную</w:t>
      </w:r>
      <w:r w:rsidRPr="00F41265">
        <w:t xml:space="preserve"> компетенцию </w:t>
      </w:r>
      <w:r w:rsidR="00657BFD" w:rsidRPr="00F41265">
        <w:t>П</w:t>
      </w:r>
      <w:r w:rsidR="00507C09" w:rsidRPr="00F41265">
        <w:t>К-</w:t>
      </w:r>
      <w:r w:rsidR="00657BFD" w:rsidRPr="00F41265">
        <w:t>3</w:t>
      </w:r>
      <w:r w:rsidRPr="00F41265">
        <w:t xml:space="preserve">: </w:t>
      </w:r>
      <w:r w:rsidR="00657BFD" w:rsidRPr="00F41265">
        <w:t>готовность выделять теологическую проблематику в междисциплинарных исследованиях.</w:t>
      </w:r>
    </w:p>
    <w:p w14:paraId="72D66CA6" w14:textId="77777777" w:rsidR="00507C09" w:rsidRPr="00F41265" w:rsidRDefault="00507C09" w:rsidP="00F41265">
      <w:pPr>
        <w:pStyle w:val="2"/>
      </w:pPr>
      <w:bookmarkStart w:id="16" w:name="_Toc473664500"/>
      <w:bookmarkStart w:id="17" w:name="_Toc473718078"/>
      <w:bookmarkStart w:id="18" w:name="_Toc54893149"/>
      <w:r w:rsidRPr="00F41265">
        <w:t>Этапы освоения компетенции</w:t>
      </w:r>
      <w:bookmarkEnd w:id="16"/>
      <w:bookmarkEnd w:id="17"/>
      <w:bookmarkEnd w:id="18"/>
    </w:p>
    <w:p w14:paraId="27131B76" w14:textId="77777777" w:rsidR="00507C09" w:rsidRPr="00F41265" w:rsidRDefault="00507C09" w:rsidP="00F41265">
      <w:pPr>
        <w:jc w:val="both"/>
      </w:pPr>
      <w:r w:rsidRPr="00F41265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116F40" w:rsidRPr="00F41265">
        <w:t xml:space="preserve"> и практик</w:t>
      </w:r>
      <w:r w:rsidRPr="00F41265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116F40" w:rsidRPr="00F41265">
        <w:t xml:space="preserve">всех </w:t>
      </w:r>
      <w:r w:rsidRPr="00F41265">
        <w:t>дисциплин</w:t>
      </w:r>
      <w:r w:rsidR="00116F40" w:rsidRPr="00F41265">
        <w:t xml:space="preserve"> и практик</w:t>
      </w:r>
      <w:r w:rsidRPr="00F41265">
        <w:t xml:space="preserve"> образовательной программы</w:t>
      </w:r>
      <w:r w:rsidR="00116F40" w:rsidRPr="00F41265">
        <w:t>.</w:t>
      </w:r>
    </w:p>
    <w:p w14:paraId="23113AC9" w14:textId="77777777" w:rsidR="00507C09" w:rsidRPr="00F41265" w:rsidRDefault="00507C09" w:rsidP="00F41265">
      <w:pPr>
        <w:jc w:val="both"/>
      </w:pPr>
      <w:r w:rsidRPr="00F41265">
        <w:lastRenderedPageBreak/>
        <w:t xml:space="preserve">На начальном этапе в течение семестра формируются </w:t>
      </w:r>
      <w:proofErr w:type="spellStart"/>
      <w:r w:rsidRPr="00F41265">
        <w:t>знаниевые</w:t>
      </w:r>
      <w:proofErr w:type="spellEnd"/>
      <w:r w:rsidRPr="00F41265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6708FE58" w14:textId="77777777" w:rsidR="00507C09" w:rsidRPr="00F41265" w:rsidRDefault="00507C09" w:rsidP="00F41265">
      <w:pPr>
        <w:jc w:val="both"/>
      </w:pPr>
      <w:r w:rsidRPr="00F41265"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F41265">
        <w:t>саморегуляцию</w:t>
      </w:r>
      <w:proofErr w:type="spellEnd"/>
      <w:r w:rsidRPr="00F41265"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5F126131" w14:textId="77777777" w:rsidR="00E57CCC" w:rsidRPr="00F41265" w:rsidRDefault="00507C09" w:rsidP="00F41265">
      <w:pPr>
        <w:jc w:val="both"/>
      </w:pPr>
      <w:r w:rsidRPr="00F41265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</w:p>
    <w:p w14:paraId="5F276BDE" w14:textId="77777777" w:rsidR="00A92E8F" w:rsidRPr="00F41265" w:rsidRDefault="00A92E8F" w:rsidP="00F41265">
      <w:pPr>
        <w:pStyle w:val="2"/>
      </w:pPr>
      <w:bookmarkStart w:id="19" w:name="_Toc478288980"/>
      <w:bookmarkStart w:id="20" w:name="_Toc54893150"/>
      <w:r w:rsidRPr="00F41265">
        <w:t>Знания, умения, навыки</w:t>
      </w:r>
      <w:bookmarkEnd w:id="19"/>
      <w:bookmarkEnd w:id="20"/>
    </w:p>
    <w:p w14:paraId="0662000A" w14:textId="77777777" w:rsidR="00116F40" w:rsidRPr="00F41265" w:rsidRDefault="00116F40" w:rsidP="00F41265">
      <w:pPr>
        <w:spacing w:after="288"/>
        <w:jc w:val="both"/>
      </w:pPr>
      <w:r w:rsidRPr="00F41265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78A831AF" w14:textId="77777777" w:rsidR="000A41CE" w:rsidRPr="00F41265" w:rsidRDefault="00116F40" w:rsidP="00F41265">
      <w:pPr>
        <w:spacing w:after="288"/>
        <w:jc w:val="both"/>
      </w:pPr>
      <w:r w:rsidRPr="00F41265"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W w:w="5000" w:type="pct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4"/>
        <w:gridCol w:w="6941"/>
      </w:tblGrid>
      <w:tr w:rsidR="00A92E8F" w:rsidRPr="00F41265" w14:paraId="4AD1072A" w14:textId="77777777" w:rsidTr="00086457">
        <w:tc>
          <w:tcPr>
            <w:tcW w:w="128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786ED4C" w14:textId="77777777" w:rsidR="00A92E8F" w:rsidRPr="00F41265" w:rsidRDefault="00A92E8F" w:rsidP="00F41265">
            <w:pPr>
              <w:jc w:val="both"/>
              <w:rPr>
                <w:b/>
                <w:bCs/>
              </w:rPr>
            </w:pPr>
            <w:bookmarkStart w:id="21" w:name="_Toc467596869"/>
            <w:bookmarkStart w:id="22" w:name="_Toc467599947"/>
            <w:bookmarkStart w:id="23" w:name="_Toc468272473"/>
            <w:bookmarkStart w:id="24" w:name="_Toc468274074"/>
            <w:bookmarkStart w:id="25" w:name="_Toc468278250"/>
            <w:bookmarkStart w:id="26" w:name="_Toc468280917"/>
            <w:r w:rsidRPr="00F41265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4A7E03" w14:textId="77777777" w:rsidR="00A92E8F" w:rsidRPr="00F41265" w:rsidRDefault="00A92E8F" w:rsidP="00F41265">
            <w:pPr>
              <w:jc w:val="both"/>
              <w:rPr>
                <w:b/>
                <w:bCs/>
              </w:rPr>
            </w:pPr>
            <w:r w:rsidRPr="00F41265">
              <w:rPr>
                <w:b/>
                <w:bCs/>
              </w:rPr>
              <w:t>Предполагаемые результаты освоения</w:t>
            </w:r>
          </w:p>
        </w:tc>
      </w:tr>
      <w:tr w:rsidR="00A92E8F" w:rsidRPr="00F41265" w14:paraId="5F695A6A" w14:textId="77777777" w:rsidTr="00086457">
        <w:tc>
          <w:tcPr>
            <w:tcW w:w="1286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0CBA70" w14:textId="77777777" w:rsidR="00A92E8F" w:rsidRPr="00F41265" w:rsidRDefault="00A92E8F" w:rsidP="00F41265">
            <w:r w:rsidRPr="00F41265">
              <w:t>Начальный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592EE9" w14:textId="77777777" w:rsidR="00A92E8F" w:rsidRPr="00F41265" w:rsidRDefault="00B91184" w:rsidP="00F41265">
            <w:pPr>
              <w:jc w:val="both"/>
              <w:rPr>
                <w:rFonts w:eastAsia="Calibri"/>
              </w:rPr>
            </w:pPr>
            <w:r w:rsidRPr="00F41265">
              <w:rPr>
                <w:rFonts w:eastAsia="Calibri"/>
              </w:rPr>
              <w:t>З</w:t>
            </w:r>
            <w:r w:rsidR="00657BFD" w:rsidRPr="00F41265">
              <w:rPr>
                <w:rFonts w:eastAsia="Calibri"/>
              </w:rPr>
              <w:t>нание истории формирования христианского и</w:t>
            </w:r>
            <w:r w:rsidR="002473B7" w:rsidRPr="00F41265">
              <w:rPr>
                <w:rFonts w:eastAsia="Calibri"/>
              </w:rPr>
              <w:t>скусства (в том числе русского)</w:t>
            </w:r>
          </w:p>
        </w:tc>
      </w:tr>
      <w:tr w:rsidR="00A92E8F" w:rsidRPr="00F41265" w14:paraId="5B8B693D" w14:textId="77777777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7BE7011" w14:textId="77777777" w:rsidR="00A92E8F" w:rsidRPr="00F41265" w:rsidRDefault="00A92E8F" w:rsidP="00F41265"/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DE3B08" w14:textId="77777777" w:rsidR="00A92E8F" w:rsidRPr="00F41265" w:rsidRDefault="00B91184" w:rsidP="00F41265">
            <w:pPr>
              <w:jc w:val="both"/>
            </w:pPr>
            <w:r w:rsidRPr="00F41265">
              <w:t xml:space="preserve">Умение собирать, систематизировать и анализировать информацию по теме </w:t>
            </w:r>
            <w:r w:rsidR="002473B7" w:rsidRPr="00F41265">
              <w:t>междисциплинарного исследования</w:t>
            </w:r>
          </w:p>
        </w:tc>
      </w:tr>
      <w:tr w:rsidR="00A92E8F" w:rsidRPr="00F41265" w14:paraId="5C5F7C3F" w14:textId="77777777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512001" w14:textId="77777777" w:rsidR="00A92E8F" w:rsidRPr="00F41265" w:rsidRDefault="00A92E8F" w:rsidP="00F41265"/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9458DD8" w14:textId="77777777" w:rsidR="00A92E8F" w:rsidRPr="00F41265" w:rsidRDefault="00B91184" w:rsidP="00F41265">
            <w:pPr>
              <w:jc w:val="both"/>
            </w:pPr>
            <w:r w:rsidRPr="00F41265">
              <w:t>В</w:t>
            </w:r>
            <w:r w:rsidR="00657BFD" w:rsidRPr="00F41265">
              <w:t xml:space="preserve">ладение базовыми методами искусствоведческого и богословского анализа </w:t>
            </w:r>
            <w:r w:rsidR="002473B7" w:rsidRPr="00F41265">
              <w:t>иконографических памятников</w:t>
            </w:r>
          </w:p>
        </w:tc>
      </w:tr>
      <w:tr w:rsidR="00A92E8F" w:rsidRPr="00F41265" w14:paraId="55F2077B" w14:textId="77777777" w:rsidTr="00086457">
        <w:tc>
          <w:tcPr>
            <w:tcW w:w="1286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2E627D" w14:textId="77777777" w:rsidR="00A92E8F" w:rsidRPr="00F41265" w:rsidRDefault="00A92E8F" w:rsidP="00F41265">
            <w:r w:rsidRPr="00F41265">
              <w:t>Основной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853AF0" w14:textId="77777777" w:rsidR="00B91184" w:rsidRPr="00F41265" w:rsidRDefault="002473B7" w:rsidP="00F41265">
            <w:pPr>
              <w:jc w:val="both"/>
            </w:pPr>
            <w:r w:rsidRPr="00F41265">
              <w:rPr>
                <w:rFonts w:eastAsia="Calibri"/>
              </w:rPr>
              <w:t>З</w:t>
            </w:r>
            <w:r w:rsidR="00B91184" w:rsidRPr="00F41265">
              <w:rPr>
                <w:rFonts w:eastAsia="Calibri"/>
              </w:rPr>
              <w:t>нание библейских, богословских, исторических и канонических ос</w:t>
            </w:r>
            <w:r w:rsidRPr="00F41265">
              <w:rPr>
                <w:rFonts w:eastAsia="Calibri"/>
              </w:rPr>
              <w:t xml:space="preserve">нований практики </w:t>
            </w:r>
            <w:proofErr w:type="spellStart"/>
            <w:r w:rsidRPr="00F41265">
              <w:rPr>
                <w:rFonts w:eastAsia="Calibri"/>
              </w:rPr>
              <w:t>иконопочитания</w:t>
            </w:r>
            <w:proofErr w:type="spellEnd"/>
          </w:p>
          <w:p w14:paraId="2E32E7C0" w14:textId="77777777" w:rsidR="00657BFD" w:rsidRPr="00F41265" w:rsidRDefault="002473B7" w:rsidP="00F41265">
            <w:pPr>
              <w:jc w:val="both"/>
            </w:pPr>
            <w:r w:rsidRPr="00F41265">
              <w:t>З</w:t>
            </w:r>
            <w:r w:rsidR="00657BFD" w:rsidRPr="00F41265">
              <w:t>нание основных святоотеческих творений, содержащих</w:t>
            </w:r>
            <w:r w:rsidRPr="00F41265">
              <w:t xml:space="preserve"> защиту практики </w:t>
            </w:r>
            <w:proofErr w:type="spellStart"/>
            <w:r w:rsidRPr="00F41265">
              <w:t>иконопочитания</w:t>
            </w:r>
            <w:proofErr w:type="spellEnd"/>
          </w:p>
          <w:p w14:paraId="71F16D11" w14:textId="77777777" w:rsidR="00A92E8F" w:rsidRPr="00F41265" w:rsidRDefault="002473B7" w:rsidP="00F41265">
            <w:pPr>
              <w:jc w:val="both"/>
            </w:pPr>
            <w:r w:rsidRPr="00F41265">
              <w:t>З</w:t>
            </w:r>
            <w:r w:rsidR="00657BFD" w:rsidRPr="00F41265">
              <w:t>нание имен и творений наиболее</w:t>
            </w:r>
            <w:r w:rsidRPr="00F41265">
              <w:t xml:space="preserve"> известных русских иконописцев</w:t>
            </w:r>
          </w:p>
        </w:tc>
      </w:tr>
      <w:tr w:rsidR="00A92E8F" w:rsidRPr="00F41265" w14:paraId="57FF2DBC" w14:textId="77777777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15DF83" w14:textId="77777777" w:rsidR="00A92E8F" w:rsidRPr="00F41265" w:rsidRDefault="00A92E8F" w:rsidP="00F41265"/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2C78A8" w14:textId="77777777" w:rsidR="00B91184" w:rsidRPr="00F41265" w:rsidRDefault="002473B7" w:rsidP="00F41265">
            <w:pPr>
              <w:jc w:val="both"/>
            </w:pPr>
            <w:r w:rsidRPr="00F41265">
              <w:t>У</w:t>
            </w:r>
            <w:r w:rsidR="00B91184" w:rsidRPr="00F41265">
              <w:t>мение обо</w:t>
            </w:r>
            <w:r w:rsidRPr="00F41265">
              <w:t xml:space="preserve">сновать практику </w:t>
            </w:r>
            <w:proofErr w:type="spellStart"/>
            <w:r w:rsidRPr="00F41265">
              <w:t>иконопочитания</w:t>
            </w:r>
            <w:proofErr w:type="spellEnd"/>
          </w:p>
          <w:p w14:paraId="681DBD97" w14:textId="77777777" w:rsidR="00A92E8F" w:rsidRPr="00F41265" w:rsidRDefault="002473B7" w:rsidP="00F41265">
            <w:pPr>
              <w:jc w:val="both"/>
            </w:pPr>
            <w:r w:rsidRPr="00F41265">
              <w:lastRenderedPageBreak/>
              <w:t>У</w:t>
            </w:r>
            <w:r w:rsidR="00222F9D" w:rsidRPr="00F41265">
              <w:t xml:space="preserve">мение раскрыть значение христианского искусства </w:t>
            </w:r>
            <w:r w:rsidRPr="00F41265">
              <w:t>в богослужебной практике Церкви</w:t>
            </w:r>
          </w:p>
        </w:tc>
      </w:tr>
      <w:tr w:rsidR="00A92E8F" w:rsidRPr="00F41265" w14:paraId="5FB3F952" w14:textId="77777777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8A6401" w14:textId="77777777" w:rsidR="00A92E8F" w:rsidRPr="00F41265" w:rsidRDefault="00A92E8F" w:rsidP="00F41265"/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2B6AFC" w14:textId="77777777" w:rsidR="00A92E8F" w:rsidRPr="00F41265" w:rsidRDefault="002473B7" w:rsidP="00F41265">
            <w:r w:rsidRPr="00F41265">
              <w:t>В</w:t>
            </w:r>
            <w:r w:rsidR="00222F9D" w:rsidRPr="00F41265">
              <w:t xml:space="preserve">ладение навыками объяснения роли искусства </w:t>
            </w:r>
            <w:r w:rsidRPr="00F41265">
              <w:t>в богослужебной практике Церкви</w:t>
            </w:r>
          </w:p>
        </w:tc>
      </w:tr>
    </w:tbl>
    <w:p w14:paraId="1670AC56" w14:textId="77777777" w:rsidR="008A557D" w:rsidRPr="00F41265" w:rsidRDefault="008A557D" w:rsidP="00F41265">
      <w:pPr>
        <w:pStyle w:val="10"/>
        <w:spacing w:before="0" w:after="120"/>
        <w:rPr>
          <w:sz w:val="24"/>
        </w:rPr>
      </w:pPr>
    </w:p>
    <w:p w14:paraId="7B902825" w14:textId="77777777" w:rsidR="00612EC7" w:rsidRPr="00F41265" w:rsidRDefault="00612EC7" w:rsidP="00EA6261">
      <w:pPr>
        <w:pStyle w:val="10"/>
        <w:spacing w:before="0" w:after="120"/>
        <w:rPr>
          <w:sz w:val="24"/>
        </w:rPr>
      </w:pPr>
      <w:bookmarkStart w:id="27" w:name="_Toc54893151"/>
      <w:r w:rsidRPr="00F41265">
        <w:rPr>
          <w:sz w:val="24"/>
        </w:rPr>
        <w:t>Объ</w:t>
      </w:r>
      <w:r w:rsidR="00EA6261">
        <w:rPr>
          <w:sz w:val="24"/>
        </w:rPr>
        <w:t>ё</w:t>
      </w:r>
      <w:r w:rsidRPr="00F41265">
        <w:rPr>
          <w:sz w:val="24"/>
        </w:rPr>
        <w:t>м дисциплины</w:t>
      </w:r>
      <w:bookmarkEnd w:id="21"/>
      <w:bookmarkEnd w:id="22"/>
      <w:bookmarkEnd w:id="23"/>
      <w:bookmarkEnd w:id="24"/>
      <w:bookmarkEnd w:id="25"/>
      <w:bookmarkEnd w:id="26"/>
      <w:r w:rsidR="00EA6261" w:rsidRPr="00EA6261">
        <w:rPr>
          <w:sz w:val="24"/>
        </w:rPr>
        <w:t xml:space="preserve"> </w:t>
      </w:r>
      <w:r w:rsidR="00EA6261" w:rsidRPr="00F41265">
        <w:rPr>
          <w:sz w:val="24"/>
        </w:rPr>
        <w:t>и трудоемкость по видам учебных занятий</w:t>
      </w:r>
      <w:bookmarkEnd w:id="27"/>
    </w:p>
    <w:tbl>
      <w:tblPr>
        <w:tblW w:w="5000" w:type="pct"/>
        <w:tblLook w:val="04A0" w:firstRow="1" w:lastRow="0" w:firstColumn="1" w:lastColumn="0" w:noHBand="0" w:noVBand="1"/>
      </w:tblPr>
      <w:tblGrid>
        <w:gridCol w:w="1636"/>
        <w:gridCol w:w="498"/>
        <w:gridCol w:w="908"/>
        <w:gridCol w:w="498"/>
        <w:gridCol w:w="498"/>
        <w:gridCol w:w="498"/>
        <w:gridCol w:w="498"/>
        <w:gridCol w:w="576"/>
        <w:gridCol w:w="576"/>
        <w:gridCol w:w="555"/>
        <w:gridCol w:w="555"/>
        <w:gridCol w:w="555"/>
        <w:gridCol w:w="498"/>
        <w:gridCol w:w="498"/>
        <w:gridCol w:w="498"/>
      </w:tblGrid>
      <w:tr w:rsidR="00EA6261" w:rsidRPr="008B5CBE" w14:paraId="036DDC2D" w14:textId="77777777" w:rsidTr="00EA6261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10987" w14:textId="77777777"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B76412" w14:textId="77777777"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86F330" w14:textId="77777777" w:rsidR="00EA6261" w:rsidRPr="008B5CBE" w:rsidRDefault="00EA6261" w:rsidP="00EF1C16">
            <w:pPr>
              <w:spacing w:after="0" w:line="240" w:lineRule="auto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2C3A99" w14:textId="77777777"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.ч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D0E854" w14:textId="77777777"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Курс 1</w:t>
            </w:r>
          </w:p>
        </w:tc>
      </w:tr>
      <w:tr w:rsidR="00EA6261" w:rsidRPr="008B5CBE" w14:paraId="53DFAD01" w14:textId="77777777" w:rsidTr="00EA6261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44EEA" w14:textId="77777777" w:rsidR="00EA6261" w:rsidRPr="008B5CBE" w:rsidRDefault="00EA6261" w:rsidP="00EF1C16">
            <w:pPr>
              <w:spacing w:after="0" w:line="240" w:lineRule="auto"/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74330F" w14:textId="77777777" w:rsidR="00EA6261" w:rsidRPr="008B5CBE" w:rsidRDefault="00EA6261" w:rsidP="00EF1C16">
            <w:pPr>
              <w:spacing w:after="0" w:line="240" w:lineRule="auto"/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7AE4C" w14:textId="77777777" w:rsidR="00EA6261" w:rsidRPr="008B5CBE" w:rsidRDefault="00EA6261" w:rsidP="00EF1C16">
            <w:pPr>
              <w:spacing w:after="0" w:line="240" w:lineRule="auto"/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46905F" w14:textId="77777777" w:rsidR="00EA6261" w:rsidRPr="008B5CBE" w:rsidRDefault="00EA6261" w:rsidP="00EF1C16">
            <w:pPr>
              <w:spacing w:after="0" w:line="240" w:lineRule="auto"/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51D629B" w14:textId="77777777"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Сем. 1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35CA2D5" w14:textId="77777777"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Сем. 2</w:t>
            </w:r>
          </w:p>
        </w:tc>
      </w:tr>
      <w:tr w:rsidR="00EA6261" w:rsidRPr="008B5CBE" w14:paraId="47D2B015" w14:textId="77777777" w:rsidTr="00EA6261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6FCE138" w14:textId="77777777"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E5903B9" w14:textId="77777777"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7F0BD00" w14:textId="77777777"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98F9F50" w14:textId="77777777"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5DF92A2" w14:textId="77777777"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D093122" w14:textId="77777777"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4AECEDA" w14:textId="77777777"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1425173" w14:textId="77777777"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83B4A7E" w14:textId="77777777"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5A5B9F0" w14:textId="77777777"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1DAFC4A" w14:textId="77777777"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90D5D07" w14:textId="77777777"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0B6AD97" w14:textId="77777777"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B2E2E62" w14:textId="77777777"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5B625BD" w14:textId="77777777"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EA6261" w:rsidRPr="008B5CBE" w14:paraId="51BC2269" w14:textId="77777777" w:rsidTr="00EA6261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B9E919" w14:textId="77777777" w:rsidR="00EA6261" w:rsidRPr="008B5CBE" w:rsidRDefault="00EA6261" w:rsidP="00EF1C16">
            <w:pPr>
              <w:spacing w:after="0" w:line="240" w:lineRule="auto"/>
            </w:pPr>
            <w:r w:rsidRPr="008B5CBE">
              <w:t>Б1.В.04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04B43" w14:textId="77777777"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2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40176" w14:textId="77777777"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8E794" w14:textId="77777777" w:rsidR="00EA6261" w:rsidRPr="008B5CBE" w:rsidRDefault="00EA6261" w:rsidP="00EF1C16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FF32" w14:textId="77777777"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42E040" w14:textId="24591652" w:rsidR="00EA6261" w:rsidRPr="00A129BE" w:rsidRDefault="00A129BE" w:rsidP="00EF1C16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1F535" w14:textId="65364B5A" w:rsidR="00EA6261" w:rsidRPr="00A129BE" w:rsidRDefault="00A129BE" w:rsidP="00EF1C16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48B2B1" w14:textId="37BE1932" w:rsidR="00EA6261" w:rsidRPr="00A129BE" w:rsidRDefault="00EA6261" w:rsidP="00EF1C16">
            <w:pPr>
              <w:spacing w:after="0" w:line="240" w:lineRule="auto"/>
              <w:jc w:val="center"/>
              <w:rPr>
                <w:lang w:val="en-US"/>
              </w:rPr>
            </w:pPr>
            <w:r w:rsidRPr="008B5CBE">
              <w:t>1</w:t>
            </w:r>
            <w:r w:rsidR="00A129BE">
              <w:rPr>
                <w:lang w:val="en-US"/>
              </w:rPr>
              <w:t>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C123B" w14:textId="0043BE77" w:rsidR="00EA6261" w:rsidRPr="00A129BE" w:rsidRDefault="00EA6261" w:rsidP="00EF1C16">
            <w:pPr>
              <w:spacing w:after="0" w:line="240" w:lineRule="auto"/>
              <w:jc w:val="center"/>
              <w:rPr>
                <w:lang w:val="en-US"/>
              </w:rPr>
            </w:pPr>
            <w:r w:rsidRPr="008B5CBE">
              <w:t>1</w:t>
            </w:r>
            <w:r w:rsidR="00A129BE">
              <w:rPr>
                <w:lang w:val="en-US"/>
              </w:rPr>
              <w:t>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44ADD" w14:textId="3D7A3DBF" w:rsidR="00EA6261" w:rsidRPr="00A129BE" w:rsidRDefault="00A129BE" w:rsidP="00EF1C16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6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C8A333" w14:textId="5BDC8EF9" w:rsidR="00EA6261" w:rsidRPr="00A129BE" w:rsidRDefault="00A129BE" w:rsidP="00EF1C16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6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29CE18" w14:textId="2841A050" w:rsidR="00EA6261" w:rsidRPr="00A129BE" w:rsidRDefault="00A129BE" w:rsidP="00EF1C16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9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43E38" w14:textId="24C7B95B" w:rsidR="00EA6261" w:rsidRPr="00A129BE" w:rsidRDefault="00A129BE" w:rsidP="00EF1C16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2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63B978" w14:textId="3D7917C7" w:rsidR="00EA6261" w:rsidRPr="00A129BE" w:rsidRDefault="00A129BE" w:rsidP="00EF1C16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CF033D" w14:textId="77777777"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2</w:t>
            </w:r>
          </w:p>
        </w:tc>
      </w:tr>
    </w:tbl>
    <w:p w14:paraId="3980FB86" w14:textId="77777777" w:rsidR="00CE09C4" w:rsidRPr="00F41265" w:rsidRDefault="00CE09C4" w:rsidP="00F41265">
      <w:pPr>
        <w:pStyle w:val="10"/>
        <w:spacing w:before="0" w:after="120"/>
        <w:rPr>
          <w:sz w:val="24"/>
        </w:rPr>
      </w:pPr>
      <w:bookmarkStart w:id="28" w:name="_Toc468272475"/>
      <w:bookmarkStart w:id="29" w:name="_Toc468274076"/>
      <w:bookmarkStart w:id="30" w:name="_Toc468278259"/>
      <w:bookmarkStart w:id="31" w:name="_Toc468280919"/>
    </w:p>
    <w:p w14:paraId="243E144E" w14:textId="77777777" w:rsidR="00E316D1" w:rsidRPr="00F41265" w:rsidRDefault="00E316D1" w:rsidP="00F41265">
      <w:pPr>
        <w:pStyle w:val="10"/>
        <w:spacing w:before="0" w:after="120"/>
        <w:rPr>
          <w:sz w:val="24"/>
        </w:rPr>
      </w:pPr>
      <w:bookmarkStart w:id="32" w:name="_Toc54893152"/>
      <w:r w:rsidRPr="00F41265">
        <w:rPr>
          <w:sz w:val="24"/>
        </w:rPr>
        <w:t>Содержание дисциплины, структурированное по темам</w:t>
      </w:r>
      <w:bookmarkEnd w:id="28"/>
      <w:bookmarkEnd w:id="29"/>
      <w:bookmarkEnd w:id="30"/>
      <w:bookmarkEnd w:id="31"/>
      <w:bookmarkEnd w:id="32"/>
    </w:p>
    <w:p w14:paraId="7C9DB8E4" w14:textId="77777777" w:rsidR="00CE09C4" w:rsidRPr="00F41265" w:rsidRDefault="00673A2B" w:rsidP="00F41265">
      <w:pPr>
        <w:pStyle w:val="41"/>
        <w:numPr>
          <w:ilvl w:val="0"/>
          <w:numId w:val="20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История и теория христианского искусства,</w:t>
      </w:r>
      <w:r w:rsidR="00CE09C4" w:rsidRPr="00F41265">
        <w:rPr>
          <w:sz w:val="24"/>
          <w:szCs w:val="24"/>
        </w:rPr>
        <w:t xml:space="preserve"> как научная дисцип</w:t>
      </w:r>
      <w:r w:rsidRPr="00F41265">
        <w:rPr>
          <w:sz w:val="24"/>
          <w:szCs w:val="24"/>
        </w:rPr>
        <w:t>лина. Необходимость изучения дисциплины</w:t>
      </w:r>
      <w:r w:rsidR="00CE09C4" w:rsidRPr="00F41265">
        <w:rPr>
          <w:sz w:val="24"/>
          <w:szCs w:val="24"/>
        </w:rPr>
        <w:t xml:space="preserve">: творчество - одна из главных областей церковной жизни, влияние Церкви на мир через </w:t>
      </w:r>
      <w:proofErr w:type="spellStart"/>
      <w:r w:rsidR="00CE09C4" w:rsidRPr="00F41265">
        <w:rPr>
          <w:sz w:val="24"/>
          <w:szCs w:val="24"/>
        </w:rPr>
        <w:t>воцерковленные</w:t>
      </w:r>
      <w:proofErr w:type="spellEnd"/>
      <w:r w:rsidR="00CE09C4" w:rsidRPr="00F41265">
        <w:rPr>
          <w:sz w:val="24"/>
          <w:szCs w:val="24"/>
        </w:rPr>
        <w:t xml:space="preserve"> формы творчества. Середина XIX в. - возникновение интереса к культуре древнего православия. Начало научной разработки церковного искусства, зарождение церковной археологии. Ф.И. Буслаев, Н.В. Покровский, Н.П. Кондаков, Н.П. Лихачев - представители иконографического направления в изучении церковного искусства. Появление в начале XX в. эстетического направления (Павел Муратов). Начало научной реставрации икон и росписей. Разработка в начале XX в. русскими религиозными мыслителями богословской дисциплины под названием "</w:t>
      </w:r>
      <w:proofErr w:type="spellStart"/>
      <w:r w:rsidR="00CE09C4" w:rsidRPr="00F41265">
        <w:rPr>
          <w:sz w:val="24"/>
          <w:szCs w:val="24"/>
        </w:rPr>
        <w:t>иконология</w:t>
      </w:r>
      <w:proofErr w:type="spellEnd"/>
      <w:r w:rsidR="00CE09C4" w:rsidRPr="00F41265">
        <w:rPr>
          <w:sz w:val="24"/>
          <w:szCs w:val="24"/>
        </w:rPr>
        <w:t xml:space="preserve">" (С. Трубецкой, П. Флоренский, Н.М. </w:t>
      </w:r>
      <w:proofErr w:type="spellStart"/>
      <w:r w:rsidR="00CE09C4" w:rsidRPr="00F41265">
        <w:rPr>
          <w:sz w:val="24"/>
          <w:szCs w:val="24"/>
        </w:rPr>
        <w:t>Тарабукин</w:t>
      </w:r>
      <w:proofErr w:type="spellEnd"/>
      <w:r w:rsidR="00CE09C4" w:rsidRPr="00F41265">
        <w:rPr>
          <w:sz w:val="24"/>
          <w:szCs w:val="24"/>
        </w:rPr>
        <w:t>). Пути изучения церковного искусства: искусствоведческий путь, преобладавший в советское время; эстетический (С.С. Аверинцев, В.В. Бычков), церковный (Л.А. Успенский).</w:t>
      </w:r>
    </w:p>
    <w:p w14:paraId="49CB0ABF" w14:textId="77777777" w:rsidR="00CE09C4" w:rsidRPr="00F41265" w:rsidRDefault="00CE09C4" w:rsidP="00F41265">
      <w:pPr>
        <w:pStyle w:val="41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Происхождение и смысл литургического искусства. Протестантский, католический и православный взгляд на этот вопрос. Библейское обоснование </w:t>
      </w:r>
      <w:proofErr w:type="spellStart"/>
      <w:r w:rsidRPr="00F41265">
        <w:rPr>
          <w:sz w:val="24"/>
          <w:szCs w:val="24"/>
        </w:rPr>
        <w:t>иконопочитания</w:t>
      </w:r>
      <w:proofErr w:type="spellEnd"/>
      <w:r w:rsidRPr="00F41265">
        <w:rPr>
          <w:sz w:val="24"/>
          <w:szCs w:val="24"/>
        </w:rPr>
        <w:t xml:space="preserve">. Человек как образ Божий и икона. </w:t>
      </w:r>
      <w:proofErr w:type="spellStart"/>
      <w:r w:rsidRPr="00F41265">
        <w:rPr>
          <w:sz w:val="24"/>
          <w:szCs w:val="24"/>
        </w:rPr>
        <w:t>Прещения</w:t>
      </w:r>
      <w:proofErr w:type="spellEnd"/>
      <w:r w:rsidRPr="00F41265">
        <w:rPr>
          <w:sz w:val="24"/>
          <w:szCs w:val="24"/>
        </w:rPr>
        <w:t xml:space="preserve"> Божии в Библии на изображения. Причины </w:t>
      </w:r>
      <w:proofErr w:type="spellStart"/>
      <w:r w:rsidRPr="00F41265">
        <w:rPr>
          <w:sz w:val="24"/>
          <w:szCs w:val="24"/>
        </w:rPr>
        <w:t>прещений</w:t>
      </w:r>
      <w:proofErr w:type="spellEnd"/>
      <w:r w:rsidRPr="00F41265">
        <w:rPr>
          <w:sz w:val="24"/>
          <w:szCs w:val="24"/>
        </w:rPr>
        <w:t xml:space="preserve">. Ветхозаветный храм и изображения в нем. Медный змий. Предпосылки </w:t>
      </w:r>
      <w:proofErr w:type="spellStart"/>
      <w:r w:rsidRPr="00F41265">
        <w:rPr>
          <w:sz w:val="24"/>
          <w:szCs w:val="24"/>
        </w:rPr>
        <w:t>иконопочитания</w:t>
      </w:r>
      <w:proofErr w:type="spellEnd"/>
      <w:r w:rsidRPr="00F41265">
        <w:rPr>
          <w:sz w:val="24"/>
          <w:szCs w:val="24"/>
        </w:rPr>
        <w:t xml:space="preserve"> в Новом Завете. Изображения, упоминаемые Спасителем, их значение. Тень апостола Петра. Апостол Павел об образе распятого Спасителя. Встреча апостола Петра с сотником </w:t>
      </w:r>
      <w:proofErr w:type="spellStart"/>
      <w:r w:rsidRPr="00F41265">
        <w:rPr>
          <w:sz w:val="24"/>
          <w:szCs w:val="24"/>
        </w:rPr>
        <w:t>Корнилием</w:t>
      </w:r>
      <w:proofErr w:type="spellEnd"/>
      <w:r w:rsidRPr="00F41265">
        <w:rPr>
          <w:sz w:val="24"/>
          <w:szCs w:val="24"/>
        </w:rPr>
        <w:t xml:space="preserve"> – встреча двух цивилизаций. </w:t>
      </w:r>
    </w:p>
    <w:p w14:paraId="0D682E69" w14:textId="77777777" w:rsidR="00CE09C4" w:rsidRPr="00F41265" w:rsidRDefault="00CE09C4" w:rsidP="00F41265">
      <w:pPr>
        <w:pStyle w:val="41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Раннехристианское искусство. Приспособление античной формы к христианскому содержанию. Готовность античного сознания к принятию, в целом, вести о Спасителе мира. Ранние формы богослужения. Катакомбы - второй этап литургической жизни Церкви. Первые исследователи катакомб: </w:t>
      </w:r>
      <w:proofErr w:type="spellStart"/>
      <w:r w:rsidRPr="00F41265">
        <w:rPr>
          <w:sz w:val="24"/>
          <w:szCs w:val="24"/>
        </w:rPr>
        <w:t>Бозио</w:t>
      </w:r>
      <w:proofErr w:type="spellEnd"/>
      <w:r w:rsidRPr="00F41265">
        <w:rPr>
          <w:sz w:val="24"/>
          <w:szCs w:val="24"/>
        </w:rPr>
        <w:t xml:space="preserve"> (16 в.) и Росси (19 в.). Росписи катакомб, их символическое значение. Рельефные изображения на саркофагах. Языческие мотивы в </w:t>
      </w:r>
      <w:r w:rsidRPr="00F41265">
        <w:rPr>
          <w:sz w:val="24"/>
          <w:szCs w:val="24"/>
        </w:rPr>
        <w:lastRenderedPageBreak/>
        <w:t>росписях катакомб. Изображения Христа в катакомбах в образе Орфея, в виде доброго Пастыря, античный образ Христа, древнейший образ Христа византийского типа. Изображения Божией Матери. Характеристика наиболее известных изображений катакомб. Символика креста в раннехристианском искусстве.</w:t>
      </w:r>
    </w:p>
    <w:p w14:paraId="70C930A2" w14:textId="77777777"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Взгляды на искусство «великих </w:t>
      </w:r>
      <w:proofErr w:type="spellStart"/>
      <w:r w:rsidRPr="00F41265">
        <w:rPr>
          <w:sz w:val="24"/>
          <w:szCs w:val="24"/>
        </w:rPr>
        <w:t>каппадокийцев</w:t>
      </w:r>
      <w:proofErr w:type="spellEnd"/>
      <w:r w:rsidRPr="00F41265">
        <w:rPr>
          <w:sz w:val="24"/>
          <w:szCs w:val="24"/>
        </w:rPr>
        <w:t xml:space="preserve">» - Василия Великого и Григория </w:t>
      </w:r>
      <w:proofErr w:type="spellStart"/>
      <w:r w:rsidRPr="00F41265">
        <w:rPr>
          <w:sz w:val="24"/>
          <w:szCs w:val="24"/>
        </w:rPr>
        <w:t>Нисского</w:t>
      </w:r>
      <w:proofErr w:type="spellEnd"/>
      <w:r w:rsidRPr="00F41265">
        <w:rPr>
          <w:sz w:val="24"/>
          <w:szCs w:val="24"/>
        </w:rPr>
        <w:t>. Общая теория прекрасного св. отцов. Бог как художник и творец мира. Определение прекрасного по Василию Великому. Понятие гармонии. Соотношение понятий «прекрасное» и «</w:t>
      </w:r>
      <w:proofErr w:type="spellStart"/>
      <w:r w:rsidRPr="00F41265">
        <w:rPr>
          <w:sz w:val="24"/>
          <w:szCs w:val="24"/>
        </w:rPr>
        <w:t>целесобразное</w:t>
      </w:r>
      <w:proofErr w:type="spellEnd"/>
      <w:r w:rsidRPr="00F41265">
        <w:rPr>
          <w:sz w:val="24"/>
          <w:szCs w:val="24"/>
        </w:rPr>
        <w:t xml:space="preserve">». Зрение как символ высшего духовного знания. Обманчивость зрения. Ложность чувственного восприятия. Василий Великий о целях христианского искусства. Изображение как книга для безграмотных. «Слово на день мученика </w:t>
      </w:r>
      <w:proofErr w:type="spellStart"/>
      <w:r w:rsidRPr="00F41265">
        <w:rPr>
          <w:sz w:val="24"/>
          <w:szCs w:val="24"/>
        </w:rPr>
        <w:t>Варлаама</w:t>
      </w:r>
      <w:proofErr w:type="spellEnd"/>
      <w:r w:rsidRPr="00F41265">
        <w:rPr>
          <w:sz w:val="24"/>
          <w:szCs w:val="24"/>
        </w:rPr>
        <w:t>» свт. Григория Богослова. Функция слова и изображения, их различие. Отличие красоты от доброты. Использование Василием Великим сочинений Плотина. «Беседа о Духе Святом» свт. Василия Великого. Учение Василия Великого о человеке как образе Божием.</w:t>
      </w:r>
    </w:p>
    <w:p w14:paraId="715BA36C" w14:textId="77777777"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Становление канона в церковном искусстве. Определение термина «канон». Сопоставление понятий «канон» и «традиция». Духовные основы христианского канона. Раздробление личности человека в каноне эпохи Возрождения. Сопоставление понятий «канона» и «стиля». </w:t>
      </w:r>
      <w:proofErr w:type="spellStart"/>
      <w:r w:rsidRPr="00F41265">
        <w:rPr>
          <w:sz w:val="24"/>
          <w:szCs w:val="24"/>
        </w:rPr>
        <w:t>Послекатакомбный</w:t>
      </w:r>
      <w:proofErr w:type="spellEnd"/>
      <w:r w:rsidRPr="00F41265">
        <w:rPr>
          <w:sz w:val="24"/>
          <w:szCs w:val="24"/>
        </w:rPr>
        <w:t xml:space="preserve"> период: параллельные процессы становления церковного искусства, догматики, канонов и богослужения. Преодоление античной традиции. Аскетика как наука о человеке, ее влияние на христианское искусство. Положительное и отрицательное отношение к церковному искусству. </w:t>
      </w:r>
      <w:proofErr w:type="spellStart"/>
      <w:r w:rsidRPr="00F41265">
        <w:rPr>
          <w:sz w:val="24"/>
          <w:szCs w:val="24"/>
        </w:rPr>
        <w:t>Эльвирский</w:t>
      </w:r>
      <w:proofErr w:type="spellEnd"/>
      <w:r w:rsidRPr="00F41265">
        <w:rPr>
          <w:sz w:val="24"/>
          <w:szCs w:val="24"/>
        </w:rPr>
        <w:t xml:space="preserve"> Собор в Испании. </w:t>
      </w:r>
    </w:p>
    <w:p w14:paraId="639947B7" w14:textId="77777777"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Формирование христианского взгляда на изображение в 73, 82 и 100 правилах Трулльского Собора.</w:t>
      </w:r>
    </w:p>
    <w:p w14:paraId="0A611D76" w14:textId="77777777"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Иконоборческое движение, его причины. Злоупотребления в отношении икон. Влияние мусульманства на иконоборчество.</w:t>
      </w:r>
    </w:p>
    <w:p w14:paraId="4AB3F383" w14:textId="77777777"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Седьмой Вселенский Собор. Его история и постановления. Образ и имя. Догмат </w:t>
      </w:r>
      <w:proofErr w:type="spellStart"/>
      <w:r w:rsidRPr="00F41265">
        <w:rPr>
          <w:sz w:val="24"/>
          <w:szCs w:val="24"/>
        </w:rPr>
        <w:t>иконопочитания</w:t>
      </w:r>
      <w:proofErr w:type="spellEnd"/>
      <w:r w:rsidRPr="00F41265">
        <w:rPr>
          <w:sz w:val="24"/>
          <w:szCs w:val="24"/>
        </w:rPr>
        <w:t xml:space="preserve">. Праздник Торжества Православия и его значение в утверждении </w:t>
      </w:r>
      <w:proofErr w:type="spellStart"/>
      <w:r w:rsidRPr="00F41265">
        <w:rPr>
          <w:sz w:val="24"/>
          <w:szCs w:val="24"/>
        </w:rPr>
        <w:t>иконопочитания</w:t>
      </w:r>
      <w:proofErr w:type="spellEnd"/>
      <w:r w:rsidRPr="00F41265">
        <w:rPr>
          <w:sz w:val="24"/>
          <w:szCs w:val="24"/>
        </w:rPr>
        <w:t>.</w:t>
      </w:r>
    </w:p>
    <w:p w14:paraId="7491B28B" w14:textId="77777777"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Св. Иоанн Дамаскин, св. Феодор Студит, св. патриарх Никифор об </w:t>
      </w:r>
      <w:proofErr w:type="spellStart"/>
      <w:r w:rsidRPr="00F41265">
        <w:rPr>
          <w:sz w:val="24"/>
          <w:szCs w:val="24"/>
        </w:rPr>
        <w:t>иконопочитании</w:t>
      </w:r>
      <w:proofErr w:type="spellEnd"/>
      <w:r w:rsidRPr="00F41265">
        <w:rPr>
          <w:sz w:val="24"/>
          <w:szCs w:val="24"/>
        </w:rPr>
        <w:t>.</w:t>
      </w:r>
    </w:p>
    <w:p w14:paraId="147B630E" w14:textId="77777777"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Великие памятники византийского искусства. </w:t>
      </w:r>
      <w:proofErr w:type="spellStart"/>
      <w:r w:rsidRPr="00F41265">
        <w:rPr>
          <w:sz w:val="24"/>
          <w:szCs w:val="24"/>
        </w:rPr>
        <w:t>Синай</w:t>
      </w:r>
      <w:proofErr w:type="spellEnd"/>
      <w:r w:rsidRPr="00F41265">
        <w:rPr>
          <w:sz w:val="24"/>
          <w:szCs w:val="24"/>
        </w:rPr>
        <w:t>, Равенна, Константинополь и др.</w:t>
      </w:r>
    </w:p>
    <w:p w14:paraId="5C93BA92" w14:textId="77777777" w:rsidR="00CE09C4" w:rsidRPr="00F41265" w:rsidRDefault="00CE09C4" w:rsidP="00F41265">
      <w:pPr>
        <w:pStyle w:val="41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Понятие исихазма и его значение для церковного творчества.</w:t>
      </w:r>
    </w:p>
    <w:p w14:paraId="2A694C81" w14:textId="77777777"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proofErr w:type="spellStart"/>
      <w:r w:rsidRPr="00F41265">
        <w:rPr>
          <w:sz w:val="24"/>
          <w:szCs w:val="24"/>
        </w:rPr>
        <w:t>Домонгольское</w:t>
      </w:r>
      <w:proofErr w:type="spellEnd"/>
      <w:r w:rsidRPr="00F41265">
        <w:rPr>
          <w:sz w:val="24"/>
          <w:szCs w:val="24"/>
        </w:rPr>
        <w:t xml:space="preserve"> искусство в Древней Руси.</w:t>
      </w:r>
    </w:p>
    <w:p w14:paraId="24A8C60F" w14:textId="77777777"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Великие древнерусские иконописцы: св. </w:t>
      </w:r>
      <w:proofErr w:type="spellStart"/>
      <w:r w:rsidRPr="00F41265">
        <w:rPr>
          <w:sz w:val="24"/>
          <w:szCs w:val="24"/>
        </w:rPr>
        <w:t>Алипий</w:t>
      </w:r>
      <w:proofErr w:type="spellEnd"/>
      <w:r w:rsidRPr="00F41265">
        <w:rPr>
          <w:sz w:val="24"/>
          <w:szCs w:val="24"/>
        </w:rPr>
        <w:t xml:space="preserve"> Печерский, Феофан Грек. </w:t>
      </w:r>
    </w:p>
    <w:p w14:paraId="79C2F514" w14:textId="77777777"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Великие древнерусские иконописцы: преп. Андрей Рублев, Дионисий. Икона Св. Троицы преп. Андрея Рублева.</w:t>
      </w:r>
    </w:p>
    <w:p w14:paraId="4740F2FB" w14:textId="77777777"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Иконостас. Его происхождение и развитие. Типология икон в связи с их участием в богослужении. Иконостасные, запрестольные, выносные, аналойные иконы. Моленные, праздничные, великопостные (Страстной Седмицы) иконы. «Притчи». Смешанные типы изображений: мистико-дидактические иконы и др. Иконы с клеймами. Системы росписей православного храма.</w:t>
      </w:r>
    </w:p>
    <w:p w14:paraId="21B6649F" w14:textId="77777777"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lastRenderedPageBreak/>
        <w:t xml:space="preserve">Вопросы церковного искусства на Стоглавом Соборе 1551 г. Образ иконописца по тексту Стоглава. Другие проблемы </w:t>
      </w:r>
      <w:proofErr w:type="spellStart"/>
      <w:r w:rsidRPr="00F41265">
        <w:rPr>
          <w:sz w:val="24"/>
          <w:szCs w:val="24"/>
        </w:rPr>
        <w:t>иконопочитания</w:t>
      </w:r>
      <w:proofErr w:type="spellEnd"/>
      <w:r w:rsidRPr="00F41265">
        <w:rPr>
          <w:sz w:val="24"/>
          <w:szCs w:val="24"/>
        </w:rPr>
        <w:t xml:space="preserve"> по </w:t>
      </w:r>
      <w:proofErr w:type="spellStart"/>
      <w:r w:rsidRPr="00F41265">
        <w:rPr>
          <w:sz w:val="24"/>
          <w:szCs w:val="24"/>
        </w:rPr>
        <w:t>Стоглаву</w:t>
      </w:r>
      <w:proofErr w:type="spellEnd"/>
      <w:r w:rsidRPr="00F41265">
        <w:rPr>
          <w:sz w:val="24"/>
          <w:szCs w:val="24"/>
        </w:rPr>
        <w:t xml:space="preserve">. Дело дьяка </w:t>
      </w:r>
      <w:proofErr w:type="spellStart"/>
      <w:r w:rsidRPr="00F41265">
        <w:rPr>
          <w:sz w:val="24"/>
          <w:szCs w:val="24"/>
        </w:rPr>
        <w:t>Висковатого</w:t>
      </w:r>
      <w:proofErr w:type="spellEnd"/>
      <w:r w:rsidRPr="00F41265">
        <w:rPr>
          <w:sz w:val="24"/>
          <w:szCs w:val="24"/>
        </w:rPr>
        <w:t>. Проблема иконографии Бога-Отца.</w:t>
      </w:r>
    </w:p>
    <w:p w14:paraId="6D3EEEA4" w14:textId="77777777" w:rsidR="00CE09C4" w:rsidRPr="00F41265" w:rsidRDefault="00CE09C4" w:rsidP="00F41265">
      <w:pPr>
        <w:pStyle w:val="41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Начало вторжения западных форм в церковное искусство в 17 веке. Упадок церковной культуры в 17 в. «</w:t>
      </w:r>
      <w:proofErr w:type="spellStart"/>
      <w:r w:rsidRPr="00F41265">
        <w:rPr>
          <w:sz w:val="24"/>
          <w:szCs w:val="24"/>
        </w:rPr>
        <w:t>Живоподобие</w:t>
      </w:r>
      <w:proofErr w:type="spellEnd"/>
      <w:r w:rsidRPr="00F41265">
        <w:rPr>
          <w:sz w:val="24"/>
          <w:szCs w:val="24"/>
        </w:rPr>
        <w:t>». Симон Ушаков. Иосиф Владимиров и его трактат.</w:t>
      </w:r>
    </w:p>
    <w:p w14:paraId="22560357" w14:textId="77777777" w:rsidR="00CE09C4" w:rsidRPr="00F41265" w:rsidRDefault="00CE09C4" w:rsidP="00F41265">
      <w:pPr>
        <w:pStyle w:val="41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Церковное искусство в Синодальный период. </w:t>
      </w:r>
    </w:p>
    <w:p w14:paraId="58CADA86" w14:textId="77777777"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Проблема пространства и времени в церковной живописи. Ритм и композиция. Цветовая символика в церковном искусстве. Значение материала (золото, слоновая кость, дерево и пр.). </w:t>
      </w:r>
    </w:p>
    <w:p w14:paraId="792E302D" w14:textId="77777777"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Чин освящения икон в требнике. Чудотворность иконы. Художественное совершенство как проявление культуры и чудо как действие благодати. Значение благочестия как православного свидетельства в современном мире. Икона и картина.</w:t>
      </w:r>
    </w:p>
    <w:p w14:paraId="7BFB24F5" w14:textId="77777777" w:rsidR="00CA6DA8" w:rsidRPr="00F41265" w:rsidRDefault="00CA6DA8" w:rsidP="00F41265">
      <w:pPr>
        <w:rPr>
          <w:b/>
        </w:rPr>
      </w:pPr>
    </w:p>
    <w:p w14:paraId="6CC5B985" w14:textId="77777777" w:rsidR="00A64FE1" w:rsidRPr="00F41265" w:rsidRDefault="00A64FE1" w:rsidP="00F41265">
      <w:pPr>
        <w:pStyle w:val="10"/>
        <w:spacing w:before="0" w:after="120"/>
        <w:rPr>
          <w:sz w:val="24"/>
        </w:rPr>
      </w:pPr>
      <w:bookmarkStart w:id="33" w:name="_Toc467596881"/>
      <w:bookmarkStart w:id="34" w:name="_Toc467599965"/>
      <w:bookmarkStart w:id="35" w:name="_Toc468272476"/>
      <w:bookmarkStart w:id="36" w:name="_Toc468280920"/>
      <w:bookmarkStart w:id="37" w:name="_Toc54893153"/>
      <w:bookmarkStart w:id="38" w:name="_Toc467596884"/>
      <w:bookmarkStart w:id="39" w:name="_Toc467599968"/>
      <w:bookmarkStart w:id="40" w:name="_Toc468272477"/>
      <w:bookmarkStart w:id="41" w:name="_Toc468274078"/>
      <w:bookmarkStart w:id="42" w:name="_Toc468278275"/>
      <w:r w:rsidRPr="00F41265">
        <w:rPr>
          <w:sz w:val="24"/>
        </w:rPr>
        <w:t>Учебно-методическое обеспечение самостоятельной работы обучающихся</w:t>
      </w:r>
      <w:r w:rsidRPr="00F41265">
        <w:rPr>
          <w:i/>
          <w:sz w:val="24"/>
        </w:rPr>
        <w:t xml:space="preserve"> </w:t>
      </w:r>
      <w:r w:rsidRPr="00F41265">
        <w:rPr>
          <w:sz w:val="24"/>
        </w:rPr>
        <w:t>по дисциплине</w:t>
      </w:r>
      <w:bookmarkEnd w:id="33"/>
      <w:bookmarkEnd w:id="34"/>
      <w:bookmarkEnd w:id="35"/>
      <w:bookmarkEnd w:id="36"/>
      <w:bookmarkEnd w:id="37"/>
      <w:r w:rsidRPr="00F41265">
        <w:rPr>
          <w:sz w:val="24"/>
        </w:rPr>
        <w:t xml:space="preserve"> </w:t>
      </w:r>
    </w:p>
    <w:p w14:paraId="786B2085" w14:textId="77777777" w:rsidR="00A64FE1" w:rsidRPr="00F41265" w:rsidRDefault="00A64FE1" w:rsidP="00F41265">
      <w:pPr>
        <w:jc w:val="both"/>
      </w:pPr>
      <w:r w:rsidRPr="00F41265">
        <w:t>Самостоятельная работа обучающихся обеспечивается следующими документами и материалами:</w:t>
      </w:r>
    </w:p>
    <w:p w14:paraId="40CB7C3D" w14:textId="77777777" w:rsidR="00A64FE1" w:rsidRPr="00F41265" w:rsidRDefault="00A64FE1" w:rsidP="00F41265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F41265">
        <w:t>Рабочей программой дисциплины</w:t>
      </w:r>
    </w:p>
    <w:p w14:paraId="5969F59E" w14:textId="77777777" w:rsidR="00A64FE1" w:rsidRPr="00F41265" w:rsidRDefault="00A64FE1" w:rsidP="00F41265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F41265">
        <w:t>Планами учебных занятий, предоставляемых преподавателем в начале каждого раздела дисциплины</w:t>
      </w:r>
    </w:p>
    <w:p w14:paraId="510096D9" w14:textId="77777777" w:rsidR="00A64FE1" w:rsidRPr="00F41265" w:rsidRDefault="00A64FE1" w:rsidP="00F41265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F41265">
        <w:t>Методическими пособиями по дисциплине (см. в списке литературы)</w:t>
      </w:r>
    </w:p>
    <w:p w14:paraId="1EA7E49E" w14:textId="77777777" w:rsidR="00A64FE1" w:rsidRPr="00F41265" w:rsidRDefault="00A64FE1" w:rsidP="00F41265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F41265">
        <w:t>Образцами проверочных заданий, представленных в фонде оценочных средств</w:t>
      </w:r>
      <w:r w:rsidR="00BC68D7" w:rsidRPr="00F41265">
        <w:t xml:space="preserve"> (См. </w:t>
      </w:r>
      <w:r w:rsidR="00BC68D7" w:rsidRPr="00F41265">
        <w:rPr>
          <w:i/>
        </w:rPr>
        <w:t>Приложение</w:t>
      </w:r>
      <w:r w:rsidR="00BC68D7" w:rsidRPr="00F41265">
        <w:t>)</w:t>
      </w:r>
      <w:r w:rsidRPr="00F41265">
        <w:t>.</w:t>
      </w:r>
      <w:bookmarkStart w:id="43" w:name="_Toc468280921"/>
    </w:p>
    <w:p w14:paraId="29FA3673" w14:textId="77777777" w:rsidR="0066533E" w:rsidRPr="00F41265" w:rsidRDefault="0066533E" w:rsidP="00F41265">
      <w:pPr>
        <w:keepLines/>
        <w:widowControl w:val="0"/>
        <w:contextualSpacing/>
        <w:jc w:val="both"/>
      </w:pPr>
    </w:p>
    <w:p w14:paraId="7F07A454" w14:textId="77777777" w:rsidR="00A64FE1" w:rsidRPr="00F41265" w:rsidRDefault="00A64FE1" w:rsidP="00F41265">
      <w:pPr>
        <w:pStyle w:val="10"/>
        <w:spacing w:before="0" w:after="120"/>
        <w:rPr>
          <w:sz w:val="24"/>
        </w:rPr>
      </w:pPr>
      <w:bookmarkStart w:id="44" w:name="_Toc54893154"/>
      <w:r w:rsidRPr="00F41265">
        <w:rPr>
          <w:sz w:val="24"/>
        </w:rPr>
        <w:t>Фонд оценочных средств</w:t>
      </w:r>
      <w:bookmarkEnd w:id="38"/>
      <w:bookmarkEnd w:id="39"/>
      <w:bookmarkEnd w:id="40"/>
      <w:bookmarkEnd w:id="41"/>
      <w:bookmarkEnd w:id="42"/>
      <w:bookmarkEnd w:id="43"/>
      <w:bookmarkEnd w:id="44"/>
      <w:r w:rsidRPr="00F41265">
        <w:rPr>
          <w:sz w:val="24"/>
        </w:rPr>
        <w:t xml:space="preserve"> </w:t>
      </w:r>
    </w:p>
    <w:p w14:paraId="63382073" w14:textId="77777777" w:rsidR="00A92E8F" w:rsidRPr="00F41265" w:rsidRDefault="00A92E8F" w:rsidP="00F41265">
      <w:pPr>
        <w:pStyle w:val="2"/>
      </w:pPr>
      <w:bookmarkStart w:id="45" w:name="_Toc473664508"/>
      <w:bookmarkStart w:id="46" w:name="_Toc473718086"/>
      <w:bookmarkStart w:id="47" w:name="_Toc54893155"/>
      <w:r w:rsidRPr="00F41265">
        <w:t>Информация о фонде оценочных средств и контролируемой компетенции</w:t>
      </w:r>
      <w:bookmarkEnd w:id="45"/>
      <w:bookmarkEnd w:id="46"/>
      <w:bookmarkEnd w:id="47"/>
    </w:p>
    <w:p w14:paraId="7B41D861" w14:textId="77777777" w:rsidR="00A92E8F" w:rsidRPr="00F41265" w:rsidRDefault="00A92E8F" w:rsidP="00F41265">
      <w:pPr>
        <w:keepLines/>
        <w:jc w:val="both"/>
      </w:pPr>
      <w:r w:rsidRPr="00F41265">
        <w:t xml:space="preserve">Фонд оценочных средств разработан для осваиваемой в ходе реализации курса компетенции и представлен в </w:t>
      </w:r>
      <w:r w:rsidR="00984F57" w:rsidRPr="00F41265">
        <w:rPr>
          <w:i/>
        </w:rPr>
        <w:t xml:space="preserve">Приложении </w:t>
      </w:r>
      <w:r w:rsidRPr="00F41265">
        <w:t xml:space="preserve"> к настоящей программе.</w:t>
      </w:r>
    </w:p>
    <w:p w14:paraId="28170411" w14:textId="77777777" w:rsidR="00A92E8F" w:rsidRPr="00F41265" w:rsidRDefault="00A92E8F" w:rsidP="00F41265">
      <w:pPr>
        <w:keepLines/>
        <w:jc w:val="both"/>
      </w:pPr>
      <w:r w:rsidRPr="00F41265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1603B959" w14:textId="77777777" w:rsidR="00A92E8F" w:rsidRPr="00F41265" w:rsidRDefault="00A92E8F" w:rsidP="00F41265">
      <w:pPr>
        <w:pStyle w:val="2"/>
      </w:pPr>
      <w:bookmarkStart w:id="48" w:name="_Toc473664509"/>
      <w:bookmarkStart w:id="49" w:name="_Toc473718087"/>
      <w:bookmarkStart w:id="50" w:name="_Toc54893156"/>
      <w:r w:rsidRPr="00F41265">
        <w:t>Показатели оценивания основного этапа освоения компетенции</w:t>
      </w:r>
      <w:bookmarkEnd w:id="48"/>
      <w:bookmarkEnd w:id="49"/>
      <w:bookmarkEnd w:id="50"/>
    </w:p>
    <w:p w14:paraId="27EA5583" w14:textId="77777777" w:rsidR="005350AF" w:rsidRPr="00F41265" w:rsidRDefault="00A92E8F" w:rsidP="00F41265">
      <w:pPr>
        <w:jc w:val="both"/>
      </w:pPr>
      <w:r w:rsidRPr="00F41265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Start w:id="51" w:name="_Toc473543281"/>
      <w:bookmarkStart w:id="52" w:name="_Toc473718088"/>
      <w:bookmarkStart w:id="53" w:name="_Toc470622856"/>
      <w:bookmarkStart w:id="54" w:name="_Toc473192899"/>
    </w:p>
    <w:p w14:paraId="63DF55AF" w14:textId="77777777" w:rsidR="00065C06" w:rsidRPr="00F41265" w:rsidRDefault="00A92E8F" w:rsidP="00F41265">
      <w:pPr>
        <w:pStyle w:val="2"/>
      </w:pPr>
      <w:bookmarkStart w:id="55" w:name="_Toc54893157"/>
      <w:r w:rsidRPr="00F41265">
        <w:t>Вопросы для проведения промежуточной аттестации</w:t>
      </w:r>
      <w:bookmarkEnd w:id="51"/>
      <w:bookmarkEnd w:id="52"/>
      <w:bookmarkEnd w:id="55"/>
      <w:r w:rsidRPr="00F41265">
        <w:t xml:space="preserve"> </w:t>
      </w:r>
      <w:bookmarkEnd w:id="53"/>
      <w:bookmarkEnd w:id="54"/>
    </w:p>
    <w:p w14:paraId="09E70547" w14:textId="77777777" w:rsidR="00065C06" w:rsidRPr="00F41265" w:rsidRDefault="00673A2B" w:rsidP="00F41265">
      <w:pPr>
        <w:pStyle w:val="affff3"/>
        <w:numPr>
          <w:ilvl w:val="0"/>
          <w:numId w:val="27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История и теория христианского искусства</w:t>
      </w:r>
      <w:r w:rsidR="00065C06" w:rsidRPr="00F41265">
        <w:rPr>
          <w:sz w:val="24"/>
          <w:szCs w:val="24"/>
        </w:rPr>
        <w:t xml:space="preserve">, как научная дисциплина. Начало научной разработки церковного искусства и зарождение церковной археологии. Иконографическое и эстетическое направления. Начало научной реставрации икон и росписей. Разработка в </w:t>
      </w:r>
      <w:r w:rsidR="00065C06" w:rsidRPr="00F41265">
        <w:rPr>
          <w:sz w:val="24"/>
          <w:szCs w:val="24"/>
        </w:rPr>
        <w:lastRenderedPageBreak/>
        <w:t>начале XX в. русскими религиозными мыслителями "</w:t>
      </w:r>
      <w:proofErr w:type="spellStart"/>
      <w:r w:rsidR="00065C06" w:rsidRPr="00F41265">
        <w:rPr>
          <w:sz w:val="24"/>
          <w:szCs w:val="24"/>
        </w:rPr>
        <w:t>иконологии</w:t>
      </w:r>
      <w:proofErr w:type="spellEnd"/>
      <w:r w:rsidR="00065C06" w:rsidRPr="00F41265">
        <w:rPr>
          <w:sz w:val="24"/>
          <w:szCs w:val="24"/>
        </w:rPr>
        <w:t>" как богословия иконы. Парижский и советский периоды изучения древнерусского церковного искусства.</w:t>
      </w:r>
    </w:p>
    <w:p w14:paraId="7EC21B14" w14:textId="77777777"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Происхождение и смысл литургического искусства. Протестантский, католический и православный взгляд на этот вопрос. Библейское обоснование </w:t>
      </w:r>
      <w:proofErr w:type="spellStart"/>
      <w:r w:rsidRPr="00F41265">
        <w:rPr>
          <w:sz w:val="24"/>
          <w:szCs w:val="24"/>
        </w:rPr>
        <w:t>иконопочитания</w:t>
      </w:r>
      <w:proofErr w:type="spellEnd"/>
      <w:r w:rsidRPr="00F41265">
        <w:rPr>
          <w:sz w:val="24"/>
          <w:szCs w:val="24"/>
        </w:rPr>
        <w:t>.</w:t>
      </w:r>
    </w:p>
    <w:p w14:paraId="7795C77F" w14:textId="77777777"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Раннехристианское искусство. Росписи катакомб, их символическое значение. Первые исследователи катакомб. Рельефные изображения на саркофагах. Языческие мотивы в росписях катакомб. Символика креста.</w:t>
      </w:r>
    </w:p>
    <w:p w14:paraId="48134F71" w14:textId="77777777"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Взгляды на искусство «великих </w:t>
      </w:r>
      <w:proofErr w:type="spellStart"/>
      <w:r w:rsidRPr="00F41265">
        <w:rPr>
          <w:sz w:val="24"/>
          <w:szCs w:val="24"/>
        </w:rPr>
        <w:t>каппадокийцев</w:t>
      </w:r>
      <w:proofErr w:type="spellEnd"/>
      <w:r w:rsidRPr="00F41265">
        <w:rPr>
          <w:sz w:val="24"/>
          <w:szCs w:val="24"/>
        </w:rPr>
        <w:t xml:space="preserve">» - Василия Великого и Григория </w:t>
      </w:r>
      <w:proofErr w:type="spellStart"/>
      <w:r w:rsidRPr="00F41265">
        <w:rPr>
          <w:sz w:val="24"/>
          <w:szCs w:val="24"/>
        </w:rPr>
        <w:t>Нисского</w:t>
      </w:r>
      <w:proofErr w:type="spellEnd"/>
      <w:r w:rsidRPr="00F41265">
        <w:rPr>
          <w:sz w:val="24"/>
          <w:szCs w:val="24"/>
        </w:rPr>
        <w:t>.</w:t>
      </w:r>
    </w:p>
    <w:p w14:paraId="27DB8914" w14:textId="77777777"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Становление канона в церковном искусстве. </w:t>
      </w:r>
      <w:proofErr w:type="spellStart"/>
      <w:r w:rsidRPr="00F41265">
        <w:rPr>
          <w:sz w:val="24"/>
          <w:szCs w:val="24"/>
        </w:rPr>
        <w:t>Послекатакомбный</w:t>
      </w:r>
      <w:proofErr w:type="spellEnd"/>
      <w:r w:rsidRPr="00F41265">
        <w:rPr>
          <w:sz w:val="24"/>
          <w:szCs w:val="24"/>
        </w:rPr>
        <w:t xml:space="preserve"> период: параллельные процессы становления церковного искусства, догматики, канонов и богослужения.</w:t>
      </w:r>
    </w:p>
    <w:p w14:paraId="2C2694BD" w14:textId="77777777"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Правила Трулльского Собора об изображениях.</w:t>
      </w:r>
    </w:p>
    <w:p w14:paraId="5F24F3A5" w14:textId="77777777"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Иконоборчество.</w:t>
      </w:r>
    </w:p>
    <w:p w14:paraId="27A3EABE" w14:textId="77777777"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Седьмой Вселенский Собор. Его история и постановления. Торжество Православия.</w:t>
      </w:r>
    </w:p>
    <w:p w14:paraId="567140C8" w14:textId="77777777"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Св. Иоанн Дамаскин об </w:t>
      </w:r>
      <w:proofErr w:type="spellStart"/>
      <w:r w:rsidRPr="00F41265">
        <w:rPr>
          <w:sz w:val="24"/>
          <w:szCs w:val="24"/>
        </w:rPr>
        <w:t>иконопочитании</w:t>
      </w:r>
      <w:proofErr w:type="spellEnd"/>
      <w:r w:rsidRPr="00F41265">
        <w:rPr>
          <w:sz w:val="24"/>
          <w:szCs w:val="24"/>
        </w:rPr>
        <w:t>.</w:t>
      </w:r>
    </w:p>
    <w:p w14:paraId="51CF169E" w14:textId="77777777"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Понятие исихазма и его значение для церковного творчества.</w:t>
      </w:r>
    </w:p>
    <w:p w14:paraId="10A37CB3" w14:textId="77777777"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Великие памятники византийского искусства. </w:t>
      </w:r>
      <w:proofErr w:type="spellStart"/>
      <w:r w:rsidRPr="00F41265">
        <w:rPr>
          <w:sz w:val="24"/>
          <w:szCs w:val="24"/>
        </w:rPr>
        <w:t>Синай</w:t>
      </w:r>
      <w:proofErr w:type="spellEnd"/>
      <w:r w:rsidRPr="00F41265">
        <w:rPr>
          <w:sz w:val="24"/>
          <w:szCs w:val="24"/>
        </w:rPr>
        <w:t>, Равенна, Константинополь и др.</w:t>
      </w:r>
    </w:p>
    <w:p w14:paraId="6AF39593" w14:textId="77777777"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proofErr w:type="spellStart"/>
      <w:r w:rsidRPr="00F41265">
        <w:rPr>
          <w:sz w:val="24"/>
          <w:szCs w:val="24"/>
        </w:rPr>
        <w:t>Домонгольское</w:t>
      </w:r>
      <w:proofErr w:type="spellEnd"/>
      <w:r w:rsidRPr="00F41265">
        <w:rPr>
          <w:sz w:val="24"/>
          <w:szCs w:val="24"/>
        </w:rPr>
        <w:t xml:space="preserve"> искусство в Древней Руси.</w:t>
      </w:r>
    </w:p>
    <w:p w14:paraId="1DBE0B3C" w14:textId="77777777"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Великие древнерусские иконописцы: св. </w:t>
      </w:r>
      <w:proofErr w:type="spellStart"/>
      <w:r w:rsidRPr="00F41265">
        <w:rPr>
          <w:sz w:val="24"/>
          <w:szCs w:val="24"/>
        </w:rPr>
        <w:t>Алипий</w:t>
      </w:r>
      <w:proofErr w:type="spellEnd"/>
      <w:r w:rsidRPr="00F41265">
        <w:rPr>
          <w:sz w:val="24"/>
          <w:szCs w:val="24"/>
        </w:rPr>
        <w:t xml:space="preserve"> Печерский, Феофан Грек. </w:t>
      </w:r>
    </w:p>
    <w:p w14:paraId="1EC1C6C1" w14:textId="77777777"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Великие древнерусские иконописцы: преп. Андрей Рублев, Дионисий. Икона Св. Троицы преп. Андрея Рублева. </w:t>
      </w:r>
    </w:p>
    <w:p w14:paraId="0AF2984F" w14:textId="77777777"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Иконостас. Его происхождение и развитие. Типология икон в связи с их участием в богослужении. Системы росписей православного храма.</w:t>
      </w:r>
    </w:p>
    <w:p w14:paraId="17C9B909" w14:textId="77777777"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Вопросы церковного искусства на Стоглавом Соборе 1551 г. Дело дьяка </w:t>
      </w:r>
      <w:proofErr w:type="spellStart"/>
      <w:r w:rsidRPr="00F41265">
        <w:rPr>
          <w:sz w:val="24"/>
          <w:szCs w:val="24"/>
        </w:rPr>
        <w:t>Висковатого</w:t>
      </w:r>
      <w:proofErr w:type="spellEnd"/>
      <w:r w:rsidRPr="00F41265">
        <w:rPr>
          <w:sz w:val="24"/>
          <w:szCs w:val="24"/>
        </w:rPr>
        <w:t>. Проблема иконографии Бога-Отца.</w:t>
      </w:r>
    </w:p>
    <w:p w14:paraId="30CC59CC" w14:textId="77777777"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Упадок церковной культуры в 17 в. «</w:t>
      </w:r>
      <w:proofErr w:type="spellStart"/>
      <w:r w:rsidRPr="00F41265">
        <w:rPr>
          <w:sz w:val="24"/>
          <w:szCs w:val="24"/>
        </w:rPr>
        <w:t>Живоподобие</w:t>
      </w:r>
      <w:proofErr w:type="spellEnd"/>
      <w:r w:rsidRPr="00F41265">
        <w:rPr>
          <w:sz w:val="24"/>
          <w:szCs w:val="24"/>
        </w:rPr>
        <w:t>».</w:t>
      </w:r>
    </w:p>
    <w:p w14:paraId="2A9DC48C" w14:textId="77777777"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Церковное искусство в Синодальный период. </w:t>
      </w:r>
    </w:p>
    <w:p w14:paraId="0189F5BF" w14:textId="77777777"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Проблема пространства и времени в церковной живописи. Цветовая символика в церковном искусстве. </w:t>
      </w:r>
    </w:p>
    <w:p w14:paraId="24A54D6C" w14:textId="77777777"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Чин освящения икон в требнике. Чудотворность иконы. Икона и картина.</w:t>
      </w:r>
    </w:p>
    <w:p w14:paraId="7497E214" w14:textId="77777777" w:rsidR="00065C06" w:rsidRPr="00F41265" w:rsidRDefault="00065C06" w:rsidP="00F41265">
      <w:pPr>
        <w:pStyle w:val="2a"/>
        <w:spacing w:after="120" w:line="276" w:lineRule="auto"/>
        <w:rPr>
          <w:sz w:val="24"/>
          <w:szCs w:val="24"/>
        </w:rPr>
      </w:pPr>
    </w:p>
    <w:p w14:paraId="01C9074D" w14:textId="77777777" w:rsidR="00A92E8F" w:rsidRPr="00F41265" w:rsidRDefault="00A92E8F" w:rsidP="00F41265">
      <w:pPr>
        <w:pStyle w:val="2"/>
      </w:pPr>
      <w:bookmarkStart w:id="56" w:name="_Toc473664511"/>
      <w:bookmarkStart w:id="57" w:name="_Toc473718089"/>
      <w:bookmarkStart w:id="58" w:name="_Toc54893158"/>
      <w:r w:rsidRPr="00F41265">
        <w:t>Критерии оценивания основного этапа освоения компетенции</w:t>
      </w:r>
      <w:bookmarkEnd w:id="56"/>
      <w:bookmarkEnd w:id="57"/>
      <w:bookmarkEnd w:id="58"/>
    </w:p>
    <w:p w14:paraId="1829D1BE" w14:textId="77777777" w:rsidR="00A92E8F" w:rsidRPr="00F41265" w:rsidRDefault="00A92E8F" w:rsidP="00F41265">
      <w:pPr>
        <w:jc w:val="both"/>
      </w:pPr>
      <w:r w:rsidRPr="00F41265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1760256B" w14:textId="77777777" w:rsidR="00A92E8F" w:rsidRPr="00F41265" w:rsidRDefault="00A92E8F" w:rsidP="00F41265">
      <w:pPr>
        <w:pStyle w:val="2"/>
      </w:pPr>
      <w:bookmarkStart w:id="59" w:name="_Toc473664512"/>
      <w:bookmarkStart w:id="60" w:name="_Toc473718090"/>
      <w:bookmarkStart w:id="61" w:name="_Toc54893159"/>
      <w:r w:rsidRPr="00F41265">
        <w:lastRenderedPageBreak/>
        <w:t>Критерии оценивания устных опросов</w:t>
      </w:r>
      <w:bookmarkEnd w:id="59"/>
      <w:bookmarkEnd w:id="60"/>
      <w:bookmarkEnd w:id="61"/>
    </w:p>
    <w:p w14:paraId="5E88379C" w14:textId="77777777" w:rsidR="00A92E8F" w:rsidRPr="00F41265" w:rsidRDefault="00A92E8F" w:rsidP="00F41265">
      <w:pPr>
        <w:jc w:val="both"/>
        <w:rPr>
          <w:bCs/>
          <w:i/>
        </w:rPr>
      </w:pPr>
      <w:bookmarkStart w:id="62" w:name="_Toc473664513"/>
      <w:bookmarkStart w:id="63" w:name="_Toc473718091"/>
      <w:r w:rsidRPr="00F41265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2ACA4F4A" w14:textId="77777777"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2E5087C6" w14:textId="77777777"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6275921E" w14:textId="77777777"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537364E9" w14:textId="77777777"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0CF31A96" w14:textId="77777777" w:rsidR="00A92E8F" w:rsidRPr="00F41265" w:rsidRDefault="00A92E8F" w:rsidP="00F41265">
      <w:pPr>
        <w:pStyle w:val="2"/>
      </w:pPr>
      <w:bookmarkStart w:id="64" w:name="_Toc54893160"/>
      <w:r w:rsidRPr="00F41265">
        <w:t>Описание шкал оценивания основного этапа освоения компетенции</w:t>
      </w:r>
      <w:bookmarkEnd w:id="62"/>
      <w:bookmarkEnd w:id="63"/>
      <w:bookmarkEnd w:id="64"/>
    </w:p>
    <w:p w14:paraId="654F9B18" w14:textId="77777777"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>Итоговая оценка по дисциплине, обеспечивающей освоение начального и основного эт</w:t>
      </w:r>
      <w:r w:rsidR="00EA6261">
        <w:rPr>
          <w:bCs/>
        </w:rPr>
        <w:t>апа контролируемой компетенции,</w:t>
      </w:r>
      <w:r w:rsidRPr="00F41265">
        <w:rPr>
          <w:bCs/>
        </w:rPr>
        <w:t xml:space="preserve">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F41265">
        <w:rPr>
          <w:bCs/>
        </w:rPr>
        <w:t>балльно</w:t>
      </w:r>
      <w:proofErr w:type="spellEnd"/>
      <w:r w:rsidRPr="00F41265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39FDE72C" w14:textId="77777777"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F41265">
        <w:t xml:space="preserve">по </w:t>
      </w:r>
      <w:proofErr w:type="spellStart"/>
      <w:r w:rsidRPr="00F41265">
        <w:t>балльно</w:t>
      </w:r>
      <w:proofErr w:type="spellEnd"/>
      <w:r w:rsidRPr="00F41265">
        <w:t>-рейтинговой системе.</w:t>
      </w:r>
    </w:p>
    <w:p w14:paraId="5C9A5BB3" w14:textId="77777777"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F41265">
        <w:t xml:space="preserve">по </w:t>
      </w:r>
      <w:proofErr w:type="spellStart"/>
      <w:r w:rsidRPr="00F41265">
        <w:t>балльно</w:t>
      </w:r>
      <w:proofErr w:type="spellEnd"/>
      <w:r w:rsidRPr="00F41265">
        <w:t>-рейтинговой системе.</w:t>
      </w:r>
      <w:r w:rsidRPr="00F41265">
        <w:rPr>
          <w:bCs/>
        </w:rPr>
        <w:t xml:space="preserve"> </w:t>
      </w:r>
    </w:p>
    <w:p w14:paraId="28BCBE44" w14:textId="77777777"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F41265">
        <w:t xml:space="preserve">по </w:t>
      </w:r>
      <w:proofErr w:type="spellStart"/>
      <w:r w:rsidRPr="00F41265">
        <w:t>балльно</w:t>
      </w:r>
      <w:proofErr w:type="spellEnd"/>
      <w:r w:rsidRPr="00F41265">
        <w:t>-рейтинговой системе.</w:t>
      </w:r>
      <w:r w:rsidRPr="00F41265">
        <w:rPr>
          <w:bCs/>
        </w:rPr>
        <w:t xml:space="preserve"> </w:t>
      </w:r>
    </w:p>
    <w:p w14:paraId="6BDC012E" w14:textId="77777777"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F41265">
        <w:rPr>
          <w:bCs/>
        </w:rPr>
        <w:t>балльно</w:t>
      </w:r>
      <w:proofErr w:type="spellEnd"/>
      <w:r w:rsidRPr="00F41265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3"/>
        <w:gridCol w:w="2250"/>
        <w:gridCol w:w="2204"/>
        <w:gridCol w:w="3088"/>
      </w:tblGrid>
      <w:tr w:rsidR="00215AB1" w:rsidRPr="00F41265" w14:paraId="55667FF6" w14:textId="77777777" w:rsidTr="000C23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630AD" w14:textId="77777777" w:rsidR="00215AB1" w:rsidRPr="00F41265" w:rsidRDefault="00215AB1" w:rsidP="00F41265">
            <w:pPr>
              <w:jc w:val="both"/>
              <w:rPr>
                <w:b/>
              </w:rPr>
            </w:pPr>
            <w:r w:rsidRPr="00F41265">
              <w:rPr>
                <w:b/>
              </w:rPr>
              <w:t>Текущий контроль 40%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65D80" w14:textId="77777777" w:rsidR="00215AB1" w:rsidRPr="00F41265" w:rsidRDefault="00215AB1" w:rsidP="00F41265">
            <w:pPr>
              <w:jc w:val="both"/>
              <w:rPr>
                <w:b/>
              </w:rPr>
            </w:pPr>
            <w:r w:rsidRPr="00F41265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DCCB1" w14:textId="77777777" w:rsidR="00215AB1" w:rsidRPr="00F41265" w:rsidRDefault="00215AB1" w:rsidP="00F41265">
            <w:pPr>
              <w:jc w:val="both"/>
              <w:rPr>
                <w:b/>
              </w:rPr>
            </w:pPr>
            <w:r w:rsidRPr="00F41265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2904C" w14:textId="77777777" w:rsidR="00215AB1" w:rsidRPr="00F41265" w:rsidRDefault="00215AB1" w:rsidP="00F41265">
            <w:pPr>
              <w:jc w:val="both"/>
              <w:rPr>
                <w:b/>
              </w:rPr>
            </w:pPr>
            <w:r w:rsidRPr="00F41265">
              <w:rPr>
                <w:b/>
              </w:rPr>
              <w:t>Итоговая оценка за дисциплину</w:t>
            </w:r>
          </w:p>
        </w:tc>
      </w:tr>
      <w:tr w:rsidR="00215AB1" w:rsidRPr="00F41265" w14:paraId="2C705150" w14:textId="77777777" w:rsidTr="000C23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7DDBA" w14:textId="77777777" w:rsidR="00215AB1" w:rsidRPr="00F41265" w:rsidRDefault="00215AB1" w:rsidP="00F41265">
            <w:pPr>
              <w:jc w:val="both"/>
            </w:pPr>
            <w:r w:rsidRPr="00F41265">
              <w:t>34-40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20ED9" w14:textId="77777777" w:rsidR="00215AB1" w:rsidRPr="00F41265" w:rsidRDefault="00215AB1" w:rsidP="00F41265">
            <w:pPr>
              <w:jc w:val="both"/>
            </w:pPr>
            <w:r w:rsidRPr="00F41265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07259" w14:textId="77777777" w:rsidR="00215AB1" w:rsidRPr="00F41265" w:rsidRDefault="00215AB1" w:rsidP="00F41265">
            <w:pPr>
              <w:jc w:val="both"/>
            </w:pPr>
            <w:r w:rsidRPr="00F41265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FA02B" w14:textId="77777777" w:rsidR="00215AB1" w:rsidRPr="00F41265" w:rsidRDefault="00215AB1" w:rsidP="00F41265">
            <w:pPr>
              <w:jc w:val="both"/>
            </w:pPr>
            <w:r w:rsidRPr="00F41265">
              <w:rPr>
                <w:bCs/>
              </w:rPr>
              <w:t>«5» («отлично»)</w:t>
            </w:r>
          </w:p>
        </w:tc>
      </w:tr>
      <w:tr w:rsidR="00215AB1" w:rsidRPr="00F41265" w14:paraId="5D24E2E6" w14:textId="77777777" w:rsidTr="000C23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C2CAC" w14:textId="77777777" w:rsidR="00215AB1" w:rsidRPr="00F41265" w:rsidRDefault="00215AB1" w:rsidP="00F41265">
            <w:pPr>
              <w:jc w:val="both"/>
            </w:pPr>
            <w:r w:rsidRPr="00F41265">
              <w:t>28-34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AAEAE" w14:textId="77777777" w:rsidR="00215AB1" w:rsidRPr="00F41265" w:rsidRDefault="00215AB1" w:rsidP="00F41265">
            <w:pPr>
              <w:jc w:val="both"/>
            </w:pPr>
            <w:r w:rsidRPr="00F41265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C2E24" w14:textId="77777777" w:rsidR="00215AB1" w:rsidRPr="00F41265" w:rsidRDefault="00215AB1" w:rsidP="00F41265">
            <w:pPr>
              <w:jc w:val="both"/>
            </w:pPr>
            <w:r w:rsidRPr="00F41265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2E841" w14:textId="77777777" w:rsidR="00215AB1" w:rsidRPr="00F41265" w:rsidRDefault="00215AB1" w:rsidP="00F41265">
            <w:pPr>
              <w:jc w:val="both"/>
            </w:pPr>
            <w:r w:rsidRPr="00F41265">
              <w:rPr>
                <w:bCs/>
              </w:rPr>
              <w:t>«4» («хорошо»)</w:t>
            </w:r>
          </w:p>
        </w:tc>
      </w:tr>
      <w:tr w:rsidR="00215AB1" w:rsidRPr="00F41265" w14:paraId="721952DA" w14:textId="77777777" w:rsidTr="000C23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170DC" w14:textId="77777777" w:rsidR="00215AB1" w:rsidRPr="00F41265" w:rsidRDefault="00215AB1" w:rsidP="00F41265">
            <w:pPr>
              <w:jc w:val="both"/>
            </w:pPr>
            <w:r w:rsidRPr="00F41265">
              <w:t>22-28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3A9EB" w14:textId="77777777" w:rsidR="00215AB1" w:rsidRPr="00F41265" w:rsidRDefault="00215AB1" w:rsidP="00F41265">
            <w:pPr>
              <w:jc w:val="both"/>
            </w:pPr>
            <w:r w:rsidRPr="00F41265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AA245" w14:textId="77777777" w:rsidR="00215AB1" w:rsidRPr="00F41265" w:rsidRDefault="00215AB1" w:rsidP="00F41265">
            <w:pPr>
              <w:jc w:val="both"/>
            </w:pPr>
            <w:r w:rsidRPr="00F41265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FFB52" w14:textId="77777777" w:rsidR="00215AB1" w:rsidRPr="00F41265" w:rsidRDefault="00215AB1" w:rsidP="00F41265">
            <w:pPr>
              <w:jc w:val="both"/>
            </w:pPr>
            <w:r w:rsidRPr="00F41265">
              <w:rPr>
                <w:bCs/>
              </w:rPr>
              <w:t>«3» («удовлетворительно»)</w:t>
            </w:r>
          </w:p>
        </w:tc>
      </w:tr>
      <w:tr w:rsidR="00215AB1" w:rsidRPr="00F41265" w14:paraId="7E68C8F9" w14:textId="77777777" w:rsidTr="000C23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C5BC5" w14:textId="77777777" w:rsidR="00215AB1" w:rsidRPr="00F41265" w:rsidRDefault="00215AB1" w:rsidP="00F41265">
            <w:pPr>
              <w:jc w:val="both"/>
            </w:pPr>
            <w:r w:rsidRPr="00F41265">
              <w:t>0-22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98808" w14:textId="77777777" w:rsidR="00215AB1" w:rsidRPr="00F41265" w:rsidRDefault="00215AB1" w:rsidP="00F41265">
            <w:pPr>
              <w:jc w:val="both"/>
            </w:pPr>
            <w:r w:rsidRPr="00F41265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4713A" w14:textId="77777777" w:rsidR="00215AB1" w:rsidRPr="00F41265" w:rsidRDefault="00215AB1" w:rsidP="00F41265">
            <w:pPr>
              <w:jc w:val="both"/>
            </w:pPr>
            <w:r w:rsidRPr="00F41265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87B23" w14:textId="77777777" w:rsidR="00215AB1" w:rsidRPr="00F41265" w:rsidRDefault="00215AB1" w:rsidP="00F41265">
            <w:pPr>
              <w:jc w:val="both"/>
            </w:pPr>
            <w:r w:rsidRPr="00F41265">
              <w:rPr>
                <w:bCs/>
              </w:rPr>
              <w:t>«2» («неудовлетворительно»)</w:t>
            </w:r>
          </w:p>
        </w:tc>
      </w:tr>
    </w:tbl>
    <w:p w14:paraId="14F301CE" w14:textId="77777777" w:rsidR="000C2380" w:rsidRPr="00F41265" w:rsidRDefault="000C2380" w:rsidP="00F41265">
      <w:pPr>
        <w:pStyle w:val="2"/>
      </w:pPr>
      <w:bookmarkStart w:id="65" w:name="_Toc473664514"/>
      <w:bookmarkStart w:id="66" w:name="_Toc473718092"/>
      <w:bookmarkStart w:id="67" w:name="_Toc54893161"/>
      <w:r w:rsidRPr="00F41265">
        <w:lastRenderedPageBreak/>
        <w:t>Средства оценивания</w:t>
      </w:r>
      <w:bookmarkEnd w:id="65"/>
      <w:bookmarkEnd w:id="66"/>
      <w:bookmarkEnd w:id="67"/>
      <w:r w:rsidRPr="00F41265">
        <w:t xml:space="preserve">  </w:t>
      </w:r>
    </w:p>
    <w:p w14:paraId="4998ED5D" w14:textId="77777777" w:rsidR="000C2380" w:rsidRPr="00F41265" w:rsidRDefault="000C2380" w:rsidP="00F41265">
      <w:pPr>
        <w:jc w:val="both"/>
        <w:rPr>
          <w:bCs/>
        </w:rPr>
      </w:pPr>
      <w:r w:rsidRPr="00F41265">
        <w:rPr>
          <w:bCs/>
          <w:i/>
        </w:rPr>
        <w:t>В случае дифференцированного контроля (в форме экзамена)</w:t>
      </w:r>
      <w:r w:rsidRPr="00F41265">
        <w:rPr>
          <w:bCs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14:paraId="0AD6E51A" w14:textId="77777777" w:rsidR="000C2380" w:rsidRPr="00F41265" w:rsidRDefault="000C2380" w:rsidP="00F41265">
      <w:pPr>
        <w:jc w:val="both"/>
        <w:rPr>
          <w:bCs/>
        </w:rPr>
      </w:pPr>
      <w:r w:rsidRPr="00F41265">
        <w:rPr>
          <w:bCs/>
        </w:rPr>
        <w:t>По результатам экзамена обучающийся может набрать до 60 % от общего состава оценки.</w:t>
      </w:r>
    </w:p>
    <w:p w14:paraId="711FC187" w14:textId="77777777" w:rsidR="000C2380" w:rsidRPr="00F41265" w:rsidRDefault="000C2380" w:rsidP="00F41265">
      <w:pPr>
        <w:jc w:val="both"/>
        <w:rPr>
          <w:bCs/>
        </w:rPr>
      </w:pPr>
      <w:r w:rsidRPr="00F41265">
        <w:rPr>
          <w:bCs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F41265">
        <w:rPr>
          <w:bCs/>
        </w:rPr>
        <w:t>балльно</w:t>
      </w:r>
      <w:proofErr w:type="spellEnd"/>
      <w:r w:rsidRPr="00F41265">
        <w:rPr>
          <w:bCs/>
        </w:rPr>
        <w:t xml:space="preserve">-рейтинговой системе оценивания эта </w:t>
      </w:r>
      <w:r w:rsidR="00EA6261">
        <w:rPr>
          <w:bCs/>
        </w:rPr>
        <w:t xml:space="preserve">позиция оценивается баллами от </w:t>
      </w:r>
      <w:r w:rsidRPr="00F41265">
        <w:rPr>
          <w:bCs/>
        </w:rPr>
        <w:t>52 до 60.</w:t>
      </w:r>
    </w:p>
    <w:p w14:paraId="6A5042E3" w14:textId="77777777" w:rsidR="000C2380" w:rsidRPr="00F41265" w:rsidRDefault="000C2380" w:rsidP="00F41265">
      <w:pPr>
        <w:jc w:val="both"/>
        <w:rPr>
          <w:bCs/>
        </w:rPr>
      </w:pPr>
      <w:r w:rsidRPr="00F41265">
        <w:rPr>
          <w:bCs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F41265">
        <w:rPr>
          <w:bCs/>
        </w:rPr>
        <w:t>балльно</w:t>
      </w:r>
      <w:proofErr w:type="spellEnd"/>
      <w:r w:rsidRPr="00F41265">
        <w:rPr>
          <w:bCs/>
        </w:rPr>
        <w:t>-рейтинговой системе оценивания эта</w:t>
      </w:r>
      <w:r w:rsidR="00EA6261">
        <w:rPr>
          <w:bCs/>
        </w:rPr>
        <w:t xml:space="preserve"> позиция оценивается баллами от</w:t>
      </w:r>
      <w:r w:rsidRPr="00F41265">
        <w:rPr>
          <w:bCs/>
        </w:rPr>
        <w:t xml:space="preserve"> 43 до 51.</w:t>
      </w:r>
    </w:p>
    <w:p w14:paraId="2422FF91" w14:textId="77777777" w:rsidR="000C2380" w:rsidRPr="00F41265" w:rsidRDefault="000C2380" w:rsidP="00F41265">
      <w:pPr>
        <w:jc w:val="both"/>
        <w:rPr>
          <w:bCs/>
        </w:rPr>
      </w:pPr>
      <w:r w:rsidRPr="00F41265">
        <w:rPr>
          <w:bCs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F41265">
        <w:rPr>
          <w:bCs/>
        </w:rPr>
        <w:t>балльно</w:t>
      </w:r>
      <w:proofErr w:type="spellEnd"/>
      <w:r w:rsidRPr="00F41265">
        <w:rPr>
          <w:bCs/>
        </w:rPr>
        <w:t>-рейтинговой системе оценивания эта</w:t>
      </w:r>
      <w:r w:rsidR="00EA6261">
        <w:rPr>
          <w:bCs/>
        </w:rPr>
        <w:t xml:space="preserve"> позиция оценивается баллами от</w:t>
      </w:r>
      <w:r w:rsidRPr="00F41265">
        <w:rPr>
          <w:bCs/>
        </w:rPr>
        <w:t xml:space="preserve"> 34 до 42.</w:t>
      </w:r>
    </w:p>
    <w:p w14:paraId="6DB3363D" w14:textId="77777777" w:rsidR="000C2380" w:rsidRPr="00F41265" w:rsidRDefault="000C2380" w:rsidP="00F41265">
      <w:pPr>
        <w:jc w:val="both"/>
        <w:rPr>
          <w:bCs/>
        </w:rPr>
      </w:pPr>
      <w:r w:rsidRPr="00F41265">
        <w:rPr>
          <w:bCs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F41265">
        <w:rPr>
          <w:bCs/>
        </w:rPr>
        <w:t>балльно</w:t>
      </w:r>
      <w:proofErr w:type="spellEnd"/>
      <w:r w:rsidRPr="00F41265">
        <w:rPr>
          <w:bCs/>
        </w:rPr>
        <w:t>-рейтинговой системе оценивания эта позиция оценивается баллами от 0 до 33.</w:t>
      </w:r>
    </w:p>
    <w:p w14:paraId="0F34B6D4" w14:textId="77777777" w:rsidR="00215AB1" w:rsidRPr="00F41265" w:rsidRDefault="00215AB1" w:rsidP="00F41265">
      <w:pPr>
        <w:jc w:val="both"/>
        <w:rPr>
          <w:bCs/>
        </w:rPr>
      </w:pPr>
    </w:p>
    <w:p w14:paraId="74568F72" w14:textId="77777777" w:rsidR="00A64FE1" w:rsidRPr="00F41265" w:rsidRDefault="00A64FE1" w:rsidP="00F41265">
      <w:pPr>
        <w:pStyle w:val="10"/>
        <w:spacing w:before="0" w:after="120"/>
        <w:rPr>
          <w:sz w:val="24"/>
        </w:rPr>
      </w:pPr>
      <w:bookmarkStart w:id="68" w:name="_Toc54893162"/>
      <w:r w:rsidRPr="00F41265">
        <w:rPr>
          <w:sz w:val="24"/>
        </w:rPr>
        <w:t>Литература</w:t>
      </w:r>
      <w:bookmarkEnd w:id="68"/>
    </w:p>
    <w:p w14:paraId="37C9FD9A" w14:textId="77777777" w:rsidR="00A64FE1" w:rsidRPr="00F41265" w:rsidRDefault="00A64FE1" w:rsidP="00F178AB">
      <w:pPr>
        <w:pStyle w:val="2"/>
        <w:jc w:val="both"/>
      </w:pPr>
      <w:bookmarkStart w:id="69" w:name="_Toc54893163"/>
      <w:r w:rsidRPr="00F41265">
        <w:t>а) Основная литература.</w:t>
      </w:r>
      <w:bookmarkEnd w:id="69"/>
    </w:p>
    <w:p w14:paraId="5B12DA14" w14:textId="77777777" w:rsidR="00E30931" w:rsidRDefault="00BA763C" w:rsidP="00F178AB">
      <w:pPr>
        <w:pStyle w:val="affff3"/>
        <w:tabs>
          <w:tab w:val="left" w:pos="360"/>
        </w:tabs>
        <w:spacing w:after="120" w:line="276" w:lineRule="auto"/>
        <w:jc w:val="both"/>
        <w:rPr>
          <w:sz w:val="24"/>
          <w:szCs w:val="24"/>
        </w:rPr>
      </w:pPr>
      <w:r w:rsidRPr="00BA763C">
        <w:rPr>
          <w:sz w:val="24"/>
          <w:szCs w:val="24"/>
        </w:rPr>
        <w:t>Успенский, Ле</w:t>
      </w:r>
      <w:r>
        <w:rPr>
          <w:sz w:val="24"/>
          <w:szCs w:val="24"/>
        </w:rPr>
        <w:t xml:space="preserve">онид Александрович (1902-1987). </w:t>
      </w:r>
      <w:r w:rsidRPr="00BA763C">
        <w:rPr>
          <w:sz w:val="24"/>
          <w:szCs w:val="24"/>
        </w:rPr>
        <w:t xml:space="preserve">Богословие иконы Православной Церкви </w:t>
      </w:r>
      <w:r>
        <w:rPr>
          <w:sz w:val="24"/>
          <w:szCs w:val="24"/>
        </w:rPr>
        <w:t>[Текст] / Л. А. Успенский. - М.</w:t>
      </w:r>
      <w:r w:rsidRPr="00BA763C">
        <w:rPr>
          <w:sz w:val="24"/>
          <w:szCs w:val="24"/>
        </w:rPr>
        <w:t>: Изд-во братства во имя св. кн. Александра Невского, 1997. - XVI, 656 с.</w:t>
      </w:r>
    </w:p>
    <w:p w14:paraId="7D4528FF" w14:textId="77777777" w:rsidR="00E30931" w:rsidRPr="00F41265" w:rsidRDefault="00E30931" w:rsidP="00F178AB">
      <w:pPr>
        <w:pStyle w:val="affff3"/>
        <w:tabs>
          <w:tab w:val="left" w:pos="360"/>
        </w:tabs>
        <w:spacing w:after="12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Ходаков, Максим Анатольевич. </w:t>
      </w:r>
      <w:r w:rsidRPr="00E30931">
        <w:rPr>
          <w:sz w:val="24"/>
          <w:szCs w:val="24"/>
        </w:rPr>
        <w:t xml:space="preserve">Хрестоматия по </w:t>
      </w:r>
      <w:proofErr w:type="spellStart"/>
      <w:r w:rsidRPr="00E30931">
        <w:rPr>
          <w:sz w:val="24"/>
          <w:szCs w:val="24"/>
        </w:rPr>
        <w:t>иконо</w:t>
      </w:r>
      <w:r>
        <w:rPr>
          <w:sz w:val="24"/>
          <w:szCs w:val="24"/>
        </w:rPr>
        <w:t>ведению</w:t>
      </w:r>
      <w:proofErr w:type="spellEnd"/>
      <w:r>
        <w:rPr>
          <w:sz w:val="24"/>
          <w:szCs w:val="24"/>
        </w:rPr>
        <w:t xml:space="preserve"> [Текст] / М. А. Ходаков</w:t>
      </w:r>
      <w:r w:rsidRPr="00E30931">
        <w:rPr>
          <w:sz w:val="24"/>
          <w:szCs w:val="24"/>
        </w:rPr>
        <w:t>; Православный Свято-Тихоновский Гуманитарный Университет, Факультет дополнительного обр</w:t>
      </w:r>
      <w:r>
        <w:rPr>
          <w:sz w:val="24"/>
          <w:szCs w:val="24"/>
        </w:rPr>
        <w:t>азования. - М.</w:t>
      </w:r>
      <w:r w:rsidRPr="00E30931">
        <w:rPr>
          <w:sz w:val="24"/>
          <w:szCs w:val="24"/>
        </w:rPr>
        <w:t>: ПСТГУ, 2011. - 171 с.</w:t>
      </w:r>
    </w:p>
    <w:p w14:paraId="6142C8E1" w14:textId="77777777" w:rsidR="00E30931" w:rsidRDefault="00E30931" w:rsidP="00F178AB">
      <w:pPr>
        <w:pStyle w:val="2"/>
        <w:jc w:val="both"/>
      </w:pPr>
      <w:bookmarkStart w:id="70" w:name="_Toc54893164"/>
    </w:p>
    <w:p w14:paraId="5A213E85" w14:textId="77777777" w:rsidR="00065C06" w:rsidRPr="00F41265" w:rsidRDefault="00A64FE1" w:rsidP="00F178AB">
      <w:pPr>
        <w:pStyle w:val="2"/>
        <w:jc w:val="both"/>
      </w:pPr>
      <w:r w:rsidRPr="00F41265">
        <w:t>б) Дополнительна</w:t>
      </w:r>
      <w:r w:rsidR="00E30931">
        <w:t>я</w:t>
      </w:r>
      <w:r w:rsidRPr="00F41265">
        <w:t xml:space="preserve"> литература:</w:t>
      </w:r>
      <w:bookmarkEnd w:id="70"/>
      <w:r w:rsidR="00065C06" w:rsidRPr="00F41265">
        <w:t xml:space="preserve"> </w:t>
      </w:r>
    </w:p>
    <w:p w14:paraId="48686BE7" w14:textId="77777777" w:rsidR="00065C06" w:rsidRPr="00F41265" w:rsidRDefault="00244261" w:rsidP="00F178AB">
      <w:pPr>
        <w:pStyle w:val="affff3"/>
        <w:tabs>
          <w:tab w:val="left" w:pos="360"/>
        </w:tabs>
        <w:spacing w:after="120" w:line="276" w:lineRule="auto"/>
        <w:jc w:val="both"/>
        <w:rPr>
          <w:sz w:val="24"/>
          <w:szCs w:val="24"/>
        </w:rPr>
      </w:pPr>
      <w:r w:rsidRPr="00244261">
        <w:rPr>
          <w:sz w:val="24"/>
          <w:szCs w:val="24"/>
        </w:rPr>
        <w:t>Успенский, Ле</w:t>
      </w:r>
      <w:r>
        <w:rPr>
          <w:sz w:val="24"/>
          <w:szCs w:val="24"/>
        </w:rPr>
        <w:t xml:space="preserve">онид Александрович (1902-1987). </w:t>
      </w:r>
      <w:r w:rsidRPr="00244261">
        <w:rPr>
          <w:sz w:val="24"/>
          <w:szCs w:val="24"/>
        </w:rPr>
        <w:t xml:space="preserve">Богословие иконы Православной Церкви </w:t>
      </w:r>
      <w:r>
        <w:rPr>
          <w:sz w:val="24"/>
          <w:szCs w:val="24"/>
        </w:rPr>
        <w:t>[Текст] / Л. А. Успенский. - М.</w:t>
      </w:r>
      <w:r w:rsidRPr="00244261">
        <w:rPr>
          <w:sz w:val="24"/>
          <w:szCs w:val="24"/>
        </w:rPr>
        <w:t>: Изд-во Западно-</w:t>
      </w:r>
      <w:proofErr w:type="spellStart"/>
      <w:r w:rsidRPr="00244261">
        <w:rPr>
          <w:sz w:val="24"/>
          <w:szCs w:val="24"/>
        </w:rPr>
        <w:t>Европейск</w:t>
      </w:r>
      <w:proofErr w:type="spellEnd"/>
      <w:r w:rsidRPr="00244261">
        <w:rPr>
          <w:sz w:val="24"/>
          <w:szCs w:val="24"/>
        </w:rPr>
        <w:t>. экзархата, 1989. - 474 с.</w:t>
      </w:r>
      <w:r w:rsidR="00065C06" w:rsidRPr="00F41265">
        <w:rPr>
          <w:sz w:val="24"/>
          <w:szCs w:val="24"/>
        </w:rPr>
        <w:t xml:space="preserve"> </w:t>
      </w:r>
    </w:p>
    <w:p w14:paraId="690052DC" w14:textId="77777777" w:rsidR="00065C06" w:rsidRPr="00F41265" w:rsidRDefault="00065C06" w:rsidP="00F178AB">
      <w:pPr>
        <w:pStyle w:val="affff3"/>
        <w:tabs>
          <w:tab w:val="left" w:pos="360"/>
        </w:tabs>
        <w:spacing w:after="120" w:line="276" w:lineRule="auto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Философия русского религиозного искусства XVI-XX вв. Антология. Сост. Н. К. Гаврюшин. М., Прогресс, 1993. </w:t>
      </w:r>
    </w:p>
    <w:p w14:paraId="4C77A8DF" w14:textId="77777777" w:rsidR="002F1394" w:rsidRDefault="002F1394" w:rsidP="00F41265">
      <w:pPr>
        <w:pStyle w:val="10"/>
        <w:spacing w:before="0" w:after="120"/>
        <w:rPr>
          <w:b w:val="0"/>
          <w:color w:val="000000"/>
          <w:sz w:val="24"/>
          <w:shd w:val="clear" w:color="auto" w:fill="F7F7F7"/>
        </w:rPr>
      </w:pPr>
      <w:bookmarkStart w:id="71" w:name="_Toc54893165"/>
    </w:p>
    <w:p w14:paraId="259662E2" w14:textId="77777777" w:rsidR="00A64FE1" w:rsidRPr="00F41265" w:rsidRDefault="00A64FE1" w:rsidP="00F41265">
      <w:pPr>
        <w:pStyle w:val="10"/>
        <w:spacing w:before="0" w:after="120"/>
        <w:rPr>
          <w:sz w:val="24"/>
        </w:rPr>
      </w:pPr>
      <w:r w:rsidRPr="00F41265">
        <w:rPr>
          <w:sz w:val="24"/>
        </w:rPr>
        <w:t>Интернет-ресурсы</w:t>
      </w:r>
      <w:bookmarkEnd w:id="71"/>
    </w:p>
    <w:bookmarkStart w:id="72" w:name="_Toc468272488"/>
    <w:bookmarkStart w:id="73" w:name="_Toc468274086"/>
    <w:bookmarkStart w:id="74" w:name="_Toc468278281"/>
    <w:bookmarkStart w:id="75" w:name="_Toc468280927"/>
    <w:p w14:paraId="155C32D9" w14:textId="77777777" w:rsidR="00065C06" w:rsidRPr="00F41265" w:rsidRDefault="00195462" w:rsidP="00F41265">
      <w:r w:rsidRPr="00F41265">
        <w:fldChar w:fldCharType="begin"/>
      </w:r>
      <w:r w:rsidR="00065C06" w:rsidRPr="00F41265">
        <w:instrText xml:space="preserve"> HYPERLINK "http://art.pstgu.ru/" </w:instrText>
      </w:r>
      <w:r w:rsidRPr="00F41265">
        <w:fldChar w:fldCharType="separate"/>
      </w:r>
      <w:bookmarkStart w:id="76" w:name="_Toc478289001"/>
      <w:r w:rsidR="00065C06" w:rsidRPr="00F41265">
        <w:rPr>
          <w:rStyle w:val="af4"/>
        </w:rPr>
        <w:t>http://art.pstgu.ru/</w:t>
      </w:r>
      <w:bookmarkEnd w:id="76"/>
      <w:r w:rsidRPr="00F41265">
        <w:fldChar w:fldCharType="end"/>
      </w:r>
    </w:p>
    <w:p w14:paraId="0D1771E5" w14:textId="77777777" w:rsidR="00065C06" w:rsidRPr="00F41265" w:rsidRDefault="00E51294" w:rsidP="00F41265">
      <w:hyperlink r:id="rId8" w:history="1">
        <w:r w:rsidR="00065C06" w:rsidRPr="00F41265">
          <w:rPr>
            <w:rStyle w:val="af4"/>
          </w:rPr>
          <w:t>http://predanie.ru/saltykov/ikonovedenie/</w:t>
        </w:r>
      </w:hyperlink>
      <w:r w:rsidR="00065C06" w:rsidRPr="00F41265">
        <w:t xml:space="preserve"> </w:t>
      </w:r>
    </w:p>
    <w:p w14:paraId="57792778" w14:textId="77777777" w:rsidR="00DC545B" w:rsidRPr="00F41265" w:rsidRDefault="00DC545B" w:rsidP="00F41265"/>
    <w:p w14:paraId="5DEC1928" w14:textId="77777777" w:rsidR="00A64FE1" w:rsidRPr="00F41265" w:rsidRDefault="00A64FE1" w:rsidP="00F41265">
      <w:pPr>
        <w:pStyle w:val="10"/>
        <w:spacing w:before="0" w:after="120"/>
        <w:rPr>
          <w:sz w:val="24"/>
        </w:rPr>
      </w:pPr>
      <w:bookmarkStart w:id="77" w:name="_Toc54893166"/>
      <w:r w:rsidRPr="00F41265">
        <w:rPr>
          <w:sz w:val="24"/>
        </w:rPr>
        <w:t>Методические указания для освоения дисциплины</w:t>
      </w:r>
      <w:bookmarkEnd w:id="72"/>
      <w:bookmarkEnd w:id="73"/>
      <w:bookmarkEnd w:id="74"/>
      <w:bookmarkEnd w:id="75"/>
      <w:bookmarkEnd w:id="77"/>
    </w:p>
    <w:p w14:paraId="458E0952" w14:textId="77777777" w:rsidR="00A64FE1" w:rsidRPr="00F41265" w:rsidRDefault="008056C1" w:rsidP="00F4126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>
        <w:rPr>
          <w:b w:val="0"/>
        </w:rPr>
        <w:t>Обучающимся</w:t>
      </w:r>
      <w:r w:rsidR="00A64FE1" w:rsidRPr="00F41265">
        <w:rPr>
          <w:b w:val="0"/>
        </w:rPr>
        <w:t xml:space="preserve"> рекомендуется вести записи, конспекты лекций преподавателя</w:t>
      </w:r>
      <w:r w:rsidR="00CC1412" w:rsidRPr="00F41265">
        <w:rPr>
          <w:b w:val="0"/>
        </w:rPr>
        <w:t>.</w:t>
      </w:r>
      <w:r w:rsidR="002A77E0" w:rsidRPr="00F41265">
        <w:rPr>
          <w:b w:val="0"/>
        </w:rPr>
        <w:t xml:space="preserve"> </w:t>
      </w:r>
    </w:p>
    <w:p w14:paraId="750856F1" w14:textId="77777777" w:rsidR="002A77E0" w:rsidRPr="00F41265" w:rsidRDefault="00A64FE1" w:rsidP="00F4126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F41265">
        <w:rPr>
          <w:b w:val="0"/>
        </w:rPr>
        <w:t>В случае возникновения каких бы то ни было неясностей при изучении вопросов, вынесенных на рубежный контроль, студентам рекомендуется обращаться к преподавателю за разъяснением в специально отведенное для этого время.</w:t>
      </w:r>
      <w:r w:rsidR="002A77E0" w:rsidRPr="00F41265">
        <w:rPr>
          <w:b w:val="0"/>
        </w:rPr>
        <w:t xml:space="preserve"> </w:t>
      </w:r>
    </w:p>
    <w:p w14:paraId="5BFC58AE" w14:textId="77777777" w:rsidR="00A64FE1" w:rsidRPr="00F41265" w:rsidRDefault="002A77E0" w:rsidP="00F4126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F41265">
        <w:rPr>
          <w:b w:val="0"/>
        </w:rPr>
        <w:t>Для обеспечения лучшего освоения дисциплины в учебном процессе используются специально подобранный цикл видео-фильмов, демонст</w:t>
      </w:r>
      <w:r w:rsidR="00065C06" w:rsidRPr="00F41265">
        <w:rPr>
          <w:b w:val="0"/>
        </w:rPr>
        <w:t>рирующий наглядные материалы.</w:t>
      </w:r>
    </w:p>
    <w:p w14:paraId="7AE2F23C" w14:textId="77777777" w:rsidR="0066533E" w:rsidRPr="00F41265" w:rsidRDefault="0066533E" w:rsidP="00F4126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14:paraId="6F73DEA1" w14:textId="77777777" w:rsidR="00A64FE1" w:rsidRPr="00F41265" w:rsidRDefault="00A64FE1" w:rsidP="00F41265">
      <w:pPr>
        <w:pStyle w:val="10"/>
        <w:spacing w:before="0" w:after="120"/>
        <w:rPr>
          <w:sz w:val="24"/>
        </w:rPr>
      </w:pPr>
      <w:bookmarkStart w:id="78" w:name="_Toc468272491"/>
      <w:bookmarkStart w:id="79" w:name="_Toc468274087"/>
      <w:bookmarkStart w:id="80" w:name="_Toc468278282"/>
      <w:bookmarkStart w:id="81" w:name="_Toc468280928"/>
      <w:bookmarkStart w:id="82" w:name="_Toc54893167"/>
      <w:r w:rsidRPr="00F41265">
        <w:rPr>
          <w:sz w:val="24"/>
        </w:rPr>
        <w:t>Материально-техническая база  для осуществления образовательного процесса</w:t>
      </w:r>
      <w:bookmarkEnd w:id="78"/>
      <w:bookmarkEnd w:id="79"/>
      <w:bookmarkEnd w:id="80"/>
      <w:bookmarkEnd w:id="81"/>
      <w:bookmarkEnd w:id="82"/>
    </w:p>
    <w:p w14:paraId="4B30C9FD" w14:textId="77777777" w:rsidR="00A64FE1" w:rsidRPr="00F41265" w:rsidRDefault="00A64FE1" w:rsidP="00F41265">
      <w:pPr>
        <w:tabs>
          <w:tab w:val="left" w:pos="0"/>
          <w:tab w:val="left" w:pos="540"/>
          <w:tab w:val="left" w:pos="720"/>
        </w:tabs>
        <w:jc w:val="both"/>
      </w:pPr>
      <w:r w:rsidRPr="00F41265">
        <w:t xml:space="preserve">Предполагает наличие лекционной аудитории, снабженной проектором для работы в программе </w:t>
      </w:r>
      <w:r w:rsidRPr="00F41265">
        <w:rPr>
          <w:lang w:val="en-US"/>
        </w:rPr>
        <w:t>Microsoft</w:t>
      </w:r>
      <w:r w:rsidRPr="00F41265">
        <w:t xml:space="preserve"> </w:t>
      </w:r>
      <w:r w:rsidRPr="00F41265">
        <w:rPr>
          <w:lang w:val="en-US"/>
        </w:rPr>
        <w:t>Power</w:t>
      </w:r>
      <w:r w:rsidRPr="00F41265">
        <w:t xml:space="preserve"> </w:t>
      </w:r>
      <w:r w:rsidRPr="00F41265">
        <w:rPr>
          <w:lang w:val="en-US"/>
        </w:rPr>
        <w:t>Point</w:t>
      </w:r>
      <w:r w:rsidR="00065C06" w:rsidRPr="00F41265">
        <w:t>.</w:t>
      </w:r>
    </w:p>
    <w:p w14:paraId="29C1C05C" w14:textId="77777777" w:rsidR="00A64FE1" w:rsidRPr="00F41265" w:rsidRDefault="00A64FE1" w:rsidP="00F41265">
      <w:pPr>
        <w:jc w:val="both"/>
      </w:pPr>
    </w:p>
    <w:p w14:paraId="08FD4DE9" w14:textId="77777777" w:rsidR="00F41265" w:rsidRDefault="00F41265" w:rsidP="00F41265">
      <w:pPr>
        <w:jc w:val="both"/>
        <w:rPr>
          <w:i/>
        </w:rPr>
      </w:pPr>
      <w:r w:rsidRPr="00F41265">
        <w:rPr>
          <w:i/>
        </w:rPr>
        <w:t>Рабочая программа дисциплины разработана на кафедре Истории и теории христианского искусства факультета Церковных художеств ПСТГУ для ПСТБИ согласно требованиям Договора № 498 о сетевой форме реализации ООП.</w:t>
      </w:r>
    </w:p>
    <w:p w14:paraId="78A297DE" w14:textId="77777777" w:rsidR="00EA6261" w:rsidRPr="008056C1" w:rsidRDefault="00EA6261" w:rsidP="00F41265">
      <w:pPr>
        <w:jc w:val="both"/>
        <w:rPr>
          <w:i/>
        </w:rPr>
      </w:pPr>
    </w:p>
    <w:p w14:paraId="10A910A5" w14:textId="77777777" w:rsidR="00A64FE1" w:rsidRPr="00F41265" w:rsidRDefault="00144894" w:rsidP="00F41265">
      <w:pPr>
        <w:rPr>
          <w:i/>
        </w:rPr>
      </w:pPr>
      <w:r w:rsidRPr="00F41265">
        <w:rPr>
          <w:i/>
        </w:rPr>
        <w:t xml:space="preserve">Автор: </w:t>
      </w:r>
      <w:r w:rsidRPr="00F41265">
        <w:rPr>
          <w:rStyle w:val="af3"/>
          <w:rFonts w:eastAsiaTheme="majorEastAsia"/>
        </w:rPr>
        <w:t>Салтыков А.А., прот.</w:t>
      </w:r>
    </w:p>
    <w:p w14:paraId="40F03A1F" w14:textId="77777777" w:rsidR="00F41265" w:rsidRDefault="0066533E" w:rsidP="00F41265">
      <w:pPr>
        <w:rPr>
          <w:i/>
        </w:rPr>
      </w:pPr>
      <w:r w:rsidRPr="00F41265">
        <w:rPr>
          <w:i/>
        </w:rPr>
        <w:t>Рецензент: Медведева А.А.</w:t>
      </w:r>
    </w:p>
    <w:p w14:paraId="5AF2893B" w14:textId="77777777" w:rsidR="00EA6261" w:rsidRPr="00F41265" w:rsidRDefault="00EA6261" w:rsidP="00F41265">
      <w:pPr>
        <w:rPr>
          <w:i/>
        </w:rPr>
      </w:pPr>
    </w:p>
    <w:p w14:paraId="258791B3" w14:textId="77777777" w:rsidR="00EA6261" w:rsidRPr="008B5CBE" w:rsidRDefault="00EA6261" w:rsidP="00EA6261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14:paraId="5CED3DC4" w14:textId="77777777" w:rsidR="0066533E" w:rsidRPr="00F41265" w:rsidRDefault="0066533E" w:rsidP="00EA6261">
      <w:pPr>
        <w:rPr>
          <w:i/>
        </w:rPr>
      </w:pPr>
    </w:p>
    <w:sectPr w:rsidR="0066533E" w:rsidRPr="00F41265" w:rsidSect="0019546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6523C" w14:textId="77777777" w:rsidR="00E51294" w:rsidRDefault="00E51294" w:rsidP="008056C1">
      <w:pPr>
        <w:spacing w:after="0" w:line="240" w:lineRule="auto"/>
      </w:pPr>
      <w:r>
        <w:separator/>
      </w:r>
    </w:p>
  </w:endnote>
  <w:endnote w:type="continuationSeparator" w:id="0">
    <w:p w14:paraId="6915F6EA" w14:textId="77777777" w:rsidR="00E51294" w:rsidRDefault="00E51294" w:rsidP="008056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ohit Hindi">
    <w:altName w:val="MS Mincho"/>
    <w:panose1 w:val="020B0604020202020204"/>
    <w:charset w:val="80"/>
    <w:family w:val="auto"/>
    <w:pitch w:val="variable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WenQuanYi Zen Hei Mono">
    <w:altName w:val="Arial Unicode MS"/>
    <w:panose1 w:val="020B0604020202020204"/>
    <w:charset w:val="01"/>
    <w:family w:val="auto"/>
    <w:pitch w:val="default"/>
    <w:sig w:usb0="00000000" w:usb1="00000000" w:usb2="00000000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DejaVu Sans">
    <w:panose1 w:val="020B0604020202020204"/>
    <w:charset w:val="00"/>
    <w:family w:val="swiss"/>
    <w:pitch w:val="variable"/>
    <w:sig w:usb0="E7002EFF" w:usb1="D200FDFF" w:usb2="0A24602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CYR">
    <w:altName w:val="Times New Roman"/>
    <w:panose1 w:val="020B0604020202020204"/>
    <w:charset w:val="CC"/>
    <w:family w:val="roman"/>
    <w:pitch w:val="variable"/>
    <w:sig w:usb0="E0002EFF" w:usb1="C000785B" w:usb2="00000009" w:usb3="00000000" w:csb0="000001FF" w:csb1="00000000"/>
  </w:font>
  <w:font w:name="GFJJHK+TimesNewRomanPSMT">
    <w:altName w:val="Arial Unicode MS"/>
    <w:panose1 w:val="020B0604020202020204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kaoPGothic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9A4C8" w14:textId="77777777" w:rsidR="00F178AB" w:rsidRDefault="00F178AB">
    <w:pPr>
      <w:pStyle w:val="af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B0C06" w14:textId="77777777" w:rsidR="00F178AB" w:rsidRDefault="00F178AB">
    <w:pPr>
      <w:pStyle w:val="af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FEEC7" w14:textId="77777777" w:rsidR="00F178AB" w:rsidRDefault="00F178AB">
    <w:pPr>
      <w:pStyle w:val="af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6C326" w14:textId="77777777" w:rsidR="00E51294" w:rsidRDefault="00E51294" w:rsidP="008056C1">
      <w:pPr>
        <w:spacing w:after="0" w:line="240" w:lineRule="auto"/>
      </w:pPr>
      <w:r>
        <w:separator/>
      </w:r>
    </w:p>
  </w:footnote>
  <w:footnote w:type="continuationSeparator" w:id="0">
    <w:p w14:paraId="28BF418B" w14:textId="77777777" w:rsidR="00E51294" w:rsidRDefault="00E51294" w:rsidP="008056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07FCC" w14:textId="77777777" w:rsidR="00F178AB" w:rsidRDefault="00E51294">
    <w:pPr>
      <w:pStyle w:val="afd"/>
    </w:pPr>
    <w:r>
      <w:rPr>
        <w:noProof/>
        <w:lang w:bidi="he-IL"/>
      </w:rPr>
      <w:pict w14:anchorId="6AE50AE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4329485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28C77" w14:textId="77777777" w:rsidR="00F178AB" w:rsidRDefault="00E51294">
    <w:pPr>
      <w:pStyle w:val="afd"/>
    </w:pPr>
    <w:r>
      <w:rPr>
        <w:noProof/>
        <w:lang w:bidi="he-IL"/>
      </w:rPr>
      <w:pict w14:anchorId="04C1885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4329486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6BB4E" w14:textId="77777777" w:rsidR="00F178AB" w:rsidRDefault="00E51294">
    <w:pPr>
      <w:pStyle w:val="afd"/>
    </w:pPr>
    <w:r>
      <w:rPr>
        <w:noProof/>
        <w:lang w:bidi="he-IL"/>
      </w:rPr>
      <w:pict w14:anchorId="79300A9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4329484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1" type="#_x0000_t75" style="width:11.4pt;height:11.4pt" o:bullet="t">
        <v:imagedata r:id="rId1" o:title=""/>
      </v:shape>
    </w:pict>
  </w:numPicBullet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3-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4C64C18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BE34224"/>
    <w:multiLevelType w:val="multilevel"/>
    <w:tmpl w:val="0BE34224"/>
    <w:lvl w:ilvl="0">
      <w:start w:val="1"/>
      <w:numFmt w:val="decimal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1157882"/>
    <w:multiLevelType w:val="hybridMultilevel"/>
    <w:tmpl w:val="D144AC48"/>
    <w:lvl w:ilvl="0" w:tplc="0419000F">
      <w:start w:val="1"/>
      <w:numFmt w:val="decimal"/>
      <w:lvlText w:val="%1."/>
      <w:lvlJc w:val="left"/>
      <w:pPr>
        <w:ind w:left="1270" w:hanging="360"/>
      </w:pPr>
    </w:lvl>
    <w:lvl w:ilvl="1" w:tplc="04190019" w:tentative="1">
      <w:start w:val="1"/>
      <w:numFmt w:val="lowerLetter"/>
      <w:lvlText w:val="%2."/>
      <w:lvlJc w:val="left"/>
      <w:pPr>
        <w:ind w:left="1990" w:hanging="360"/>
      </w:pPr>
    </w:lvl>
    <w:lvl w:ilvl="2" w:tplc="0419001B" w:tentative="1">
      <w:start w:val="1"/>
      <w:numFmt w:val="lowerRoman"/>
      <w:lvlText w:val="%3."/>
      <w:lvlJc w:val="right"/>
      <w:pPr>
        <w:ind w:left="2710" w:hanging="180"/>
      </w:pPr>
    </w:lvl>
    <w:lvl w:ilvl="3" w:tplc="0419000F" w:tentative="1">
      <w:start w:val="1"/>
      <w:numFmt w:val="decimal"/>
      <w:lvlText w:val="%4."/>
      <w:lvlJc w:val="left"/>
      <w:pPr>
        <w:ind w:left="3430" w:hanging="360"/>
      </w:pPr>
    </w:lvl>
    <w:lvl w:ilvl="4" w:tplc="04190019" w:tentative="1">
      <w:start w:val="1"/>
      <w:numFmt w:val="lowerLetter"/>
      <w:lvlText w:val="%5."/>
      <w:lvlJc w:val="left"/>
      <w:pPr>
        <w:ind w:left="4150" w:hanging="360"/>
      </w:pPr>
    </w:lvl>
    <w:lvl w:ilvl="5" w:tplc="0419001B" w:tentative="1">
      <w:start w:val="1"/>
      <w:numFmt w:val="lowerRoman"/>
      <w:lvlText w:val="%6."/>
      <w:lvlJc w:val="right"/>
      <w:pPr>
        <w:ind w:left="4870" w:hanging="180"/>
      </w:pPr>
    </w:lvl>
    <w:lvl w:ilvl="6" w:tplc="0419000F" w:tentative="1">
      <w:start w:val="1"/>
      <w:numFmt w:val="decimal"/>
      <w:lvlText w:val="%7."/>
      <w:lvlJc w:val="left"/>
      <w:pPr>
        <w:ind w:left="5590" w:hanging="360"/>
      </w:pPr>
    </w:lvl>
    <w:lvl w:ilvl="7" w:tplc="04190019" w:tentative="1">
      <w:start w:val="1"/>
      <w:numFmt w:val="lowerLetter"/>
      <w:lvlText w:val="%8."/>
      <w:lvlJc w:val="left"/>
      <w:pPr>
        <w:ind w:left="6310" w:hanging="360"/>
      </w:pPr>
    </w:lvl>
    <w:lvl w:ilvl="8" w:tplc="0419001B" w:tentative="1">
      <w:start w:val="1"/>
      <w:numFmt w:val="lowerRoman"/>
      <w:lvlText w:val="%9."/>
      <w:lvlJc w:val="right"/>
      <w:pPr>
        <w:ind w:left="7030" w:hanging="180"/>
      </w:pPr>
    </w:lvl>
  </w:abstractNum>
  <w:abstractNum w:abstractNumId="4" w15:restartNumberingAfterBreak="0">
    <w:nsid w:val="20F74BF1"/>
    <w:multiLevelType w:val="hybridMultilevel"/>
    <w:tmpl w:val="813C734A"/>
    <w:lvl w:ilvl="0" w:tplc="F8903BF4">
      <w:start w:val="1"/>
      <w:numFmt w:val="decimal"/>
      <w:lvlText w:val="%1."/>
      <w:lvlJc w:val="left"/>
      <w:pPr>
        <w:ind w:left="720" w:hanging="360"/>
      </w:pPr>
      <w:rPr>
        <w:rFonts w:cs="Lohit Hindi" w:hint="default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F43191"/>
    <w:multiLevelType w:val="hybridMultilevel"/>
    <w:tmpl w:val="798EBD3C"/>
    <w:lvl w:ilvl="0" w:tplc="0419000F">
      <w:start w:val="1"/>
      <w:numFmt w:val="decimal"/>
      <w:lvlText w:val="%1."/>
      <w:lvlJc w:val="left"/>
      <w:pPr>
        <w:ind w:left="1120" w:hanging="360"/>
      </w:pPr>
    </w:lvl>
    <w:lvl w:ilvl="1" w:tplc="04190019" w:tentative="1">
      <w:start w:val="1"/>
      <w:numFmt w:val="lowerLetter"/>
      <w:lvlText w:val="%2."/>
      <w:lvlJc w:val="left"/>
      <w:pPr>
        <w:ind w:left="1840" w:hanging="360"/>
      </w:pPr>
    </w:lvl>
    <w:lvl w:ilvl="2" w:tplc="0419001B" w:tentative="1">
      <w:start w:val="1"/>
      <w:numFmt w:val="lowerRoman"/>
      <w:lvlText w:val="%3."/>
      <w:lvlJc w:val="right"/>
      <w:pPr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6" w15:restartNumberingAfterBreak="0">
    <w:nsid w:val="28CB3ED9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D317D1A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DC47B79"/>
    <w:multiLevelType w:val="hybridMultilevel"/>
    <w:tmpl w:val="3280C690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2FA926A1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0" w15:restartNumberingAfterBreak="0">
    <w:nsid w:val="33382C0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65A528D"/>
    <w:multiLevelType w:val="hybridMultilevel"/>
    <w:tmpl w:val="715E87B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91E77DC"/>
    <w:multiLevelType w:val="hybridMultilevel"/>
    <w:tmpl w:val="14E624E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E35400D"/>
    <w:multiLevelType w:val="hybridMultilevel"/>
    <w:tmpl w:val="0B8AE9E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 w15:restartNumberingAfterBreak="0">
    <w:nsid w:val="3F0D1AB0"/>
    <w:multiLevelType w:val="multilevel"/>
    <w:tmpl w:val="63EE2266"/>
    <w:lvl w:ilvl="0">
      <w:start w:val="1"/>
      <w:numFmt w:val="decimal"/>
      <w:pStyle w:val="a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1-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2-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5" w15:restartNumberingAfterBreak="0">
    <w:nsid w:val="459413B0"/>
    <w:multiLevelType w:val="multilevel"/>
    <w:tmpl w:val="459413B0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A80D36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7" w15:restartNumberingAfterBreak="0">
    <w:nsid w:val="53FD61A4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8" w15:restartNumberingAfterBreak="0">
    <w:nsid w:val="5AB04A41"/>
    <w:multiLevelType w:val="multilevel"/>
    <w:tmpl w:val="5AB04A41"/>
    <w:lvl w:ilvl="0">
      <w:start w:val="1"/>
      <w:numFmt w:val="decimal"/>
      <w:pStyle w:val="a0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F0208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20E0C35"/>
    <w:multiLevelType w:val="multilevel"/>
    <w:tmpl w:val="620E0C3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3" w15:restartNumberingAfterBreak="0">
    <w:nsid w:val="76835567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4" w15:restartNumberingAfterBreak="0">
    <w:nsid w:val="7A3E75D0"/>
    <w:multiLevelType w:val="multilevel"/>
    <w:tmpl w:val="7A3E75D0"/>
    <w:lvl w:ilvl="0">
      <w:start w:val="1"/>
      <w:numFmt w:val="decimal"/>
      <w:lvlText w:val="%1."/>
      <w:lvlJc w:val="left"/>
      <w:pPr>
        <w:ind w:left="502" w:hanging="360"/>
      </w:pPr>
    </w:lvl>
    <w:lvl w:ilvl="1">
      <w:numFmt w:val="bullet"/>
      <w:lvlText w:val="–"/>
      <w:lvlJc w:val="left"/>
      <w:pPr>
        <w:ind w:left="122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7EF96EF2"/>
    <w:multiLevelType w:val="hybridMultilevel"/>
    <w:tmpl w:val="CBC0332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6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21"/>
  </w:num>
  <w:num w:numId="4">
    <w:abstractNumId w:val="18"/>
  </w:num>
  <w:num w:numId="5">
    <w:abstractNumId w:val="22"/>
  </w:num>
  <w:num w:numId="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20"/>
  </w:num>
  <w:num w:numId="9">
    <w:abstractNumId w:val="15"/>
  </w:num>
  <w:num w:numId="10">
    <w:abstractNumId w:val="24"/>
  </w:num>
  <w:num w:numId="11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</w:num>
  <w:num w:numId="14">
    <w:abstractNumId w:val="7"/>
  </w:num>
  <w:num w:numId="15">
    <w:abstractNumId w:val="6"/>
  </w:num>
  <w:num w:numId="16">
    <w:abstractNumId w:val="10"/>
  </w:num>
  <w:num w:numId="17">
    <w:abstractNumId w:val="19"/>
  </w:num>
  <w:num w:numId="18">
    <w:abstractNumId w:val="5"/>
  </w:num>
  <w:num w:numId="19">
    <w:abstractNumId w:val="3"/>
  </w:num>
  <w:num w:numId="20">
    <w:abstractNumId w:val="23"/>
  </w:num>
  <w:num w:numId="21">
    <w:abstractNumId w:val="23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2">
    <w:abstractNumId w:val="11"/>
  </w:num>
  <w:num w:numId="23">
    <w:abstractNumId w:val="16"/>
  </w:num>
  <w:num w:numId="24">
    <w:abstractNumId w:val="16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5">
    <w:abstractNumId w:val="9"/>
  </w:num>
  <w:num w:numId="26">
    <w:abstractNumId w:val="9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7">
    <w:abstractNumId w:val="9"/>
    <w:lvlOverride w:ilvl="0">
      <w:startOverride w:val="1"/>
    </w:lvlOverride>
  </w:num>
  <w:num w:numId="28">
    <w:abstractNumId w:val="12"/>
  </w:num>
  <w:num w:numId="29">
    <w:abstractNumId w:val="17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30">
    <w:abstractNumId w:val="17"/>
    <w:lvlOverride w:ilvl="0">
      <w:startOverride w:val="1"/>
    </w:lvlOverride>
  </w:num>
  <w:num w:numId="31">
    <w:abstractNumId w:val="1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32">
    <w:abstractNumId w:val="1"/>
    <w:lvlOverride w:ilvl="0">
      <w:startOverride w:val="1"/>
    </w:lvlOverride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zMzMzQ2sjSxMLdQ0lEKTi0uzszPAykwrAUA2fYBASwAAAA="/>
  </w:docVars>
  <w:rsids>
    <w:rsidRoot w:val="00424A8E"/>
    <w:rsid w:val="00004C36"/>
    <w:rsid w:val="00065C06"/>
    <w:rsid w:val="00086457"/>
    <w:rsid w:val="000A41CE"/>
    <w:rsid w:val="000C2380"/>
    <w:rsid w:val="000D3583"/>
    <w:rsid w:val="000D38CF"/>
    <w:rsid w:val="00116F40"/>
    <w:rsid w:val="001440EA"/>
    <w:rsid w:val="00144894"/>
    <w:rsid w:val="00195462"/>
    <w:rsid w:val="001D5603"/>
    <w:rsid w:val="00210685"/>
    <w:rsid w:val="00215AB1"/>
    <w:rsid w:val="00222F9D"/>
    <w:rsid w:val="002373E0"/>
    <w:rsid w:val="00244261"/>
    <w:rsid w:val="002473B7"/>
    <w:rsid w:val="0027759B"/>
    <w:rsid w:val="002A77E0"/>
    <w:rsid w:val="002E6032"/>
    <w:rsid w:val="002F1394"/>
    <w:rsid w:val="00300521"/>
    <w:rsid w:val="003103EA"/>
    <w:rsid w:val="00337B0A"/>
    <w:rsid w:val="0037715A"/>
    <w:rsid w:val="003E720F"/>
    <w:rsid w:val="00424A8E"/>
    <w:rsid w:val="004B348C"/>
    <w:rsid w:val="004C1254"/>
    <w:rsid w:val="00507C09"/>
    <w:rsid w:val="005124F9"/>
    <w:rsid w:val="005350AF"/>
    <w:rsid w:val="005730C4"/>
    <w:rsid w:val="005867EB"/>
    <w:rsid w:val="0059117E"/>
    <w:rsid w:val="005C0E52"/>
    <w:rsid w:val="005C18BE"/>
    <w:rsid w:val="00612EC7"/>
    <w:rsid w:val="0062613B"/>
    <w:rsid w:val="00642E68"/>
    <w:rsid w:val="00657BFD"/>
    <w:rsid w:val="0066381B"/>
    <w:rsid w:val="0066533E"/>
    <w:rsid w:val="006712D3"/>
    <w:rsid w:val="00673A2B"/>
    <w:rsid w:val="006929BB"/>
    <w:rsid w:val="006C0AA4"/>
    <w:rsid w:val="0076700B"/>
    <w:rsid w:val="007B6654"/>
    <w:rsid w:val="008056C1"/>
    <w:rsid w:val="0084671A"/>
    <w:rsid w:val="0089687C"/>
    <w:rsid w:val="008A557D"/>
    <w:rsid w:val="008B2802"/>
    <w:rsid w:val="008B42D3"/>
    <w:rsid w:val="00984F57"/>
    <w:rsid w:val="009B3303"/>
    <w:rsid w:val="00A129BE"/>
    <w:rsid w:val="00A64FE1"/>
    <w:rsid w:val="00A92E8F"/>
    <w:rsid w:val="00AC77BE"/>
    <w:rsid w:val="00AF4894"/>
    <w:rsid w:val="00B90D86"/>
    <w:rsid w:val="00B91184"/>
    <w:rsid w:val="00BA0941"/>
    <w:rsid w:val="00BA763C"/>
    <w:rsid w:val="00BC68D7"/>
    <w:rsid w:val="00BE781A"/>
    <w:rsid w:val="00C4222F"/>
    <w:rsid w:val="00C77D76"/>
    <w:rsid w:val="00CA633F"/>
    <w:rsid w:val="00CA6DA8"/>
    <w:rsid w:val="00CC1412"/>
    <w:rsid w:val="00CE09C4"/>
    <w:rsid w:val="00CF6087"/>
    <w:rsid w:val="00D10310"/>
    <w:rsid w:val="00D12147"/>
    <w:rsid w:val="00D15B2E"/>
    <w:rsid w:val="00DC2B83"/>
    <w:rsid w:val="00DC545B"/>
    <w:rsid w:val="00E30931"/>
    <w:rsid w:val="00E316D1"/>
    <w:rsid w:val="00E51294"/>
    <w:rsid w:val="00E57CCC"/>
    <w:rsid w:val="00EA6261"/>
    <w:rsid w:val="00EB098D"/>
    <w:rsid w:val="00EE6405"/>
    <w:rsid w:val="00F178AB"/>
    <w:rsid w:val="00F41265"/>
    <w:rsid w:val="00F70E7C"/>
    <w:rsid w:val="00FA014B"/>
    <w:rsid w:val="00FE2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3A7BBD7A"/>
  <w15:docId w15:val="{4F25C08E-4D4A-493E-84BF-9494E0841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3E72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1"/>
    <w:next w:val="a1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1"/>
    <w:next w:val="a1"/>
    <w:link w:val="20"/>
    <w:autoRedefine/>
    <w:unhideWhenUsed/>
    <w:qFormat/>
    <w:rsid w:val="0066533E"/>
    <w:pPr>
      <w:keepNext/>
      <w:keepLines/>
      <w:outlineLvl w:val="1"/>
    </w:pPr>
    <w:rPr>
      <w:rFonts w:eastAsiaTheme="majorEastAsia"/>
      <w:b/>
      <w:bCs/>
      <w:color w:val="000000" w:themeColor="text1"/>
    </w:rPr>
  </w:style>
  <w:style w:type="paragraph" w:styleId="3">
    <w:name w:val="heading 3"/>
    <w:basedOn w:val="a1"/>
    <w:next w:val="a1"/>
    <w:link w:val="30"/>
    <w:autoRedefine/>
    <w:qFormat/>
    <w:rsid w:val="00612EC7"/>
    <w:pPr>
      <w:keepNext/>
      <w:ind w:firstLine="720"/>
      <w:outlineLvl w:val="2"/>
    </w:pPr>
    <w:rPr>
      <w:b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A64FE1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A64FE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A64FE1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autoRedefine/>
    <w:qFormat/>
    <w:rsid w:val="00FE2557"/>
    <w:pPr>
      <w:widowControl w:val="0"/>
      <w:spacing w:before="240" w:after="60"/>
      <w:ind w:firstLine="400"/>
      <w:jc w:val="both"/>
      <w:outlineLvl w:val="7"/>
    </w:pPr>
    <w:rPr>
      <w:b/>
      <w:iCs/>
    </w:rPr>
  </w:style>
  <w:style w:type="paragraph" w:styleId="9">
    <w:name w:val="heading 9"/>
    <w:basedOn w:val="a1"/>
    <w:next w:val="a1"/>
    <w:link w:val="90"/>
    <w:qFormat/>
    <w:rsid w:val="00A64FE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basedOn w:val="a2"/>
    <w:link w:val="2"/>
    <w:rsid w:val="0066533E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2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612EC7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80">
    <w:name w:val="Заголовок 8 Знак"/>
    <w:link w:val="8"/>
    <w:rsid w:val="00FE2557"/>
    <w:rPr>
      <w:rFonts w:ascii="Times New Roman" w:eastAsia="Times New Roman" w:hAnsi="Times New Roman"/>
      <w:b/>
      <w:iCs/>
      <w:sz w:val="24"/>
      <w:szCs w:val="24"/>
    </w:rPr>
  </w:style>
  <w:style w:type="paragraph" w:customStyle="1" w:styleId="western">
    <w:name w:val="western"/>
    <w:basedOn w:val="a1"/>
    <w:uiPriority w:val="99"/>
    <w:rsid w:val="00CF6087"/>
    <w:pPr>
      <w:spacing w:before="100" w:beforeAutospacing="1" w:after="115"/>
    </w:pPr>
    <w:rPr>
      <w:color w:val="000000"/>
    </w:rPr>
  </w:style>
  <w:style w:type="paragraph" w:customStyle="1" w:styleId="a5">
    <w:name w:val="УМКД Текст без нумерации"/>
    <w:basedOn w:val="21"/>
    <w:qFormat/>
    <w:rsid w:val="00612EC7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1"/>
    <w:link w:val="22"/>
    <w:unhideWhenUsed/>
    <w:rsid w:val="00612EC7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2"/>
    <w:link w:val="21"/>
    <w:rsid w:val="00612EC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6">
    <w:name w:val="Текст в заданном формате"/>
    <w:basedOn w:val="a1"/>
    <w:rsid w:val="00612EC7"/>
    <w:pPr>
      <w:widowControl w:val="0"/>
      <w:suppressAutoHyphens/>
    </w:pPr>
    <w:rPr>
      <w:rFonts w:eastAsia="WenQuanYi Zen Hei Mono" w:cs="Lohit Hindi"/>
      <w:sz w:val="20"/>
      <w:szCs w:val="20"/>
      <w:lang w:eastAsia="zh-CN" w:bidi="hi-IN"/>
    </w:rPr>
  </w:style>
  <w:style w:type="paragraph" w:customStyle="1" w:styleId="12">
    <w:name w:val="Абзац списка1"/>
    <w:basedOn w:val="a1"/>
    <w:uiPriority w:val="34"/>
    <w:unhideWhenUsed/>
    <w:qFormat/>
    <w:rsid w:val="00E316D1"/>
    <w:pPr>
      <w:ind w:left="720"/>
      <w:contextualSpacing/>
    </w:pPr>
  </w:style>
  <w:style w:type="paragraph" w:customStyle="1" w:styleId="1">
    <w:name w:val="УМКД Заголовок 1 ФГОС"/>
    <w:basedOn w:val="a1"/>
    <w:qFormat/>
    <w:rsid w:val="00A64FE1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character" w:customStyle="1" w:styleId="50">
    <w:name w:val="Заголовок 5 Знак"/>
    <w:basedOn w:val="a2"/>
    <w:link w:val="5"/>
    <w:rsid w:val="00A64FE1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A64FE1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2"/>
    <w:link w:val="7"/>
    <w:rsid w:val="00A64FE1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A64FE1"/>
    <w:rPr>
      <w:rFonts w:ascii="Cambria" w:eastAsia="Times New Roman" w:hAnsi="Cambria" w:cs="Times New Roman"/>
      <w:lang w:eastAsia="ru-RU"/>
    </w:rPr>
  </w:style>
  <w:style w:type="character" w:customStyle="1" w:styleId="13">
    <w:name w:val="Сильное выделение1"/>
    <w:uiPriority w:val="21"/>
    <w:unhideWhenUsed/>
    <w:rsid w:val="00A64FE1"/>
    <w:rPr>
      <w:b/>
      <w:bCs/>
      <w:i/>
      <w:iCs/>
      <w:color w:val="2DA2BF"/>
    </w:rPr>
  </w:style>
  <w:style w:type="character" w:customStyle="1" w:styleId="WW-Absatz-Standardschriftart111111">
    <w:name w:val="WW-Absatz-Standardschriftart111111"/>
    <w:rsid w:val="00A64FE1"/>
  </w:style>
  <w:style w:type="character" w:customStyle="1" w:styleId="a7">
    <w:name w:val="Схема документа Знак"/>
    <w:link w:val="a8"/>
    <w:rsid w:val="00A64FE1"/>
    <w:rPr>
      <w:rFonts w:ascii="Tahoma" w:hAnsi="Tahoma"/>
      <w:shd w:val="clear" w:color="auto" w:fill="000080"/>
    </w:rPr>
  </w:style>
  <w:style w:type="character" w:customStyle="1" w:styleId="a9">
    <w:name w:val="Тема примечания Знак"/>
    <w:link w:val="aa"/>
    <w:uiPriority w:val="99"/>
    <w:rsid w:val="00A64FE1"/>
    <w:rPr>
      <w:b/>
      <w:bCs/>
      <w:sz w:val="24"/>
      <w:szCs w:val="24"/>
      <w:lang w:eastAsia="ru-RU"/>
    </w:rPr>
  </w:style>
  <w:style w:type="character" w:customStyle="1" w:styleId="WW8Num2z3">
    <w:name w:val="WW8Num2z3"/>
    <w:rsid w:val="00A64FE1"/>
    <w:rPr>
      <w:rFonts w:ascii="Symbol" w:hAnsi="Symbol"/>
    </w:rPr>
  </w:style>
  <w:style w:type="character" w:customStyle="1" w:styleId="WW-Absatz-Standardschriftart1111111">
    <w:name w:val="WW-Absatz-Standardschriftart1111111"/>
    <w:rsid w:val="00A64FE1"/>
  </w:style>
  <w:style w:type="character" w:customStyle="1" w:styleId="ab">
    <w:name w:val="Символы концевой сноски"/>
    <w:rsid w:val="00A64FE1"/>
    <w:rPr>
      <w:vertAlign w:val="superscript"/>
    </w:rPr>
  </w:style>
  <w:style w:type="character" w:customStyle="1" w:styleId="WW8Num4z0">
    <w:name w:val="WW8Num4z0"/>
    <w:rsid w:val="00A64FE1"/>
    <w:rPr>
      <w:rFonts w:ascii="Symbol" w:hAnsi="Symbol"/>
      <w:sz w:val="18"/>
      <w:szCs w:val="18"/>
    </w:rPr>
  </w:style>
  <w:style w:type="character" w:customStyle="1" w:styleId="23">
    <w:name w:val="Цитата 2 Знак"/>
    <w:link w:val="210"/>
    <w:uiPriority w:val="29"/>
    <w:rsid w:val="00A64FE1"/>
    <w:rPr>
      <w:i/>
      <w:iCs/>
      <w:color w:val="000000"/>
      <w:sz w:val="24"/>
      <w:szCs w:val="24"/>
      <w:lang w:eastAsia="ru-RU"/>
    </w:rPr>
  </w:style>
  <w:style w:type="character" w:customStyle="1" w:styleId="WW8Num5z2">
    <w:name w:val="WW8Num5z2"/>
    <w:rsid w:val="00A64FE1"/>
    <w:rPr>
      <w:rFonts w:ascii="Wingdings" w:hAnsi="Wingdings"/>
    </w:rPr>
  </w:style>
  <w:style w:type="character" w:customStyle="1" w:styleId="iiianoaieou">
    <w:name w:val="iiia? no?aieou"/>
    <w:rsid w:val="00A64FE1"/>
  </w:style>
  <w:style w:type="character" w:customStyle="1" w:styleId="spelle">
    <w:name w:val="spelle"/>
    <w:rsid w:val="00A64FE1"/>
  </w:style>
  <w:style w:type="character" w:customStyle="1" w:styleId="ac">
    <w:name w:val="Текст Знак Знак Знак"/>
    <w:rsid w:val="00A64FE1"/>
    <w:rPr>
      <w:lang w:val="ru-RU" w:eastAsia="ru-RU" w:bidi="ar-SA"/>
    </w:rPr>
  </w:style>
  <w:style w:type="character" w:customStyle="1" w:styleId="WW8Num3z0">
    <w:name w:val="WW8Num3z0"/>
    <w:rsid w:val="00A64FE1"/>
    <w:rPr>
      <w:rFonts w:ascii="Symbol" w:hAnsi="Symbol"/>
      <w:sz w:val="18"/>
      <w:szCs w:val="18"/>
    </w:rPr>
  </w:style>
  <w:style w:type="character" w:customStyle="1" w:styleId="WW8Num6z0">
    <w:name w:val="WW8Num6z0"/>
    <w:rsid w:val="00A64FE1"/>
    <w:rPr>
      <w:rFonts w:ascii="Symbol" w:hAnsi="Symbol"/>
    </w:rPr>
  </w:style>
  <w:style w:type="character" w:customStyle="1" w:styleId="ad">
    <w:name w:val="Текст примечания Знак"/>
    <w:link w:val="ae"/>
    <w:uiPriority w:val="99"/>
    <w:rsid w:val="00A64FE1"/>
    <w:rPr>
      <w:sz w:val="24"/>
      <w:szCs w:val="24"/>
      <w:lang w:eastAsia="ru-RU"/>
    </w:rPr>
  </w:style>
  <w:style w:type="character" w:customStyle="1" w:styleId="WW8Num8z2">
    <w:name w:val="WW8Num8z2"/>
    <w:rsid w:val="00A64FE1"/>
    <w:rPr>
      <w:rFonts w:ascii="Wingdings" w:hAnsi="Wingdings"/>
    </w:rPr>
  </w:style>
  <w:style w:type="character" w:styleId="af">
    <w:name w:val="annotation reference"/>
    <w:uiPriority w:val="99"/>
    <w:rsid w:val="00A64FE1"/>
    <w:rPr>
      <w:sz w:val="16"/>
      <w:szCs w:val="16"/>
    </w:rPr>
  </w:style>
  <w:style w:type="character" w:styleId="af0">
    <w:name w:val="endnote reference"/>
    <w:rsid w:val="00A64FE1"/>
    <w:rPr>
      <w:vertAlign w:val="superscript"/>
    </w:rPr>
  </w:style>
  <w:style w:type="character" w:customStyle="1" w:styleId="WW-Absatz-Standardschriftart11111">
    <w:name w:val="WW-Absatz-Standardschriftart11111"/>
    <w:rsid w:val="00A64FE1"/>
  </w:style>
  <w:style w:type="character" w:styleId="af1">
    <w:name w:val="Strong"/>
    <w:uiPriority w:val="22"/>
    <w:qFormat/>
    <w:rsid w:val="00A64FE1"/>
    <w:rPr>
      <w:b/>
      <w:bCs/>
    </w:rPr>
  </w:style>
  <w:style w:type="character" w:styleId="af2">
    <w:name w:val="page number"/>
    <w:unhideWhenUsed/>
    <w:rsid w:val="00A64FE1"/>
  </w:style>
  <w:style w:type="character" w:styleId="af3">
    <w:name w:val="Emphasis"/>
    <w:uiPriority w:val="20"/>
    <w:qFormat/>
    <w:rsid w:val="00A64FE1"/>
    <w:rPr>
      <w:i/>
      <w:iCs/>
    </w:rPr>
  </w:style>
  <w:style w:type="character" w:customStyle="1" w:styleId="WW-Absatz-Standardschriftart11">
    <w:name w:val="WW-Absatz-Standardschriftart11"/>
    <w:rsid w:val="00A64FE1"/>
  </w:style>
  <w:style w:type="character" w:styleId="af4">
    <w:name w:val="Hyperlink"/>
    <w:basedOn w:val="a2"/>
    <w:uiPriority w:val="99"/>
    <w:unhideWhenUsed/>
    <w:rsid w:val="00A64FE1"/>
    <w:rPr>
      <w:color w:val="0000FF"/>
      <w:u w:val="single"/>
    </w:rPr>
  </w:style>
  <w:style w:type="character" w:styleId="af5">
    <w:name w:val="footnote reference"/>
    <w:rsid w:val="00A64FE1"/>
    <w:rPr>
      <w:vertAlign w:val="superscript"/>
    </w:rPr>
  </w:style>
  <w:style w:type="character" w:customStyle="1" w:styleId="14">
    <w:name w:val="Знак примечания1"/>
    <w:rsid w:val="00A64FE1"/>
    <w:rPr>
      <w:sz w:val="16"/>
      <w:szCs w:val="16"/>
    </w:rPr>
  </w:style>
  <w:style w:type="character" w:styleId="af6">
    <w:name w:val="FollowedHyperlink"/>
    <w:unhideWhenUsed/>
    <w:rsid w:val="00A64FE1"/>
    <w:rPr>
      <w:color w:val="800080"/>
      <w:u w:val="single"/>
    </w:rPr>
  </w:style>
  <w:style w:type="character" w:customStyle="1" w:styleId="WW8Num5z1">
    <w:name w:val="WW8Num5z1"/>
    <w:rsid w:val="00A64FE1"/>
    <w:rPr>
      <w:rFonts w:ascii="Courier New" w:hAnsi="Courier New" w:cs="Courier New"/>
    </w:rPr>
  </w:style>
  <w:style w:type="character" w:customStyle="1" w:styleId="WW-">
    <w:name w:val="WW-Символы концевой сноски"/>
    <w:rsid w:val="00A64FE1"/>
  </w:style>
  <w:style w:type="character" w:customStyle="1" w:styleId="WW8Num9z0">
    <w:name w:val="WW8Num9z0"/>
    <w:rsid w:val="00A64FE1"/>
    <w:rPr>
      <w:sz w:val="28"/>
      <w:szCs w:val="28"/>
    </w:rPr>
  </w:style>
  <w:style w:type="character" w:customStyle="1" w:styleId="15">
    <w:name w:val="Название книги1"/>
    <w:uiPriority w:val="33"/>
    <w:unhideWhenUsed/>
    <w:rsid w:val="00A64FE1"/>
    <w:rPr>
      <w:b/>
      <w:bCs/>
      <w:smallCaps/>
      <w:spacing w:val="5"/>
    </w:rPr>
  </w:style>
  <w:style w:type="character" w:customStyle="1" w:styleId="WW8Num2z1">
    <w:name w:val="WW8Num2z1"/>
    <w:rsid w:val="00A64FE1"/>
    <w:rPr>
      <w:rFonts w:ascii="Courier New" w:hAnsi="Courier New" w:cs="Courier New"/>
    </w:rPr>
  </w:style>
  <w:style w:type="character" w:customStyle="1" w:styleId="WW8Num3z3">
    <w:name w:val="WW8Num3z3"/>
    <w:rsid w:val="00A64FE1"/>
    <w:rPr>
      <w:rFonts w:ascii="Symbol" w:hAnsi="Symbol"/>
    </w:rPr>
  </w:style>
  <w:style w:type="character" w:customStyle="1" w:styleId="af7">
    <w:name w:val="Нижний колонтитул Знак"/>
    <w:link w:val="af8"/>
    <w:rsid w:val="00A64FE1"/>
    <w:rPr>
      <w:sz w:val="24"/>
      <w:szCs w:val="24"/>
      <w:lang w:eastAsia="ru-RU"/>
    </w:rPr>
  </w:style>
  <w:style w:type="character" w:customStyle="1" w:styleId="WW8Num3z2">
    <w:name w:val="WW8Num3z2"/>
    <w:rsid w:val="00A64FE1"/>
    <w:rPr>
      <w:rFonts w:ascii="Wingdings" w:hAnsi="Wingdings"/>
    </w:rPr>
  </w:style>
  <w:style w:type="character" w:customStyle="1" w:styleId="af9">
    <w:name w:val="Текст Знак"/>
    <w:link w:val="afa"/>
    <w:rsid w:val="00A64FE1"/>
    <w:rPr>
      <w:rFonts w:ascii="PetersburgCTT" w:hAnsi="PetersburgCTT"/>
    </w:rPr>
  </w:style>
  <w:style w:type="character" w:customStyle="1" w:styleId="afb">
    <w:name w:val="Выделенная цитата Знак"/>
    <w:link w:val="16"/>
    <w:uiPriority w:val="30"/>
    <w:rsid w:val="00A64FE1"/>
    <w:rPr>
      <w:b/>
      <w:bCs/>
      <w:i/>
      <w:iCs/>
      <w:color w:val="2DA2BF"/>
      <w:sz w:val="24"/>
      <w:szCs w:val="24"/>
      <w:lang w:eastAsia="ru-RU"/>
    </w:rPr>
  </w:style>
  <w:style w:type="character" w:customStyle="1" w:styleId="WW8Num30z0">
    <w:name w:val="WW8Num30z0"/>
    <w:rsid w:val="00A64FE1"/>
    <w:rPr>
      <w:sz w:val="28"/>
      <w:szCs w:val="28"/>
    </w:rPr>
  </w:style>
  <w:style w:type="character" w:customStyle="1" w:styleId="WW8Num8z1">
    <w:name w:val="WW8Num8z1"/>
    <w:rsid w:val="00A64FE1"/>
    <w:rPr>
      <w:rFonts w:ascii="Courier New" w:hAnsi="Courier New" w:cs="Courier New"/>
    </w:rPr>
  </w:style>
  <w:style w:type="character" w:customStyle="1" w:styleId="WW8Num6z1">
    <w:name w:val="WW8Num6z1"/>
    <w:rsid w:val="00A64FE1"/>
    <w:rPr>
      <w:rFonts w:ascii="Courier New" w:hAnsi="Courier New" w:cs="Courier New"/>
    </w:rPr>
  </w:style>
  <w:style w:type="character" w:customStyle="1" w:styleId="afc">
    <w:name w:val="Верхний колонтитул Знак"/>
    <w:link w:val="afd"/>
    <w:rsid w:val="00A64FE1"/>
    <w:rPr>
      <w:sz w:val="24"/>
      <w:szCs w:val="24"/>
      <w:lang w:eastAsia="ru-RU"/>
    </w:rPr>
  </w:style>
  <w:style w:type="character" w:customStyle="1" w:styleId="17">
    <w:name w:val="Основной шрифт абзаца1"/>
    <w:rsid w:val="00A64FE1"/>
  </w:style>
  <w:style w:type="character" w:customStyle="1" w:styleId="Iniiaiieoeoo">
    <w:name w:val="Iniiaiie o?eoo"/>
    <w:rsid w:val="00A64FE1"/>
  </w:style>
  <w:style w:type="character" w:customStyle="1" w:styleId="18">
    <w:name w:val="Слабое выделение1"/>
    <w:uiPriority w:val="19"/>
    <w:unhideWhenUsed/>
    <w:rsid w:val="00A64FE1"/>
    <w:rPr>
      <w:i/>
      <w:iCs/>
      <w:color w:val="808080"/>
    </w:rPr>
  </w:style>
  <w:style w:type="character" w:customStyle="1" w:styleId="WW-Absatz-Standardschriftart">
    <w:name w:val="WW-Absatz-Standardschriftart"/>
    <w:rsid w:val="00A64FE1"/>
  </w:style>
  <w:style w:type="character" w:customStyle="1" w:styleId="WW-Absatz-Standardschriftart111">
    <w:name w:val="WW-Absatz-Standardschriftart111"/>
    <w:rsid w:val="00A64FE1"/>
  </w:style>
  <w:style w:type="character" w:customStyle="1" w:styleId="Absatz-Standardschriftart">
    <w:name w:val="Absatz-Standardschriftart"/>
    <w:rsid w:val="00A64FE1"/>
  </w:style>
  <w:style w:type="character" w:customStyle="1" w:styleId="ciaeieiaaiey">
    <w:name w:val="ciae i?eia?aiey"/>
    <w:rsid w:val="00A64FE1"/>
    <w:rPr>
      <w:sz w:val="16"/>
    </w:rPr>
  </w:style>
  <w:style w:type="character" w:customStyle="1" w:styleId="31">
    <w:name w:val="Основной текст3"/>
    <w:basedOn w:val="afe"/>
    <w:rsid w:val="00A64FE1"/>
    <w:rPr>
      <w:rFonts w:ascii="Times New Roman" w:eastAsia="Times New Roman" w:hAnsi="Times New Roman" w:cs="Times New Roman"/>
      <w:color w:val="000000"/>
      <w:spacing w:val="0"/>
      <w:w w:val="100"/>
      <w:position w:val="0"/>
      <w:u w:val="none"/>
      <w:shd w:val="clear" w:color="auto" w:fill="FFFFFF"/>
      <w:lang w:val="ru-RU" w:eastAsia="ru-RU" w:bidi="ru-RU"/>
    </w:rPr>
  </w:style>
  <w:style w:type="character" w:customStyle="1" w:styleId="afe">
    <w:name w:val="Основной текст_"/>
    <w:basedOn w:val="a2"/>
    <w:link w:val="19"/>
    <w:rsid w:val="00A64FE1"/>
    <w:rPr>
      <w:shd w:val="clear" w:color="auto" w:fill="FFFFFF"/>
    </w:rPr>
  </w:style>
  <w:style w:type="character" w:customStyle="1" w:styleId="aff">
    <w:name w:val="Основной текст Знак"/>
    <w:link w:val="aff0"/>
    <w:rsid w:val="00A64FE1"/>
    <w:rPr>
      <w:sz w:val="28"/>
      <w:szCs w:val="24"/>
      <w:lang w:eastAsia="ru-RU"/>
    </w:rPr>
  </w:style>
  <w:style w:type="character" w:customStyle="1" w:styleId="WW8Num5z0">
    <w:name w:val="WW8Num5z0"/>
    <w:rsid w:val="00A64FE1"/>
    <w:rPr>
      <w:rFonts w:ascii="Symbol" w:hAnsi="Symbol"/>
    </w:rPr>
  </w:style>
  <w:style w:type="character" w:customStyle="1" w:styleId="aff1">
    <w:name w:val="Символ нумерации"/>
    <w:rsid w:val="00A64FE1"/>
  </w:style>
  <w:style w:type="character" w:customStyle="1" w:styleId="aff2">
    <w:name w:val="Символ сноски"/>
    <w:rsid w:val="00A64FE1"/>
    <w:rPr>
      <w:vertAlign w:val="superscript"/>
    </w:rPr>
  </w:style>
  <w:style w:type="character" w:customStyle="1" w:styleId="WW8Num2z0">
    <w:name w:val="WW8Num2z0"/>
    <w:rsid w:val="00A64FE1"/>
    <w:rPr>
      <w:rFonts w:ascii="Symbol" w:hAnsi="Symbol"/>
      <w:sz w:val="18"/>
      <w:szCs w:val="18"/>
    </w:rPr>
  </w:style>
  <w:style w:type="character" w:customStyle="1" w:styleId="WW8Num7z1">
    <w:name w:val="WW8Num7z1"/>
    <w:rsid w:val="00A64FE1"/>
    <w:rPr>
      <w:rFonts w:ascii="Courier New" w:hAnsi="Courier New" w:cs="Courier New"/>
    </w:rPr>
  </w:style>
  <w:style w:type="character" w:customStyle="1" w:styleId="aff3">
    <w:name w:val="Литература Знак Знак"/>
    <w:link w:val="aff4"/>
    <w:rsid w:val="00A64FE1"/>
  </w:style>
  <w:style w:type="character" w:customStyle="1" w:styleId="WW8Num7z0">
    <w:name w:val="WW8Num7z0"/>
    <w:rsid w:val="00A64FE1"/>
    <w:rPr>
      <w:rFonts w:ascii="Wingdings" w:hAnsi="Wingdings"/>
    </w:rPr>
  </w:style>
  <w:style w:type="character" w:customStyle="1" w:styleId="ciaeniinee">
    <w:name w:val="ciae niinee"/>
    <w:rsid w:val="00A64FE1"/>
    <w:rPr>
      <w:vertAlign w:val="superscript"/>
    </w:rPr>
  </w:style>
  <w:style w:type="character" w:customStyle="1" w:styleId="32">
    <w:name w:val="Основной текст с отступом 3 Знак"/>
    <w:link w:val="33"/>
    <w:rsid w:val="00A64FE1"/>
    <w:rPr>
      <w:sz w:val="24"/>
      <w:szCs w:val="24"/>
    </w:rPr>
  </w:style>
  <w:style w:type="character" w:customStyle="1" w:styleId="WW8Num8z0">
    <w:name w:val="WW8Num8z0"/>
    <w:rsid w:val="00A64FE1"/>
    <w:rPr>
      <w:rFonts w:ascii="Symbol" w:hAnsi="Symbol"/>
    </w:rPr>
  </w:style>
  <w:style w:type="character" w:customStyle="1" w:styleId="1a">
    <w:name w:val="Сильная ссылка1"/>
    <w:uiPriority w:val="32"/>
    <w:unhideWhenUsed/>
    <w:rsid w:val="00A64FE1"/>
    <w:rPr>
      <w:b/>
      <w:bCs/>
      <w:smallCaps/>
      <w:color w:val="DA1F28"/>
      <w:spacing w:val="5"/>
      <w:u w:val="single"/>
    </w:rPr>
  </w:style>
  <w:style w:type="character" w:customStyle="1" w:styleId="1b">
    <w:name w:val="Слабая ссылка1"/>
    <w:uiPriority w:val="31"/>
    <w:unhideWhenUsed/>
    <w:rsid w:val="00A64FE1"/>
    <w:rPr>
      <w:smallCaps/>
      <w:color w:val="DA1F28"/>
      <w:u w:val="single"/>
    </w:rPr>
  </w:style>
  <w:style w:type="character" w:customStyle="1" w:styleId="WW-Absatz-Standardschriftart1">
    <w:name w:val="WW-Absatz-Standardschriftart1"/>
    <w:rsid w:val="00A64FE1"/>
  </w:style>
  <w:style w:type="character" w:customStyle="1" w:styleId="WW8Num4z2">
    <w:name w:val="WW8Num4z2"/>
    <w:rsid w:val="00A64FE1"/>
    <w:rPr>
      <w:rFonts w:ascii="Wingdings" w:hAnsi="Wingdings"/>
    </w:rPr>
  </w:style>
  <w:style w:type="character" w:customStyle="1" w:styleId="aff5">
    <w:name w:val="Подзаголовок Знак"/>
    <w:link w:val="aff6"/>
    <w:rsid w:val="00A64FE1"/>
    <w:rPr>
      <w:rFonts w:ascii="Cambria" w:hAnsi="Cambria"/>
      <w:i/>
      <w:iCs/>
      <w:color w:val="2DA2BF"/>
      <w:spacing w:val="15"/>
      <w:sz w:val="24"/>
      <w:szCs w:val="24"/>
      <w:lang w:eastAsia="ru-RU"/>
    </w:rPr>
  </w:style>
  <w:style w:type="character" w:customStyle="1" w:styleId="WW8Num4z1">
    <w:name w:val="WW8Num4z1"/>
    <w:rsid w:val="00A64FE1"/>
    <w:rPr>
      <w:rFonts w:ascii="Courier New" w:hAnsi="Courier New" w:cs="Courier New"/>
    </w:rPr>
  </w:style>
  <w:style w:type="character" w:customStyle="1" w:styleId="WW8Num3z1">
    <w:name w:val="WW8Num3z1"/>
    <w:rsid w:val="00A64FE1"/>
    <w:rPr>
      <w:rFonts w:ascii="Courier New" w:hAnsi="Courier New" w:cs="Courier New"/>
    </w:rPr>
  </w:style>
  <w:style w:type="character" w:customStyle="1" w:styleId="aff7">
    <w:name w:val="Текст сноски Знак"/>
    <w:link w:val="aff8"/>
    <w:rsid w:val="00A64FE1"/>
    <w:rPr>
      <w:sz w:val="24"/>
      <w:szCs w:val="24"/>
      <w:lang w:eastAsia="ru-RU"/>
    </w:rPr>
  </w:style>
  <w:style w:type="character" w:customStyle="1" w:styleId="WW-Absatz-Standardschriftart1111">
    <w:name w:val="WW-Absatz-Standardschriftart1111"/>
    <w:rsid w:val="00A64FE1"/>
  </w:style>
  <w:style w:type="character" w:customStyle="1" w:styleId="aff9">
    <w:name w:val="Текст выноски Знак"/>
    <w:link w:val="affa"/>
    <w:rsid w:val="00A64FE1"/>
    <w:rPr>
      <w:rFonts w:ascii="Tahoma" w:hAnsi="Tahoma" w:cs="Tahoma"/>
      <w:sz w:val="16"/>
      <w:szCs w:val="16"/>
      <w:lang w:eastAsia="ru-RU"/>
    </w:rPr>
  </w:style>
  <w:style w:type="character" w:customStyle="1" w:styleId="affb">
    <w:name w:val="Основной текст с отступом Знак"/>
    <w:link w:val="affc"/>
    <w:rsid w:val="00A64FE1"/>
    <w:rPr>
      <w:sz w:val="24"/>
      <w:szCs w:val="24"/>
      <w:lang w:eastAsia="ru-RU"/>
    </w:rPr>
  </w:style>
  <w:style w:type="character" w:customStyle="1" w:styleId="WW8Num2z2">
    <w:name w:val="WW8Num2z2"/>
    <w:rsid w:val="00A64FE1"/>
    <w:rPr>
      <w:rFonts w:ascii="Wingdings" w:hAnsi="Wingdings"/>
    </w:rPr>
  </w:style>
  <w:style w:type="character" w:customStyle="1" w:styleId="characteristics">
    <w:name w:val="characteristics"/>
    <w:rsid w:val="00A64FE1"/>
  </w:style>
  <w:style w:type="character" w:customStyle="1" w:styleId="v141">
    <w:name w:val="v141"/>
    <w:rsid w:val="00A64FE1"/>
    <w:rPr>
      <w:rFonts w:ascii="Verdana" w:hAnsi="Verdana" w:hint="default"/>
      <w:sz w:val="14"/>
      <w:szCs w:val="14"/>
    </w:rPr>
  </w:style>
  <w:style w:type="character" w:customStyle="1" w:styleId="24">
    <w:name w:val="Основной текст 2 Знак"/>
    <w:basedOn w:val="a2"/>
    <w:link w:val="25"/>
    <w:rsid w:val="00A64FE1"/>
  </w:style>
  <w:style w:type="character" w:customStyle="1" w:styleId="WW8Num6z2">
    <w:name w:val="WW8Num6z2"/>
    <w:rsid w:val="00A64FE1"/>
    <w:rPr>
      <w:rFonts w:ascii="Wingdings" w:hAnsi="Wingdings"/>
    </w:rPr>
  </w:style>
  <w:style w:type="character" w:customStyle="1" w:styleId="34">
    <w:name w:val="Основной текст 3 Знак"/>
    <w:link w:val="35"/>
    <w:rsid w:val="00A64FE1"/>
    <w:rPr>
      <w:sz w:val="16"/>
      <w:szCs w:val="16"/>
    </w:rPr>
  </w:style>
  <w:style w:type="character" w:customStyle="1" w:styleId="WW8Num7z3">
    <w:name w:val="WW8Num7z3"/>
    <w:rsid w:val="00A64FE1"/>
    <w:rPr>
      <w:rFonts w:ascii="Symbol" w:hAnsi="Symbol"/>
    </w:rPr>
  </w:style>
  <w:style w:type="character" w:customStyle="1" w:styleId="26">
    <w:name w:val="Основной шрифт абзаца2"/>
    <w:rsid w:val="00A64FE1"/>
  </w:style>
  <w:style w:type="character" w:customStyle="1" w:styleId="affd">
    <w:name w:val="Текст концевой сноски Знак"/>
    <w:basedOn w:val="a2"/>
    <w:link w:val="affe"/>
    <w:rsid w:val="00A64FE1"/>
  </w:style>
  <w:style w:type="character" w:customStyle="1" w:styleId="afff">
    <w:name w:val="Заголовок Знак"/>
    <w:link w:val="afff0"/>
    <w:uiPriority w:val="10"/>
    <w:rsid w:val="00A64FE1"/>
    <w:rPr>
      <w:rFonts w:ascii="Cambria" w:hAnsi="Cambria"/>
      <w:color w:val="343434"/>
      <w:spacing w:val="5"/>
      <w:kern w:val="28"/>
      <w:sz w:val="52"/>
      <w:szCs w:val="52"/>
      <w:lang w:eastAsia="ru-RU"/>
    </w:rPr>
  </w:style>
  <w:style w:type="character" w:customStyle="1" w:styleId="WW8Num44z0">
    <w:name w:val="WW8Num44z0"/>
    <w:rsid w:val="00A64FE1"/>
    <w:rPr>
      <w:sz w:val="28"/>
      <w:szCs w:val="28"/>
    </w:rPr>
  </w:style>
  <w:style w:type="character" w:customStyle="1" w:styleId="WW8Num4z3">
    <w:name w:val="WW8Num4z3"/>
    <w:rsid w:val="00A64FE1"/>
    <w:rPr>
      <w:rFonts w:ascii="Symbol" w:hAnsi="Symbol"/>
    </w:rPr>
  </w:style>
  <w:style w:type="character" w:customStyle="1" w:styleId="FontStyle25">
    <w:name w:val="Font Style25"/>
    <w:basedOn w:val="a2"/>
    <w:rsid w:val="00A64FE1"/>
    <w:rPr>
      <w:rFonts w:ascii="Times New Roman" w:hAnsi="Times New Roman" w:cs="Times New Roman" w:hint="default"/>
      <w:i/>
      <w:iCs/>
      <w:sz w:val="16"/>
      <w:szCs w:val="16"/>
    </w:rPr>
  </w:style>
  <w:style w:type="paragraph" w:styleId="afff1">
    <w:name w:val="caption"/>
    <w:basedOn w:val="a1"/>
    <w:next w:val="a1"/>
    <w:qFormat/>
    <w:rsid w:val="00A64FE1"/>
    <w:rPr>
      <w:b/>
      <w:bCs/>
      <w:sz w:val="20"/>
      <w:szCs w:val="20"/>
    </w:rPr>
  </w:style>
  <w:style w:type="paragraph" w:styleId="33">
    <w:name w:val="Body Text Indent 3"/>
    <w:basedOn w:val="a1"/>
    <w:link w:val="32"/>
    <w:rsid w:val="00A64FE1"/>
    <w:pPr>
      <w:ind w:firstLine="709"/>
    </w:pPr>
    <w:rPr>
      <w:rFonts w:asciiTheme="minorHAnsi" w:eastAsiaTheme="minorHAnsi" w:hAnsiTheme="minorHAnsi" w:cstheme="minorBidi"/>
      <w:lang w:eastAsia="en-US"/>
    </w:rPr>
  </w:style>
  <w:style w:type="character" w:customStyle="1" w:styleId="310">
    <w:name w:val="Основной текст с отступом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e">
    <w:name w:val="annotation text"/>
    <w:basedOn w:val="a1"/>
    <w:link w:val="ad"/>
    <w:uiPriority w:val="99"/>
    <w:rsid w:val="00A64FE1"/>
    <w:rPr>
      <w:rFonts w:asciiTheme="minorHAnsi" w:eastAsiaTheme="minorHAnsi" w:hAnsiTheme="minorHAnsi" w:cstheme="minorBidi"/>
    </w:rPr>
  </w:style>
  <w:style w:type="character" w:customStyle="1" w:styleId="1c">
    <w:name w:val="Текст примечания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1d">
    <w:name w:val="Заголовок1"/>
    <w:basedOn w:val="a1"/>
    <w:next w:val="aff0"/>
    <w:rsid w:val="00A64FE1"/>
    <w:pPr>
      <w:keepNext/>
      <w:spacing w:before="24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f8">
    <w:name w:val="footnote text"/>
    <w:basedOn w:val="a1"/>
    <w:link w:val="aff7"/>
    <w:rsid w:val="00A64FE1"/>
    <w:rPr>
      <w:rFonts w:asciiTheme="minorHAnsi" w:eastAsiaTheme="minorHAnsi" w:hAnsiTheme="minorHAnsi" w:cstheme="minorBidi"/>
    </w:rPr>
  </w:style>
  <w:style w:type="character" w:customStyle="1" w:styleId="1e">
    <w:name w:val="Текст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8">
    <w:name w:val="Document Map"/>
    <w:basedOn w:val="a1"/>
    <w:link w:val="a7"/>
    <w:rsid w:val="00A64FE1"/>
    <w:pPr>
      <w:widowControl w:val="0"/>
      <w:shd w:val="clear" w:color="auto" w:fill="000080"/>
      <w:autoSpaceDE w:val="0"/>
      <w:autoSpaceDN w:val="0"/>
      <w:adjustRightInd w:val="0"/>
    </w:pPr>
    <w:rPr>
      <w:rFonts w:ascii="Tahoma" w:eastAsiaTheme="minorHAnsi" w:hAnsi="Tahoma" w:cstheme="minorBidi"/>
      <w:sz w:val="22"/>
      <w:szCs w:val="22"/>
      <w:lang w:eastAsia="en-US"/>
    </w:rPr>
  </w:style>
  <w:style w:type="character" w:customStyle="1" w:styleId="1f">
    <w:name w:val="Схема документа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aa">
    <w:name w:val="annotation subject"/>
    <w:basedOn w:val="ae"/>
    <w:next w:val="ae"/>
    <w:link w:val="a9"/>
    <w:uiPriority w:val="99"/>
    <w:rsid w:val="00A64FE1"/>
    <w:rPr>
      <w:b/>
      <w:bCs/>
    </w:rPr>
  </w:style>
  <w:style w:type="character" w:customStyle="1" w:styleId="1f0">
    <w:name w:val="Тема примечания Знак1"/>
    <w:basedOn w:val="1c"/>
    <w:uiPriority w:val="99"/>
    <w:semiHidden/>
    <w:rsid w:val="00A64FE1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fe">
    <w:name w:val="endnote text"/>
    <w:basedOn w:val="a1"/>
    <w:link w:val="affd"/>
    <w:rsid w:val="00A64FE1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1f1">
    <w:name w:val="Текст концевой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a">
    <w:name w:val="Plain Text"/>
    <w:basedOn w:val="a1"/>
    <w:link w:val="af9"/>
    <w:rsid w:val="00A64FE1"/>
    <w:pPr>
      <w:widowControl w:val="0"/>
      <w:ind w:firstLine="397"/>
      <w:jc w:val="both"/>
    </w:pPr>
    <w:rPr>
      <w:rFonts w:ascii="PetersburgCTT" w:eastAsiaTheme="minorHAnsi" w:hAnsi="PetersburgCTT" w:cstheme="minorBidi"/>
      <w:sz w:val="22"/>
      <w:szCs w:val="22"/>
      <w:lang w:eastAsia="en-US"/>
    </w:rPr>
  </w:style>
  <w:style w:type="character" w:customStyle="1" w:styleId="1f2">
    <w:name w:val="Текст Знак1"/>
    <w:basedOn w:val="a2"/>
    <w:uiPriority w:val="99"/>
    <w:semiHidden/>
    <w:rsid w:val="00A64FE1"/>
    <w:rPr>
      <w:rFonts w:ascii="Consolas" w:eastAsia="Times New Roman" w:hAnsi="Consolas" w:cs="Consolas"/>
      <w:sz w:val="21"/>
      <w:szCs w:val="21"/>
      <w:lang w:eastAsia="ru-RU"/>
    </w:rPr>
  </w:style>
  <w:style w:type="paragraph" w:styleId="affa">
    <w:name w:val="Balloon Text"/>
    <w:basedOn w:val="a1"/>
    <w:link w:val="aff9"/>
    <w:rsid w:val="00A64FE1"/>
    <w:rPr>
      <w:rFonts w:ascii="Tahoma" w:eastAsiaTheme="minorHAnsi" w:hAnsi="Tahoma" w:cs="Tahoma"/>
      <w:sz w:val="16"/>
      <w:szCs w:val="16"/>
    </w:rPr>
  </w:style>
  <w:style w:type="character" w:customStyle="1" w:styleId="1f3">
    <w:name w:val="Текст выноски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25">
    <w:name w:val="Body Text 2"/>
    <w:basedOn w:val="a1"/>
    <w:link w:val="24"/>
    <w:rsid w:val="00A64FE1"/>
    <w:pPr>
      <w:widowControl w:val="0"/>
      <w:autoSpaceDE w:val="0"/>
      <w:autoSpaceDN w:val="0"/>
      <w:adjustRightInd w:val="0"/>
      <w:spacing w:line="480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211">
    <w:name w:val="Основной текст 2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4">
    <w:name w:val="Знак1"/>
    <w:basedOn w:val="a1"/>
    <w:rsid w:val="00A64FE1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fff2">
    <w:name w:val="список с точками"/>
    <w:basedOn w:val="a1"/>
    <w:unhideWhenUsed/>
    <w:rsid w:val="00A64FE1"/>
    <w:pPr>
      <w:spacing w:line="312" w:lineRule="auto"/>
      <w:jc w:val="both"/>
    </w:pPr>
  </w:style>
  <w:style w:type="paragraph" w:styleId="aff6">
    <w:name w:val="Subtitle"/>
    <w:basedOn w:val="a1"/>
    <w:next w:val="a1"/>
    <w:link w:val="aff5"/>
    <w:qFormat/>
    <w:rsid w:val="00A64FE1"/>
    <w:rPr>
      <w:rFonts w:ascii="Cambria" w:eastAsiaTheme="minorHAnsi" w:hAnsi="Cambria" w:cstheme="minorBidi"/>
      <w:i/>
      <w:iCs/>
      <w:color w:val="2DA2BF"/>
      <w:spacing w:val="15"/>
    </w:rPr>
  </w:style>
  <w:style w:type="character" w:customStyle="1" w:styleId="1f5">
    <w:name w:val="Подзаголовок Знак1"/>
    <w:basedOn w:val="a2"/>
    <w:uiPriority w:val="11"/>
    <w:rsid w:val="00A64FE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customStyle="1" w:styleId="212">
    <w:name w:val="Основной текст с отступом 21"/>
    <w:basedOn w:val="a1"/>
    <w:rsid w:val="00A64FE1"/>
    <w:pPr>
      <w:spacing w:line="480" w:lineRule="auto"/>
      <w:ind w:left="283"/>
    </w:pPr>
    <w:rPr>
      <w:lang w:eastAsia="ar-SA"/>
    </w:rPr>
  </w:style>
  <w:style w:type="paragraph" w:customStyle="1" w:styleId="Iau">
    <w:name w:val="Iau"/>
    <w:rsid w:val="00A64FE1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1-">
    <w:name w:val="УМКД 1-ый подзаголовок раздела"/>
    <w:basedOn w:val="a1"/>
    <w:qFormat/>
    <w:rsid w:val="00A64FE1"/>
    <w:pPr>
      <w:keepNext/>
      <w:numPr>
        <w:ilvl w:val="1"/>
        <w:numId w:val="1"/>
      </w:numPr>
      <w:tabs>
        <w:tab w:val="clear" w:pos="1116"/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Style13">
    <w:name w:val="Style13"/>
    <w:basedOn w:val="a1"/>
    <w:uiPriority w:val="99"/>
    <w:rsid w:val="00A64FE1"/>
    <w:pPr>
      <w:autoSpaceDE w:val="0"/>
      <w:autoSpaceDN w:val="0"/>
      <w:adjustRightInd w:val="0"/>
      <w:spacing w:line="485" w:lineRule="exact"/>
      <w:ind w:firstLine="701"/>
    </w:pPr>
  </w:style>
  <w:style w:type="paragraph" w:styleId="afff0">
    <w:name w:val="Title"/>
    <w:basedOn w:val="a1"/>
    <w:next w:val="a1"/>
    <w:link w:val="afff"/>
    <w:uiPriority w:val="10"/>
    <w:qFormat/>
    <w:rsid w:val="00A64FE1"/>
    <w:pPr>
      <w:pBdr>
        <w:bottom w:val="single" w:sz="8" w:space="4" w:color="2DA2BF"/>
      </w:pBdr>
      <w:spacing w:after="300"/>
      <w:contextualSpacing/>
    </w:pPr>
    <w:rPr>
      <w:rFonts w:ascii="Cambria" w:eastAsiaTheme="minorHAnsi" w:hAnsi="Cambria" w:cstheme="minorBidi"/>
      <w:color w:val="343434"/>
      <w:spacing w:val="5"/>
      <w:kern w:val="28"/>
      <w:sz w:val="52"/>
      <w:szCs w:val="52"/>
    </w:rPr>
  </w:style>
  <w:style w:type="character" w:customStyle="1" w:styleId="1f6">
    <w:name w:val="Название Знак1"/>
    <w:basedOn w:val="a2"/>
    <w:uiPriority w:val="10"/>
    <w:rsid w:val="00A64FE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styleId="afd">
    <w:name w:val="header"/>
    <w:basedOn w:val="a1"/>
    <w:link w:val="afc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7">
    <w:name w:val="Верх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8">
    <w:name w:val="Текст выноски1"/>
    <w:basedOn w:val="a1"/>
    <w:rsid w:val="00A64FE1"/>
    <w:rPr>
      <w:rFonts w:ascii="Tahoma" w:hAnsi="Tahoma" w:cs="Tahoma"/>
      <w:sz w:val="16"/>
      <w:szCs w:val="16"/>
      <w:lang w:eastAsia="ar-SA"/>
    </w:rPr>
  </w:style>
  <w:style w:type="paragraph" w:customStyle="1" w:styleId="afff3">
    <w:name w:val="Основная"/>
    <w:basedOn w:val="afff4"/>
    <w:rsid w:val="00A64FE1"/>
    <w:pPr>
      <w:spacing w:after="0"/>
      <w:ind w:firstLine="624"/>
    </w:pPr>
    <w:rPr>
      <w:i/>
    </w:rPr>
  </w:style>
  <w:style w:type="paragraph" w:customStyle="1" w:styleId="16">
    <w:name w:val="Выделенная цитата1"/>
    <w:basedOn w:val="a1"/>
    <w:next w:val="a1"/>
    <w:link w:val="afb"/>
    <w:uiPriority w:val="30"/>
    <w:unhideWhenUsed/>
    <w:rsid w:val="00A64FE1"/>
    <w:pPr>
      <w:pBdr>
        <w:bottom w:val="single" w:sz="4" w:space="4" w:color="2DA2BF"/>
      </w:pBdr>
      <w:spacing w:before="200" w:after="280"/>
      <w:ind w:left="936" w:right="936"/>
    </w:pPr>
    <w:rPr>
      <w:rFonts w:asciiTheme="minorHAnsi" w:eastAsiaTheme="minorHAnsi" w:hAnsiTheme="minorHAnsi" w:cstheme="minorBidi"/>
      <w:b/>
      <w:bCs/>
      <w:i/>
      <w:iCs/>
      <w:color w:val="2DA2BF"/>
    </w:rPr>
  </w:style>
  <w:style w:type="paragraph" w:customStyle="1" w:styleId="BodyTextIndent21">
    <w:name w:val="Body Text Indent 21"/>
    <w:basedOn w:val="a1"/>
    <w:rsid w:val="00A64FE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styleId="aff0">
    <w:name w:val="Body Text"/>
    <w:basedOn w:val="a1"/>
    <w:link w:val="aff"/>
    <w:rsid w:val="00A64FE1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Theme="minorHAnsi" w:eastAsiaTheme="minorHAnsi" w:hAnsiTheme="minorHAnsi" w:cstheme="minorBidi"/>
      <w:sz w:val="28"/>
    </w:rPr>
  </w:style>
  <w:style w:type="character" w:customStyle="1" w:styleId="1f9">
    <w:name w:val="Основной текст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">
    <w:name w:val="УМКД Заголовок раздела"/>
    <w:basedOn w:val="a1"/>
    <w:qFormat/>
    <w:rsid w:val="00A64FE1"/>
    <w:pPr>
      <w:keepNext/>
      <w:numPr>
        <w:numId w:val="1"/>
      </w:numPr>
      <w:spacing w:before="360" w:after="360"/>
      <w:jc w:val="center"/>
    </w:pPr>
    <w:rPr>
      <w:rFonts w:eastAsia="Calibri"/>
      <w:b/>
    </w:rPr>
  </w:style>
  <w:style w:type="paragraph" w:customStyle="1" w:styleId="3-">
    <w:name w:val="УМКД 3-ий подзаголовок"/>
    <w:basedOn w:val="2-"/>
    <w:qFormat/>
    <w:rsid w:val="00A64FE1"/>
    <w:pPr>
      <w:numPr>
        <w:ilvl w:val="3"/>
        <w:numId w:val="2"/>
      </w:numPr>
      <w:tabs>
        <w:tab w:val="clear" w:pos="993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oaenoieiaaiey">
    <w:name w:val="oaeno i?eia?aiey"/>
    <w:basedOn w:val="a1"/>
    <w:rsid w:val="00A64FE1"/>
    <w:pPr>
      <w:widowControl w:val="0"/>
    </w:pPr>
    <w:rPr>
      <w:sz w:val="20"/>
      <w:szCs w:val="20"/>
    </w:rPr>
  </w:style>
  <w:style w:type="paragraph" w:styleId="afff5">
    <w:name w:val="Normal (Web)"/>
    <w:basedOn w:val="a1"/>
    <w:unhideWhenUsed/>
    <w:rsid w:val="00A64FE1"/>
    <w:pPr>
      <w:spacing w:before="200" w:after="200"/>
      <w:jc w:val="both"/>
    </w:pPr>
  </w:style>
  <w:style w:type="paragraph" w:styleId="afff6">
    <w:name w:val="List"/>
    <w:basedOn w:val="aff0"/>
    <w:rsid w:val="00A64FE1"/>
    <w:pPr>
      <w:autoSpaceDN/>
      <w:adjustRightInd/>
    </w:pPr>
    <w:rPr>
      <w:szCs w:val="20"/>
      <w:lang w:eastAsia="ar-SA"/>
    </w:rPr>
  </w:style>
  <w:style w:type="paragraph" w:styleId="1fa">
    <w:name w:val="toc 1"/>
    <w:basedOn w:val="a1"/>
    <w:next w:val="a1"/>
    <w:uiPriority w:val="39"/>
    <w:rsid w:val="00A64FE1"/>
  </w:style>
  <w:style w:type="paragraph" w:styleId="36">
    <w:name w:val="toc 3"/>
    <w:basedOn w:val="a1"/>
    <w:next w:val="a1"/>
    <w:uiPriority w:val="39"/>
    <w:rsid w:val="00A64FE1"/>
    <w:pPr>
      <w:ind w:left="480"/>
    </w:pPr>
  </w:style>
  <w:style w:type="paragraph" w:customStyle="1" w:styleId="210">
    <w:name w:val="Цитата 21"/>
    <w:basedOn w:val="a1"/>
    <w:next w:val="a1"/>
    <w:link w:val="23"/>
    <w:uiPriority w:val="29"/>
    <w:unhideWhenUsed/>
    <w:rsid w:val="00A64FE1"/>
    <w:rPr>
      <w:rFonts w:asciiTheme="minorHAnsi" w:eastAsiaTheme="minorHAnsi" w:hAnsiTheme="minorHAnsi" w:cstheme="minorBidi"/>
      <w:i/>
      <w:iCs/>
      <w:color w:val="000000"/>
    </w:rPr>
  </w:style>
  <w:style w:type="paragraph" w:customStyle="1" w:styleId="afff7">
    <w:name w:val="Центр"/>
    <w:basedOn w:val="af8"/>
    <w:unhideWhenUsed/>
    <w:rsid w:val="00A64FE1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afff8">
    <w:name w:val="Содержимое врезки"/>
    <w:basedOn w:val="aff0"/>
    <w:rsid w:val="00A64FE1"/>
    <w:pPr>
      <w:autoSpaceDN/>
      <w:adjustRightInd/>
    </w:pPr>
    <w:rPr>
      <w:szCs w:val="20"/>
      <w:lang w:eastAsia="ar-SA"/>
    </w:rPr>
  </w:style>
  <w:style w:type="paragraph" w:customStyle="1" w:styleId="BodyText21">
    <w:name w:val="Body Text 21"/>
    <w:basedOn w:val="a1"/>
    <w:rsid w:val="00A64FE1"/>
    <w:pPr>
      <w:widowControl w:val="0"/>
      <w:ind w:firstLine="709"/>
      <w:jc w:val="both"/>
    </w:pPr>
    <w:rPr>
      <w:szCs w:val="20"/>
    </w:rPr>
  </w:style>
  <w:style w:type="paragraph" w:customStyle="1" w:styleId="27">
    <w:name w:val="Обычный (веб)2"/>
    <w:basedOn w:val="a1"/>
    <w:unhideWhenUsed/>
    <w:rsid w:val="00A64FE1"/>
    <w:pPr>
      <w:spacing w:before="200" w:after="200"/>
      <w:jc w:val="both"/>
    </w:pPr>
  </w:style>
  <w:style w:type="paragraph" w:styleId="28">
    <w:name w:val="toc 2"/>
    <w:basedOn w:val="a1"/>
    <w:next w:val="a1"/>
    <w:uiPriority w:val="39"/>
    <w:rsid w:val="00A64FE1"/>
    <w:pPr>
      <w:ind w:left="240"/>
    </w:pPr>
  </w:style>
  <w:style w:type="paragraph" w:styleId="afff9">
    <w:name w:val="Block Text"/>
    <w:basedOn w:val="a1"/>
    <w:unhideWhenUsed/>
    <w:rsid w:val="00A64FE1"/>
    <w:pPr>
      <w:ind w:left="360" w:right="-712"/>
    </w:pPr>
    <w:rPr>
      <w:rFonts w:eastAsia="Calibri"/>
      <w:b/>
      <w:bCs/>
      <w:i/>
      <w:iCs/>
      <w:sz w:val="28"/>
    </w:rPr>
  </w:style>
  <w:style w:type="paragraph" w:customStyle="1" w:styleId="oaenoniinee">
    <w:name w:val="oaeno niinee"/>
    <w:basedOn w:val="a1"/>
    <w:rsid w:val="00A64FE1"/>
    <w:rPr>
      <w:sz w:val="20"/>
      <w:szCs w:val="20"/>
    </w:rPr>
  </w:style>
  <w:style w:type="paragraph" w:customStyle="1" w:styleId="1fb">
    <w:name w:val="Без интервала1"/>
    <w:uiPriority w:val="1"/>
    <w:unhideWhenUsed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c">
    <w:name w:val="Body Text Indent"/>
    <w:basedOn w:val="a1"/>
    <w:link w:val="affb"/>
    <w:unhideWhenUsed/>
    <w:rsid w:val="00A64FE1"/>
    <w:pPr>
      <w:ind w:left="283"/>
    </w:pPr>
    <w:rPr>
      <w:rFonts w:asciiTheme="minorHAnsi" w:eastAsiaTheme="minorHAnsi" w:hAnsiTheme="minorHAnsi" w:cstheme="minorBidi"/>
    </w:rPr>
  </w:style>
  <w:style w:type="character" w:customStyle="1" w:styleId="1fc">
    <w:name w:val="Основной текст с отступом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2-">
    <w:name w:val="УМКД 2-ой подзаголовок раздела"/>
    <w:basedOn w:val="a1"/>
    <w:qFormat/>
    <w:rsid w:val="00A64FE1"/>
    <w:pPr>
      <w:numPr>
        <w:ilvl w:val="2"/>
        <w:numId w:val="1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a">
    <w:name w:val="Содержимое таблицы"/>
    <w:basedOn w:val="a1"/>
    <w:rsid w:val="00A64FE1"/>
    <w:pPr>
      <w:suppressLineNumbers/>
    </w:pPr>
    <w:rPr>
      <w:lang w:eastAsia="ar-SA"/>
    </w:rPr>
  </w:style>
  <w:style w:type="paragraph" w:customStyle="1" w:styleId="FR3">
    <w:name w:val="FR3"/>
    <w:rsid w:val="00A64FE1"/>
    <w:pPr>
      <w:widowControl w:val="0"/>
      <w:spacing w:after="0" w:line="240" w:lineRule="auto"/>
      <w:jc w:val="center"/>
    </w:pPr>
    <w:rPr>
      <w:rFonts w:ascii="Arial" w:eastAsia="Times New Roman" w:hAnsi="Arial" w:cs="Times New Roman"/>
      <w:i/>
      <w:snapToGrid w:val="0"/>
      <w:sz w:val="32"/>
      <w:szCs w:val="20"/>
      <w:lang w:eastAsia="ru-RU"/>
    </w:rPr>
  </w:style>
  <w:style w:type="paragraph" w:styleId="35">
    <w:name w:val="Body Text 3"/>
    <w:basedOn w:val="a1"/>
    <w:link w:val="34"/>
    <w:rsid w:val="00A64FE1"/>
    <w:pPr>
      <w:widowControl w:val="0"/>
      <w:autoSpaceDE w:val="0"/>
      <w:autoSpaceDN w:val="0"/>
      <w:adjustRightInd w:val="0"/>
    </w:pPr>
    <w:rPr>
      <w:rFonts w:asciiTheme="minorHAnsi" w:eastAsiaTheme="minorHAnsi" w:hAnsiTheme="minorHAnsi" w:cstheme="minorBidi"/>
      <w:sz w:val="16"/>
      <w:szCs w:val="16"/>
      <w:lang w:eastAsia="en-US"/>
    </w:rPr>
  </w:style>
  <w:style w:type="character" w:customStyle="1" w:styleId="311">
    <w:name w:val="Основной текст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8">
    <w:name w:val="footer"/>
    <w:basedOn w:val="a1"/>
    <w:link w:val="af7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d">
    <w:name w:val="Ниж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e">
    <w:name w:val="Текст примечания1"/>
    <w:basedOn w:val="a1"/>
    <w:rsid w:val="00A64FE1"/>
    <w:rPr>
      <w:sz w:val="20"/>
      <w:szCs w:val="20"/>
      <w:lang w:eastAsia="ar-SA"/>
    </w:rPr>
  </w:style>
  <w:style w:type="paragraph" w:customStyle="1" w:styleId="37">
    <w:name w:val="Обычный (веб)3"/>
    <w:basedOn w:val="a1"/>
    <w:rsid w:val="00A64FE1"/>
    <w:pPr>
      <w:spacing w:before="200" w:after="200"/>
      <w:jc w:val="both"/>
    </w:pPr>
    <w:rPr>
      <w:lang w:eastAsia="ar-SA"/>
    </w:rPr>
  </w:style>
  <w:style w:type="paragraph" w:customStyle="1" w:styleId="Normal1">
    <w:name w:val="Normal1"/>
    <w:rsid w:val="00A64FE1"/>
    <w:pPr>
      <w:suppressAutoHyphens/>
      <w:spacing w:after="0" w:line="240" w:lineRule="auto"/>
    </w:pPr>
    <w:rPr>
      <w:rFonts w:ascii="Times New Roman" w:eastAsia="Arial" w:hAnsi="Times New Roman" w:cs="Times New Roman"/>
      <w:sz w:val="24"/>
      <w:szCs w:val="20"/>
      <w:lang w:eastAsia="ar-SA"/>
    </w:rPr>
  </w:style>
  <w:style w:type="paragraph" w:customStyle="1" w:styleId="1ff">
    <w:name w:val="Название1"/>
    <w:basedOn w:val="a1"/>
    <w:rsid w:val="00A64FE1"/>
    <w:pPr>
      <w:suppressLineNumbers/>
      <w:spacing w:before="120"/>
    </w:pPr>
    <w:rPr>
      <w:i/>
      <w:iCs/>
      <w:lang w:eastAsia="ar-SA"/>
    </w:rPr>
  </w:style>
  <w:style w:type="paragraph" w:customStyle="1" w:styleId="afff4">
    <w:name w:val="Вопросы"/>
    <w:basedOn w:val="afa"/>
    <w:rsid w:val="00A64FE1"/>
    <w:pPr>
      <w:spacing w:before="120"/>
    </w:pPr>
    <w:rPr>
      <w:b/>
    </w:rPr>
  </w:style>
  <w:style w:type="paragraph" w:customStyle="1" w:styleId="PlainText1">
    <w:name w:val="Plain Text1"/>
    <w:rsid w:val="00A64FE1"/>
    <w:pPr>
      <w:widowControl w:val="0"/>
      <w:overflowPunct w:val="0"/>
      <w:autoSpaceDE w:val="0"/>
      <w:autoSpaceDN w:val="0"/>
      <w:adjustRightInd w:val="0"/>
      <w:spacing w:after="0" w:line="240" w:lineRule="auto"/>
      <w:ind w:firstLine="510"/>
      <w:jc w:val="both"/>
      <w:textAlignment w:val="baseline"/>
    </w:pPr>
    <w:rPr>
      <w:rFonts w:ascii="PetersburgCTT" w:eastAsia="Times New Roman" w:hAnsi="PetersburgCTT" w:cs="Times New Roman"/>
      <w:szCs w:val="20"/>
      <w:lang w:eastAsia="ru-RU"/>
    </w:rPr>
  </w:style>
  <w:style w:type="paragraph" w:customStyle="1" w:styleId="dashbullet">
    <w:name w:val="УМКД dash bullet"/>
    <w:basedOn w:val="a1"/>
    <w:qFormat/>
    <w:rsid w:val="00A64FE1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f0">
    <w:name w:val="Указатель1"/>
    <w:basedOn w:val="a1"/>
    <w:rsid w:val="00A64FE1"/>
    <w:pPr>
      <w:suppressLineNumbers/>
    </w:pPr>
    <w:rPr>
      <w:lang w:eastAsia="ar-SA"/>
    </w:rPr>
  </w:style>
  <w:style w:type="paragraph" w:customStyle="1" w:styleId="Web">
    <w:name w:val="Обычный (Web)"/>
    <w:basedOn w:val="a1"/>
    <w:unhideWhenUsed/>
    <w:rsid w:val="00A64FE1"/>
    <w:pPr>
      <w:spacing w:before="100" w:after="100"/>
    </w:pPr>
  </w:style>
  <w:style w:type="paragraph" w:customStyle="1" w:styleId="Metod2">
    <w:name w:val="Metod_2"/>
    <w:basedOn w:val="a1"/>
    <w:unhideWhenUsed/>
    <w:rsid w:val="00A64FE1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1ff1">
    <w:name w:val="Обычный (веб)1"/>
    <w:basedOn w:val="a1"/>
    <w:unhideWhenUsed/>
    <w:rsid w:val="00A64FE1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b">
    <w:name w:val="УМКД простая нумерация"/>
    <w:basedOn w:val="12"/>
    <w:qFormat/>
    <w:rsid w:val="00A64FE1"/>
    <w:pPr>
      <w:tabs>
        <w:tab w:val="left" w:pos="567"/>
      </w:tabs>
      <w:spacing w:before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A64FE1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caaieiaie1">
    <w:name w:val="caaieiaie 1"/>
    <w:basedOn w:val="a1"/>
    <w:next w:val="a1"/>
    <w:rsid w:val="00A64FE1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220">
    <w:name w:val="Основной текст с отступом 22"/>
    <w:basedOn w:val="a1"/>
    <w:rsid w:val="00A64FE1"/>
    <w:pPr>
      <w:suppressAutoHyphens/>
      <w:spacing w:line="480" w:lineRule="auto"/>
      <w:ind w:left="283"/>
    </w:pPr>
    <w:rPr>
      <w:lang w:eastAsia="ar-SA"/>
    </w:rPr>
  </w:style>
  <w:style w:type="paragraph" w:customStyle="1" w:styleId="1ff2">
    <w:name w:val="Заголовок оглавления1"/>
    <w:basedOn w:val="10"/>
    <w:next w:val="a1"/>
    <w:uiPriority w:val="39"/>
    <w:unhideWhenUsed/>
    <w:qFormat/>
    <w:rsid w:val="00A64FE1"/>
    <w:pPr>
      <w:keepNext/>
      <w:spacing w:after="60"/>
      <w:jc w:val="left"/>
      <w:outlineLvl w:val="9"/>
    </w:pPr>
    <w:rPr>
      <w:rFonts w:ascii="Cambria" w:hAnsi="Cambria"/>
      <w:kern w:val="32"/>
      <w:sz w:val="32"/>
      <w:szCs w:val="32"/>
    </w:rPr>
  </w:style>
  <w:style w:type="paragraph" w:customStyle="1" w:styleId="afffc">
    <w:name w:val="Вопрос"/>
    <w:basedOn w:val="a1"/>
    <w:rsid w:val="00A64FE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f3">
    <w:name w:val="Тема примечания1"/>
    <w:basedOn w:val="1fe"/>
    <w:next w:val="1fe"/>
    <w:rsid w:val="00A64FE1"/>
    <w:rPr>
      <w:b/>
      <w:bCs/>
    </w:rPr>
  </w:style>
  <w:style w:type="paragraph" w:customStyle="1" w:styleId="afffd">
    <w:name w:val="Заголовок таблицы"/>
    <w:basedOn w:val="afffa"/>
    <w:rsid w:val="00A64FE1"/>
    <w:pPr>
      <w:jc w:val="center"/>
    </w:pPr>
    <w:rPr>
      <w:b/>
      <w:bCs/>
    </w:rPr>
  </w:style>
  <w:style w:type="paragraph" w:customStyle="1" w:styleId="FR4">
    <w:name w:val="FR4"/>
    <w:rsid w:val="00A64FE1"/>
    <w:pPr>
      <w:widowControl w:val="0"/>
      <w:spacing w:after="0" w:line="360" w:lineRule="auto"/>
      <w:ind w:right="200"/>
      <w:jc w:val="right"/>
    </w:pPr>
    <w:rPr>
      <w:rFonts w:ascii="Arial" w:eastAsia="Times New Roman" w:hAnsi="Arial" w:cs="Times New Roman"/>
      <w:snapToGrid w:val="0"/>
      <w:sz w:val="16"/>
      <w:szCs w:val="20"/>
      <w:lang w:eastAsia="ru-RU"/>
    </w:rPr>
  </w:style>
  <w:style w:type="paragraph" w:customStyle="1" w:styleId="afffe">
    <w:name w:val="Занятие"/>
    <w:basedOn w:val="afa"/>
    <w:rsid w:val="00A64FE1"/>
    <w:pPr>
      <w:spacing w:before="240"/>
      <w:jc w:val="center"/>
    </w:pPr>
    <w:rPr>
      <w:b/>
      <w:i/>
      <w:sz w:val="28"/>
    </w:rPr>
  </w:style>
  <w:style w:type="paragraph" w:customStyle="1" w:styleId="affff">
    <w:name w:val="Литература"/>
    <w:basedOn w:val="afa"/>
    <w:rsid w:val="00A64FE1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Default">
    <w:name w:val="Default"/>
    <w:rsid w:val="00A64FE1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customStyle="1" w:styleId="aff4">
    <w:name w:val="Литература Знак"/>
    <w:basedOn w:val="afa"/>
    <w:link w:val="aff3"/>
    <w:rsid w:val="00A64FE1"/>
    <w:pPr>
      <w:overflowPunct w:val="0"/>
      <w:autoSpaceDE w:val="0"/>
      <w:autoSpaceDN w:val="0"/>
      <w:adjustRightInd w:val="0"/>
      <w:ind w:firstLine="0"/>
      <w:textAlignment w:val="baseline"/>
    </w:pPr>
    <w:rPr>
      <w:rFonts w:asciiTheme="minorHAnsi" w:hAnsiTheme="minorHAnsi"/>
    </w:rPr>
  </w:style>
  <w:style w:type="paragraph" w:customStyle="1" w:styleId="1ff4">
    <w:name w:val="Абзац списка1"/>
    <w:basedOn w:val="a1"/>
    <w:uiPriority w:val="34"/>
    <w:qFormat/>
    <w:rsid w:val="00A64FE1"/>
    <w:pPr>
      <w:ind w:left="708"/>
    </w:pPr>
  </w:style>
  <w:style w:type="paragraph" w:customStyle="1" w:styleId="19">
    <w:name w:val="Основной текст1"/>
    <w:basedOn w:val="a1"/>
    <w:link w:val="afe"/>
    <w:rsid w:val="00A64FE1"/>
    <w:pPr>
      <w:shd w:val="clear" w:color="auto" w:fill="FFFFFF"/>
      <w:spacing w:before="60" w:after="600" w:line="0" w:lineRule="atLeast"/>
      <w:jc w:val="center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29">
    <w:name w:val="Абзац списка2"/>
    <w:basedOn w:val="a1"/>
    <w:rsid w:val="00A64FE1"/>
    <w:pPr>
      <w:spacing w:after="200"/>
      <w:ind w:left="720"/>
      <w:contextualSpacing/>
    </w:pPr>
    <w:rPr>
      <w:rFonts w:ascii="Calibri" w:hAnsi="Calibri"/>
      <w:sz w:val="22"/>
      <w:szCs w:val="22"/>
    </w:rPr>
  </w:style>
  <w:style w:type="table" w:styleId="affff0">
    <w:name w:val="Table Grid"/>
    <w:basedOn w:val="a3"/>
    <w:uiPriority w:val="59"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1">
    <w:name w:val="TOC Heading"/>
    <w:basedOn w:val="10"/>
    <w:next w:val="a1"/>
    <w:uiPriority w:val="39"/>
    <w:semiHidden/>
    <w:unhideWhenUsed/>
    <w:qFormat/>
    <w:rsid w:val="00A64FE1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affff2">
    <w:name w:val="List Paragraph"/>
    <w:basedOn w:val="a1"/>
    <w:uiPriority w:val="34"/>
    <w:qFormat/>
    <w:rsid w:val="00A92E8F"/>
    <w:pPr>
      <w:suppressAutoHyphens/>
      <w:spacing w:after="200"/>
      <w:ind w:left="720"/>
      <w:contextualSpacing/>
    </w:pPr>
    <w:rPr>
      <w:rFonts w:ascii="Calibri" w:eastAsia="TakaoPGothic" w:hAnsi="Calibri"/>
      <w:sz w:val="22"/>
      <w:szCs w:val="22"/>
      <w:lang w:eastAsia="en-US"/>
    </w:rPr>
  </w:style>
  <w:style w:type="character" w:customStyle="1" w:styleId="apple-style-span">
    <w:name w:val="apple-style-span"/>
    <w:basedOn w:val="a2"/>
    <w:rsid w:val="00CC1412"/>
  </w:style>
  <w:style w:type="character" w:customStyle="1" w:styleId="apple-converted-space">
    <w:name w:val="apple-converted-space"/>
    <w:basedOn w:val="a2"/>
    <w:rsid w:val="00CC1412"/>
  </w:style>
  <w:style w:type="paragraph" w:customStyle="1" w:styleId="affff3">
    <w:name w:val="Стиль"/>
    <w:rsid w:val="00657B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38">
    <w:name w:val="Стиль3"/>
    <w:basedOn w:val="affff3"/>
    <w:rsid w:val="00657BFD"/>
  </w:style>
  <w:style w:type="paragraph" w:customStyle="1" w:styleId="41">
    <w:name w:val="Стиль4"/>
    <w:basedOn w:val="affff3"/>
    <w:rsid w:val="00CE09C4"/>
  </w:style>
  <w:style w:type="paragraph" w:customStyle="1" w:styleId="81">
    <w:name w:val="Стиль8"/>
    <w:basedOn w:val="affff3"/>
    <w:next w:val="affff3"/>
    <w:rsid w:val="00065C06"/>
  </w:style>
  <w:style w:type="paragraph" w:customStyle="1" w:styleId="2a">
    <w:name w:val="Стиль2"/>
    <w:basedOn w:val="affff3"/>
    <w:rsid w:val="00065C06"/>
  </w:style>
  <w:style w:type="paragraph" w:customStyle="1" w:styleId="1ff5">
    <w:name w:val="Стиль1"/>
    <w:basedOn w:val="affff3"/>
    <w:rsid w:val="00065C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96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edanie.ru/saltykov/ikonovedenie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A55FBE-D229-4ACC-9578-A5118D9D1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1</Pages>
  <Words>3344</Words>
  <Characters>19998</Characters>
  <Application>Microsoft Office Word</Application>
  <DocSecurity>0</DocSecurity>
  <Lines>408</Lines>
  <Paragraphs>1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Вячеслав Ячменик</cp:lastModifiedBy>
  <cp:revision>6</cp:revision>
  <dcterms:created xsi:type="dcterms:W3CDTF">2021-02-04T16:24:00Z</dcterms:created>
  <dcterms:modified xsi:type="dcterms:W3CDTF">2021-12-21T12:29:00Z</dcterms:modified>
</cp:coreProperties>
</file>